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E12992" w14:textId="77777777" w:rsidR="0010663D" w:rsidRDefault="0010663D" w:rsidP="00017559">
      <w:pPr>
        <w:jc w:val="center"/>
      </w:pPr>
    </w:p>
    <w:p w14:paraId="2275A85B" w14:textId="12CDE157" w:rsidR="00864935" w:rsidRDefault="00864935" w:rsidP="00B849AF">
      <w:pPr>
        <w:spacing w:after="120"/>
        <w:jc w:val="center"/>
        <w:rPr>
          <w:color w:val="00B0F0"/>
          <w:sz w:val="40"/>
          <w:szCs w:val="40"/>
        </w:rPr>
      </w:pPr>
      <w:r>
        <w:rPr>
          <w:color w:val="00B0F0"/>
          <w:sz w:val="40"/>
          <w:szCs w:val="40"/>
        </w:rPr>
        <w:t xml:space="preserve">Leonardo </w:t>
      </w:r>
      <w:proofErr w:type="spellStart"/>
      <w:r>
        <w:rPr>
          <w:color w:val="00B0F0"/>
          <w:sz w:val="40"/>
          <w:szCs w:val="40"/>
        </w:rPr>
        <w:t>Grattão</w:t>
      </w:r>
      <w:proofErr w:type="spellEnd"/>
    </w:p>
    <w:p w14:paraId="0525B59C" w14:textId="669F92C1" w:rsidR="006E52CB" w:rsidRPr="00017559" w:rsidRDefault="00864935" w:rsidP="00B849AF">
      <w:pPr>
        <w:spacing w:after="120"/>
        <w:jc w:val="center"/>
        <w:rPr>
          <w:color w:val="00B0F0"/>
          <w:sz w:val="40"/>
          <w:szCs w:val="40"/>
        </w:rPr>
      </w:pPr>
      <w:r>
        <w:rPr>
          <w:color w:val="00B0F0"/>
          <w:sz w:val="40"/>
          <w:szCs w:val="40"/>
        </w:rPr>
        <w:t>Eduardo Monteiro</w:t>
      </w:r>
    </w:p>
    <w:p w14:paraId="0AD385E4" w14:textId="6FC43CB7" w:rsidR="0010663D" w:rsidRDefault="0010663D"/>
    <w:p w14:paraId="565A1DDB" w14:textId="77777777" w:rsidR="0010663D" w:rsidRDefault="0010663D"/>
    <w:p w14:paraId="6519F3D6" w14:textId="77777777" w:rsidR="0010663D" w:rsidRDefault="0010663D" w:rsidP="0010663D">
      <w:pPr>
        <w:jc w:val="center"/>
        <w:rPr>
          <w:sz w:val="40"/>
          <w:szCs w:val="40"/>
        </w:rPr>
      </w:pPr>
    </w:p>
    <w:p w14:paraId="7C3CEE60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7EAC0C8C" w14:textId="77777777" w:rsidR="001C702C" w:rsidRDefault="001C702C" w:rsidP="0010663D">
      <w:pPr>
        <w:jc w:val="center"/>
        <w:rPr>
          <w:sz w:val="40"/>
          <w:szCs w:val="40"/>
        </w:rPr>
      </w:pPr>
    </w:p>
    <w:p w14:paraId="6F2217FD" w14:textId="20D4629E" w:rsidR="001C702C" w:rsidRDefault="001C702C" w:rsidP="0010663D">
      <w:pPr>
        <w:jc w:val="center"/>
        <w:rPr>
          <w:sz w:val="40"/>
          <w:szCs w:val="40"/>
        </w:rPr>
      </w:pPr>
      <w:proofErr w:type="spellStart"/>
      <w:r>
        <w:rPr>
          <w:sz w:val="40"/>
          <w:szCs w:val="40"/>
        </w:rPr>
        <w:t>CajuModas</w:t>
      </w:r>
      <w:proofErr w:type="spellEnd"/>
    </w:p>
    <w:p w14:paraId="47D8BCC8" w14:textId="15AEB880" w:rsidR="0010663D" w:rsidRDefault="00C15418" w:rsidP="001C702C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w:lastRenderedPageBreak/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6EA8C74B" wp14:editId="577ADAE1">
                <wp:simplePos x="0" y="0"/>
                <wp:positionH relativeFrom="column">
                  <wp:posOffset>71251</wp:posOffset>
                </wp:positionH>
                <wp:positionV relativeFrom="paragraph">
                  <wp:posOffset>255731</wp:posOffset>
                </wp:positionV>
                <wp:extent cx="2638425" cy="1404620"/>
                <wp:effectExtent l="0" t="0" r="9525" b="1905"/>
                <wp:wrapSquare wrapText="bothSides"/>
                <wp:docPr id="3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D2C7C6" w14:textId="3567110A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031ACA">
                              <w:rPr>
                                <w:b/>
                                <w:bCs/>
                                <w:color w:val="00B0F0"/>
                                <w:u w:val="single"/>
                              </w:rPr>
                              <w:t>Avis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: </w:t>
                            </w:r>
                          </w:p>
                          <w:p w14:paraId="4E05752A" w14:textId="252C94FE" w:rsidR="00C15418" w:rsidRPr="00C15418" w:rsidRDefault="00031ACA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>
                              <w:rPr>
                                <w:color w:val="00B0F0"/>
                              </w:rPr>
                              <w:t>Personalize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os textos em </w:t>
                            </w:r>
                            <w:r w:rsidR="00C15418" w:rsidRPr="00C15418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</w:t>
                            </w:r>
                            <w:r>
                              <w:rPr>
                                <w:color w:val="00B0F0"/>
                              </w:rPr>
                              <w:t xml:space="preserve">e altere esses textos personalizados 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para a cor </w:t>
                            </w:r>
                            <w:r w:rsidR="00C15418" w:rsidRPr="00C15418">
                              <w:rPr>
                                <w:b/>
                                <w:bCs/>
                              </w:rPr>
                              <w:t>PRETA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, </w:t>
                            </w:r>
                            <w:r>
                              <w:rPr>
                                <w:color w:val="00B0F0"/>
                              </w:rPr>
                              <w:t xml:space="preserve">para a </w:t>
                            </w:r>
                            <w:r w:rsidRPr="00C15418">
                              <w:rPr>
                                <w:color w:val="00B0F0"/>
                              </w:rPr>
                              <w:t>versão de entrega deste documento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>.</w:t>
                            </w:r>
                          </w:p>
                          <w:p w14:paraId="58AFAFCA" w14:textId="77777777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</w:p>
                          <w:p w14:paraId="6D4C581A" w14:textId="10D68EBC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C15418">
                              <w:rPr>
                                <w:color w:val="00B0F0"/>
                              </w:rPr>
                              <w:t>Este quadro de aviso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 </w:t>
                            </w:r>
                            <w:r w:rsidR="00031ACA">
                              <w:rPr>
                                <w:color w:val="00B0F0"/>
                              </w:rPr>
                              <w:t>todos os textos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m </w:t>
                            </w:r>
                            <w:r w:rsidR="0062565D" w:rsidRPr="0062565D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de orientaçã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deve</w:t>
                            </w:r>
                            <w:r w:rsidR="0062565D">
                              <w:rPr>
                                <w:color w:val="00B0F0"/>
                              </w:rPr>
                              <w:t>m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ser retirado</w:t>
                            </w:r>
                            <w:r w:rsidR="0062565D">
                              <w:rPr>
                                <w:color w:val="00B0F0"/>
                              </w:rPr>
                              <w:t>s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na versão de entrega deste documento.</w:t>
                            </w:r>
                          </w:p>
                          <w:p w14:paraId="72631E0E" w14:textId="77777777" w:rsidR="00C15418" w:rsidRDefault="00C15418" w:rsidP="00C15418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EA8C74B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5.6pt;margin-top:20.15pt;width:207.75pt;height:110.6pt;z-index:251658241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" stroked="f">
                <v:textbox style="mso-fit-shape-to-text:t">
                  <w:txbxContent>
                    <w:p w14:paraId="09D2C7C6" w14:textId="3567110A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031ACA">
                        <w:rPr>
                          <w:b/>
                          <w:bCs/>
                          <w:color w:val="00B0F0"/>
                          <w:u w:val="single"/>
                        </w:rPr>
                        <w:t>Aviso</w:t>
                      </w:r>
                      <w:r w:rsidRPr="00C15418">
                        <w:rPr>
                          <w:color w:val="00B0F0"/>
                        </w:rPr>
                        <w:t xml:space="preserve">: </w:t>
                      </w:r>
                    </w:p>
                    <w:p w14:paraId="4E05752A" w14:textId="252C94FE" w:rsidR="00C15418" w:rsidRPr="00C15418" w:rsidRDefault="00031ACA" w:rsidP="00C15418">
                      <w:pPr>
                        <w:spacing w:after="0"/>
                        <w:rPr>
                          <w:color w:val="00B0F0"/>
                        </w:rPr>
                      </w:pPr>
                      <w:r>
                        <w:rPr>
                          <w:color w:val="00B0F0"/>
                        </w:rPr>
                        <w:t>Personalize</w:t>
                      </w:r>
                      <w:r w:rsidR="00C15418" w:rsidRPr="00C15418">
                        <w:rPr>
                          <w:color w:val="00B0F0"/>
                        </w:rPr>
                        <w:t xml:space="preserve"> os textos em </w:t>
                      </w:r>
                      <w:r w:rsidR="00C15418" w:rsidRPr="00C15418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C15418" w:rsidRPr="00C15418">
                        <w:rPr>
                          <w:color w:val="00B0F0"/>
                        </w:rPr>
                        <w:t xml:space="preserve"> </w:t>
                      </w:r>
                      <w:r>
                        <w:rPr>
                          <w:color w:val="00B0F0"/>
                        </w:rPr>
                        <w:t xml:space="preserve">e altere esses textos personalizados </w:t>
                      </w:r>
                      <w:r w:rsidR="00C15418" w:rsidRPr="00C15418">
                        <w:rPr>
                          <w:color w:val="00B0F0"/>
                        </w:rPr>
                        <w:t xml:space="preserve">para a cor </w:t>
                      </w:r>
                      <w:r w:rsidR="00C15418" w:rsidRPr="00C15418">
                        <w:rPr>
                          <w:b/>
                          <w:bCs/>
                        </w:rPr>
                        <w:t>PRETA</w:t>
                      </w:r>
                      <w:r w:rsidR="00C15418" w:rsidRPr="00C15418">
                        <w:rPr>
                          <w:color w:val="00B0F0"/>
                        </w:rPr>
                        <w:t xml:space="preserve">, </w:t>
                      </w:r>
                      <w:r>
                        <w:rPr>
                          <w:color w:val="00B0F0"/>
                        </w:rPr>
                        <w:t xml:space="preserve">para a </w:t>
                      </w:r>
                      <w:r w:rsidRPr="00C15418">
                        <w:rPr>
                          <w:color w:val="00B0F0"/>
                        </w:rPr>
                        <w:t>versão de entrega deste documento</w:t>
                      </w:r>
                      <w:r w:rsidR="00C15418" w:rsidRPr="00C15418">
                        <w:rPr>
                          <w:color w:val="00B0F0"/>
                        </w:rPr>
                        <w:t>.</w:t>
                      </w:r>
                    </w:p>
                    <w:p w14:paraId="58AFAFCA" w14:textId="77777777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</w:p>
                    <w:p w14:paraId="6D4C581A" w14:textId="10D68EBC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C15418">
                        <w:rPr>
                          <w:color w:val="00B0F0"/>
                        </w:rPr>
                        <w:t>Este quadro de aviso</w:t>
                      </w:r>
                      <w:r w:rsidR="0062565D">
                        <w:rPr>
                          <w:color w:val="00B0F0"/>
                        </w:rPr>
                        <w:t xml:space="preserve"> e </w:t>
                      </w:r>
                      <w:r w:rsidR="00031ACA">
                        <w:rPr>
                          <w:color w:val="00B0F0"/>
                        </w:rPr>
                        <w:t>todos os textos</w:t>
                      </w:r>
                      <w:r w:rsidR="0062565D">
                        <w:rPr>
                          <w:color w:val="00B0F0"/>
                        </w:rPr>
                        <w:t xml:space="preserve"> em </w:t>
                      </w:r>
                      <w:r w:rsidR="0062565D" w:rsidRPr="0062565D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62565D">
                        <w:rPr>
                          <w:color w:val="00B0F0"/>
                        </w:rPr>
                        <w:t xml:space="preserve"> de orientação</w:t>
                      </w:r>
                      <w:r w:rsidRPr="00C15418">
                        <w:rPr>
                          <w:color w:val="00B0F0"/>
                        </w:rPr>
                        <w:t xml:space="preserve"> deve</w:t>
                      </w:r>
                      <w:r w:rsidR="0062565D">
                        <w:rPr>
                          <w:color w:val="00B0F0"/>
                        </w:rPr>
                        <w:t>m</w:t>
                      </w:r>
                      <w:r w:rsidRPr="00C15418">
                        <w:rPr>
                          <w:color w:val="00B0F0"/>
                        </w:rPr>
                        <w:t xml:space="preserve"> ser retirado</w:t>
                      </w:r>
                      <w:r w:rsidR="0062565D">
                        <w:rPr>
                          <w:color w:val="00B0F0"/>
                        </w:rPr>
                        <w:t>s</w:t>
                      </w:r>
                      <w:r w:rsidRPr="00C15418">
                        <w:rPr>
                          <w:color w:val="00B0F0"/>
                        </w:rPr>
                        <w:t xml:space="preserve"> na versão de entrega deste documento.</w:t>
                      </w:r>
                    </w:p>
                    <w:p w14:paraId="72631E0E" w14:textId="77777777" w:rsidR="00C15418" w:rsidRDefault="00C15418" w:rsidP="00C15418">
                      <w:pPr>
                        <w:spacing w:after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017559"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71174E72" wp14:editId="0DAD80B8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107F3A6E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>Experiência Criativa – Projetando Soluções Computacionais</w:t>
                            </w:r>
                            <w:r>
                              <w:t xml:space="preserve">, do curso de Bacharelado em </w:t>
                            </w:r>
                            <w:r w:rsidR="00C253D8">
                              <w:t>Engenharia de Software</w:t>
                            </w:r>
                            <w:r>
                              <w:t>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6A4E44E0" w:rsidR="00AC33D5" w:rsidRDefault="00AC33D5" w:rsidP="00AC33D5">
                            <w:pPr>
                              <w:spacing w:after="0"/>
                            </w:pPr>
                            <w:r>
                              <w:t>Orientador</w:t>
                            </w:r>
                            <w:r w:rsidR="00A11E09">
                              <w:t>es</w:t>
                            </w:r>
                            <w:r>
                              <w:t>:</w:t>
                            </w:r>
                          </w:p>
                          <w:p w14:paraId="211DC5DA" w14:textId="1AEE808B" w:rsidR="00C253D8" w:rsidRDefault="00C253D8" w:rsidP="00C253D8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Cristina Verçosa P. B. de Souza</w:t>
                            </w:r>
                          </w:p>
                          <w:p w14:paraId="4AC61C6D" w14:textId="01DC13D8" w:rsidR="00A11E09" w:rsidRDefault="00A11E09" w:rsidP="00C253D8">
                            <w:pPr>
                              <w:spacing w:after="0"/>
                            </w:pPr>
                            <w:r>
                              <w:t xml:space="preserve">Prof. </w:t>
                            </w:r>
                            <w:r>
                              <w:rPr>
                                <w:rFonts w:eastAsia="Arial" w:cs="Arial"/>
                                <w:color w:val="000000" w:themeColor="text1"/>
                              </w:rPr>
                              <w:t>Giulio Domenico Bordin</w:t>
                            </w:r>
                          </w:p>
                          <w:p w14:paraId="304DBA3E" w14:textId="7196354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C253D8">
                              <w:t>Rosilene Fernan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1174E72" id="_x0000_s1027" type="#_x0000_t202" style="position:absolute;left:0;text-align:left;margin-left:254.9pt;margin-top:25.65pt;width:207.75pt;height:110.6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" stroked="f">
                <v:textbox style="mso-fit-shape-to-text:t">
                  <w:txbxContent>
                    <w:p w14:paraId="3E19E9BD" w14:textId="107F3A6E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>Experiência Criativa – Projetando Soluções Computacionais</w:t>
                      </w:r>
                      <w:r>
                        <w:t xml:space="preserve">, do curso de Bacharelado em </w:t>
                      </w:r>
                      <w:r w:rsidR="00C253D8">
                        <w:t>Engenharia de Software</w:t>
                      </w:r>
                      <w:r>
                        <w:t>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6A4E44E0" w:rsidR="00AC33D5" w:rsidRDefault="00AC33D5" w:rsidP="00AC33D5">
                      <w:pPr>
                        <w:spacing w:after="0"/>
                      </w:pPr>
                      <w:r>
                        <w:t>Orientador</w:t>
                      </w:r>
                      <w:r w:rsidR="00A11E09">
                        <w:t>es</w:t>
                      </w:r>
                      <w:r>
                        <w:t>:</w:t>
                      </w:r>
                    </w:p>
                    <w:p w14:paraId="211DC5DA" w14:textId="1AEE808B" w:rsidR="00C253D8" w:rsidRDefault="00C253D8" w:rsidP="00C253D8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Cristina Verçosa P. B. de Souza</w:t>
                      </w:r>
                    </w:p>
                    <w:p w14:paraId="4AC61C6D" w14:textId="01DC13D8" w:rsidR="00A11E09" w:rsidRDefault="00A11E09" w:rsidP="00C253D8">
                      <w:pPr>
                        <w:spacing w:after="0"/>
                      </w:pPr>
                      <w:r>
                        <w:t xml:space="preserve">Prof. </w:t>
                      </w:r>
                      <w:r>
                        <w:rPr>
                          <w:rFonts w:eastAsia="Arial" w:cs="Arial"/>
                          <w:color w:val="000000" w:themeColor="text1"/>
                        </w:rPr>
                        <w:t>Giulio Domenico Bordin</w:t>
                      </w:r>
                    </w:p>
                    <w:p w14:paraId="304DBA3E" w14:textId="7196354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C253D8">
                        <w:t>Rosilene Fernand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10663D">
      <w:pPr>
        <w:jc w:val="center"/>
        <w:rPr>
          <w:sz w:val="40"/>
          <w:szCs w:val="40"/>
        </w:rPr>
      </w:pPr>
    </w:p>
    <w:p w14:paraId="24599BD8" w14:textId="77777777" w:rsidR="0010663D" w:rsidRDefault="0010663D" w:rsidP="0010663D">
      <w:pPr>
        <w:jc w:val="center"/>
        <w:rPr>
          <w:sz w:val="40"/>
          <w:szCs w:val="40"/>
        </w:rPr>
      </w:pPr>
    </w:p>
    <w:p w14:paraId="03024887" w14:textId="267DF7FA" w:rsidR="0010663D" w:rsidRDefault="0010663D" w:rsidP="0010663D">
      <w:pPr>
        <w:jc w:val="center"/>
        <w:rPr>
          <w:sz w:val="40"/>
          <w:szCs w:val="40"/>
        </w:rPr>
      </w:pPr>
    </w:p>
    <w:p w14:paraId="1E29D4D0" w14:textId="77777777" w:rsidR="0010663D" w:rsidRDefault="0010663D" w:rsidP="00AC33D5"/>
    <w:p w14:paraId="40D40D6C" w14:textId="77777777" w:rsidR="00AC33D5" w:rsidRDefault="00AC33D5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6D0E553F" w:rsidR="0010663D" w:rsidRDefault="0010663D" w:rsidP="0010663D">
      <w:pPr>
        <w:jc w:val="center"/>
      </w:pPr>
      <w:r>
        <w:t>202</w:t>
      </w:r>
      <w:r w:rsidR="00A11E09">
        <w:t>4</w:t>
      </w:r>
      <w:r w:rsidRPr="0010663D">
        <w:br w:type="page"/>
      </w:r>
    </w:p>
    <w:sdt>
      <w:sdtPr>
        <w:rPr>
          <w:rFonts w:asciiTheme="minorHAnsi" w:eastAsiaTheme="minorEastAsia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D9963A8" w14:textId="1E0311BF" w:rsidR="002B49C5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8902404" w:history="1">
            <w:r w:rsidR="002B49C5" w:rsidRPr="00C72663">
              <w:rPr>
                <w:rStyle w:val="Hyperlink"/>
                <w:noProof/>
              </w:rPr>
              <w:t>ARTEFATO 1: Quadro “3 Objetivos”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4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3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309114BA" w14:textId="14BEEF49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5" w:history="1">
            <w:r w:rsidRPr="00C72663">
              <w:rPr>
                <w:rStyle w:val="Hyperlink"/>
                <w:noProof/>
              </w:rPr>
              <w:t>ARTEFATO 2: Quadro “é – não é – faz – não faz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D4DE3D" w14:textId="2D9E68E8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6" w:history="1">
            <w:r w:rsidRPr="00C72663">
              <w:rPr>
                <w:rStyle w:val="Hyperlink"/>
                <w:noProof/>
              </w:rPr>
              <w:t>ARTEFATO 3: Quadro “Visão de Produto”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5EAC9E" w14:textId="4006AE40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7" w:history="1">
            <w:r w:rsidRPr="00C72663">
              <w:rPr>
                <w:rStyle w:val="Hyperlink"/>
                <w:noProof/>
              </w:rPr>
              <w:t>ARTEFATO 4: Canvas PB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10F6CD" w14:textId="207EE8C8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8" w:history="1">
            <w:r w:rsidRPr="00C72663">
              <w:rPr>
                <w:rStyle w:val="Hyperlink"/>
                <w:noProof/>
              </w:rPr>
              <w:t>ARTEFATO 5: Relação de User S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D8E24E" w14:textId="2A99FFED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9" w:history="1">
            <w:r w:rsidRPr="00C72663">
              <w:rPr>
                <w:rStyle w:val="Hyperlink"/>
                <w:noProof/>
              </w:rPr>
              <w:t>ARTEFATO 6: Modelo Relacio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6E76EB" w14:textId="5E3EC632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0" w:history="1">
            <w:r w:rsidRPr="00C72663">
              <w:rPr>
                <w:rStyle w:val="Hyperlink"/>
                <w:noProof/>
              </w:rPr>
              <w:t>ARTEFATO 7: Diagrama de 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D4F221" w14:textId="03E51F22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1" w:history="1">
            <w:r w:rsidRPr="00C72663">
              <w:rPr>
                <w:rStyle w:val="Hyperlink"/>
                <w:noProof/>
              </w:rPr>
              <w:t>ARTEFATO 8: Diagrama de Atividad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59D73F" w14:textId="1033D2C0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2" w:history="1">
            <w:r w:rsidRPr="00C72663">
              <w:rPr>
                <w:rStyle w:val="Hyperlink"/>
                <w:noProof/>
              </w:rPr>
              <w:t>REFERÊNCIA BIBLIOGRÁFIC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44E5D1" w14:textId="19A35E16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063FB9C5" w14:textId="7BB412DD" w:rsidR="009B5AFB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61760117" w:history="1">
        <w:r w:rsidR="009B5AFB" w:rsidRPr="00C004A1">
          <w:rPr>
            <w:rStyle w:val="Hyperlink"/>
            <w:noProof/>
          </w:rPr>
          <w:t>Figura 1 – Quadro “3 Objetivos”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17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3</w:t>
        </w:r>
        <w:r w:rsidR="009B5AFB">
          <w:rPr>
            <w:noProof/>
            <w:webHidden/>
          </w:rPr>
          <w:fldChar w:fldCharType="end"/>
        </w:r>
      </w:hyperlink>
    </w:p>
    <w:p w14:paraId="55C677DB" w14:textId="5828C5AD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18" w:history="1">
        <w:r w:rsidRPr="00C004A1">
          <w:rPr>
            <w:rStyle w:val="Hyperlink"/>
            <w:noProof/>
          </w:rPr>
          <w:t>Figura 2 – Quadro “é – não é – faz – não faz”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39F0FCBA" w14:textId="632C8DEF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19" w:history="1">
        <w:r w:rsidRPr="00C004A1">
          <w:rPr>
            <w:rStyle w:val="Hyperlink"/>
            <w:noProof/>
          </w:rPr>
          <w:t>Figura 3 – Quadro "Visão de Produto". 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6D1C422F" w14:textId="6E1391AD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0" w:history="1">
        <w:r w:rsidRPr="00C004A1">
          <w:rPr>
            <w:rStyle w:val="Hyperlink"/>
            <w:noProof/>
            <w:lang w:val="en-US"/>
          </w:rPr>
          <w:t xml:space="preserve">Figura 4 – Canvas PBB: "Product Backlog Building". </w:t>
        </w:r>
        <w:r w:rsidRPr="00C004A1">
          <w:rPr>
            <w:rStyle w:val="Hyperlink"/>
            <w:noProof/>
          </w:rPr>
          <w:t>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70240460" w14:textId="3A04A89D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1" w:history="1">
        <w:r w:rsidRPr="00C004A1">
          <w:rPr>
            <w:rStyle w:val="Hyperlink"/>
            <w:noProof/>
          </w:rPr>
          <w:t>Figura 5 – Exemplo 1: User Stories e Critérios de Aceite.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30C8C818" w14:textId="730ED884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2" w:history="1">
        <w:r w:rsidRPr="00C004A1">
          <w:rPr>
            <w:rStyle w:val="Hyperlink"/>
            <w:noProof/>
          </w:rPr>
          <w:t>Figura 6 – Exemplo 2: User Stories e Critérios de Aceite.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21B105E1" w14:textId="472A51EB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3" w:history="1">
        <w:r w:rsidRPr="00C004A1">
          <w:rPr>
            <w:rStyle w:val="Hyperlink"/>
            <w:noProof/>
          </w:rPr>
          <w:t>Figura 7 – Exemplo: Modelo Relacional gerado por engenharia reversa (MySQL Workbench)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1F3B5551" w14:textId="42DEBB25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4" w:history="1">
        <w:r w:rsidRPr="00C004A1">
          <w:rPr>
            <w:rStyle w:val="Hyperlink"/>
            <w:noProof/>
          </w:rPr>
          <w:t>Figura 8 – Exemplo: Diagrama de Class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4244D054" w14:textId="4B62A3CF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5" w:history="1">
        <w:r w:rsidRPr="00C004A1">
          <w:rPr>
            <w:rStyle w:val="Hyperlink"/>
            <w:noProof/>
          </w:rPr>
          <w:t>Figura 9 – Exemplo: Diagrama de Atividad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3DA00C4A" w14:textId="64F9006D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58902404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7B3546A4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  <w:r w:rsidR="007E2A69">
              <w:rPr>
                <w:sz w:val="24"/>
                <w:szCs w:val="24"/>
              </w:rPr>
              <w:t xml:space="preserve"> </w:t>
            </w:r>
            <w:proofErr w:type="spellStart"/>
            <w:r w:rsidR="001C702C">
              <w:rPr>
                <w:sz w:val="24"/>
                <w:szCs w:val="24"/>
              </w:rPr>
              <w:t>CajuModas</w:t>
            </w:r>
            <w:proofErr w:type="spellEnd"/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110DA539" w14:textId="48FBEB77" w:rsidR="007E2A69" w:rsidRPr="00FA629D" w:rsidRDefault="0081793A" w:rsidP="001C702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lientes conseguirem e</w:t>
            </w:r>
            <w:r w:rsidR="007E2A69">
              <w:rPr>
                <w:sz w:val="24"/>
                <w:szCs w:val="24"/>
              </w:rPr>
              <w:t>ncomendar roupas com</w:t>
            </w:r>
            <w:r>
              <w:rPr>
                <w:sz w:val="24"/>
                <w:szCs w:val="24"/>
              </w:rPr>
              <w:t xml:space="preserve"> maior</w:t>
            </w:r>
            <w:r w:rsidR="007E2A69">
              <w:rPr>
                <w:sz w:val="24"/>
                <w:szCs w:val="24"/>
              </w:rPr>
              <w:t xml:space="preserve"> facilidade</w:t>
            </w: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0CD4B361" w14:textId="2DC95A03" w:rsidR="001C1A49" w:rsidRPr="00FA629D" w:rsidRDefault="0041440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ntrole </w:t>
            </w:r>
            <w:r w:rsidR="0076060B">
              <w:rPr>
                <w:sz w:val="24"/>
                <w:szCs w:val="24"/>
              </w:rPr>
              <w:t>dos estoques da loja para</w:t>
            </w:r>
            <w:r w:rsidR="00D42F40">
              <w:rPr>
                <w:sz w:val="24"/>
                <w:szCs w:val="24"/>
              </w:rPr>
              <w:t xml:space="preserve"> verificar os produtos que</w:t>
            </w:r>
            <w:r w:rsidR="00501B45">
              <w:rPr>
                <w:sz w:val="24"/>
                <w:szCs w:val="24"/>
              </w:rPr>
              <w:t xml:space="preserve"> estão em falta</w:t>
            </w: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7669E19D" w14:textId="39DF9306" w:rsidR="001C1A49" w:rsidRPr="00FA629D" w:rsidRDefault="008117D6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umentar o alcance das vendas, tendo como possibilidade entrega </w:t>
            </w:r>
            <w:r w:rsidR="00AC13A7">
              <w:rPr>
                <w:sz w:val="24"/>
                <w:szCs w:val="24"/>
              </w:rPr>
              <w:t>por delivery</w:t>
            </w:r>
          </w:p>
        </w:tc>
      </w:tr>
    </w:tbl>
    <w:p w14:paraId="458E3F6E" w14:textId="698C1506" w:rsidR="0010663D" w:rsidRDefault="0010663D" w:rsidP="00FA629D">
      <w:pPr>
        <w:pStyle w:val="Legenda"/>
        <w:spacing w:before="120"/>
      </w:pPr>
      <w:bookmarkStart w:id="3" w:name="_Toc161760117"/>
      <w:r>
        <w:t xml:space="preserve">Figura </w:t>
      </w:r>
      <w:fldSimple w:instr=" SEQ Figura \* ARABIC ">
        <w:r>
          <w:rPr>
            <w:noProof/>
          </w:rPr>
          <w:t>1</w:t>
        </w:r>
      </w:fldSimple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7F2DC71F" w14:textId="7777777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58902405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7D20605B" w14:textId="77777777" w:rsidR="00F76475" w:rsidRDefault="00F76475" w:rsidP="00FC78B4">
      <w:pPr>
        <w:ind w:left="708"/>
      </w:pP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1F0FF045" w14:textId="62BB96E5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37C0B010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0D3C05E3" w14:textId="77777777" w:rsidR="00126DD9" w:rsidRPr="00126DD9" w:rsidRDefault="00126DD9" w:rsidP="00126DD9">
            <w:pPr>
              <w:rPr>
                <w:sz w:val="24"/>
                <w:szCs w:val="24"/>
              </w:rPr>
            </w:pPr>
            <w:r w:rsidRPr="00126DD9">
              <w:rPr>
                <w:sz w:val="24"/>
                <w:szCs w:val="24"/>
              </w:rPr>
              <w:t>Site de venda de roupas</w:t>
            </w:r>
          </w:p>
          <w:p w14:paraId="52BA95FA" w14:textId="77777777" w:rsidR="00126DD9" w:rsidRPr="00126DD9" w:rsidRDefault="00126DD9" w:rsidP="00126DD9">
            <w:pPr>
              <w:rPr>
                <w:sz w:val="24"/>
                <w:szCs w:val="24"/>
              </w:rPr>
            </w:pPr>
          </w:p>
          <w:p w14:paraId="5B1880B8" w14:textId="54ED917E" w:rsidR="00126DD9" w:rsidRPr="00126DD9" w:rsidRDefault="00126DD9" w:rsidP="00126DD9">
            <w:pPr>
              <w:rPr>
                <w:sz w:val="24"/>
                <w:szCs w:val="24"/>
              </w:rPr>
            </w:pPr>
            <w:r w:rsidRPr="00126DD9">
              <w:rPr>
                <w:sz w:val="24"/>
                <w:szCs w:val="24"/>
              </w:rPr>
              <w:t xml:space="preserve">Um </w:t>
            </w:r>
            <w:r w:rsidR="001F4064">
              <w:rPr>
                <w:sz w:val="24"/>
                <w:szCs w:val="24"/>
              </w:rPr>
              <w:t>site</w:t>
            </w:r>
            <w:r w:rsidRPr="00126DD9">
              <w:rPr>
                <w:sz w:val="24"/>
                <w:szCs w:val="24"/>
              </w:rPr>
              <w:t xml:space="preserve"> especializad</w:t>
            </w:r>
            <w:r w:rsidR="001F4064">
              <w:rPr>
                <w:sz w:val="24"/>
                <w:szCs w:val="24"/>
              </w:rPr>
              <w:t>o</w:t>
            </w:r>
            <w:r w:rsidRPr="00126DD9">
              <w:rPr>
                <w:sz w:val="24"/>
                <w:szCs w:val="24"/>
              </w:rPr>
              <w:t xml:space="preserve"> </w:t>
            </w:r>
            <w:r w:rsidR="001F4064">
              <w:rPr>
                <w:sz w:val="24"/>
                <w:szCs w:val="24"/>
              </w:rPr>
              <w:t>com foco em</w:t>
            </w:r>
            <w:r w:rsidRPr="00126DD9">
              <w:rPr>
                <w:sz w:val="24"/>
                <w:szCs w:val="24"/>
              </w:rPr>
              <w:t xml:space="preserve"> moda</w:t>
            </w:r>
            <w:r w:rsidR="005E3DCA">
              <w:rPr>
                <w:sz w:val="24"/>
                <w:szCs w:val="24"/>
              </w:rPr>
              <w:t xml:space="preserve"> feminina</w:t>
            </w:r>
          </w:p>
          <w:p w14:paraId="560EF812" w14:textId="77777777" w:rsidR="00126DD9" w:rsidRPr="00126DD9" w:rsidRDefault="00126DD9" w:rsidP="00126DD9">
            <w:pPr>
              <w:rPr>
                <w:sz w:val="24"/>
                <w:szCs w:val="24"/>
              </w:rPr>
            </w:pPr>
          </w:p>
          <w:p w14:paraId="174FB397" w14:textId="77777777" w:rsidR="00126DD9" w:rsidRPr="00126DD9" w:rsidRDefault="00126DD9" w:rsidP="00126DD9">
            <w:pPr>
              <w:rPr>
                <w:sz w:val="24"/>
                <w:szCs w:val="24"/>
              </w:rPr>
            </w:pPr>
            <w:r w:rsidRPr="00126DD9">
              <w:rPr>
                <w:sz w:val="24"/>
                <w:szCs w:val="24"/>
              </w:rPr>
              <w:t>Uma loja física e virtual</w:t>
            </w:r>
          </w:p>
          <w:p w14:paraId="63220199" w14:textId="6AED31D6" w:rsidR="002170FD" w:rsidRPr="00F76475" w:rsidRDefault="002170FD" w:rsidP="001B5C6C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42114468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47986455" w14:textId="0DE3CA6A" w:rsidR="0010663D" w:rsidRDefault="00B90AC5" w:rsidP="00B90AC5">
            <w:pPr>
              <w:rPr>
                <w:sz w:val="24"/>
                <w:szCs w:val="24"/>
              </w:rPr>
            </w:pPr>
            <w:r w:rsidRPr="00B90AC5">
              <w:rPr>
                <w:sz w:val="24"/>
                <w:szCs w:val="24"/>
              </w:rPr>
              <w:t xml:space="preserve">Um </w:t>
            </w:r>
            <w:r w:rsidR="001F4064">
              <w:rPr>
                <w:sz w:val="24"/>
                <w:szCs w:val="24"/>
              </w:rPr>
              <w:t>site de revenda</w:t>
            </w:r>
          </w:p>
          <w:p w14:paraId="7B1062D7" w14:textId="77777777" w:rsidR="001F4064" w:rsidRDefault="001F4064" w:rsidP="00B90AC5">
            <w:pPr>
              <w:rPr>
                <w:sz w:val="24"/>
                <w:szCs w:val="24"/>
              </w:rPr>
            </w:pPr>
          </w:p>
          <w:p w14:paraId="03F39625" w14:textId="5E985E09" w:rsidR="001F4064" w:rsidRDefault="001F4064" w:rsidP="00B90AC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 site especializado para a moda masculina</w:t>
            </w:r>
          </w:p>
          <w:p w14:paraId="2AA44012" w14:textId="0ED7015D" w:rsidR="001B5C6C" w:rsidRPr="00F76475" w:rsidRDefault="001B5C6C" w:rsidP="00B90AC5">
            <w:pPr>
              <w:rPr>
                <w:sz w:val="24"/>
                <w:szCs w:val="24"/>
              </w:rPr>
            </w:pP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1886F774" w14:textId="3B89E4A2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28FE87EE" w14:textId="77777777" w:rsidR="00B90AC5" w:rsidRPr="00B90AC5" w:rsidRDefault="00B90AC5" w:rsidP="00B90AC5">
            <w:pPr>
              <w:rPr>
                <w:sz w:val="24"/>
                <w:szCs w:val="24"/>
              </w:rPr>
            </w:pPr>
          </w:p>
          <w:p w14:paraId="47B1882E" w14:textId="2A5BFE8D" w:rsidR="00B90AC5" w:rsidRPr="00B90AC5" w:rsidRDefault="00022F8E" w:rsidP="00B90AC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ostra </w:t>
            </w:r>
            <w:r w:rsidR="00B90AC5" w:rsidRPr="00B90AC5">
              <w:rPr>
                <w:sz w:val="24"/>
                <w:szCs w:val="24"/>
              </w:rPr>
              <w:t>promoções e liquidações de temporada</w:t>
            </w:r>
          </w:p>
          <w:p w14:paraId="3BAB8353" w14:textId="7F8B6BED" w:rsidR="0094014C" w:rsidRPr="00F76475" w:rsidRDefault="0094014C" w:rsidP="00B90AC5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0C2DB154" w14:textId="7F5E96C2" w:rsidR="00B90AC5" w:rsidRPr="00851CA4" w:rsidRDefault="00130C93" w:rsidP="00B90AC5">
            <w:pPr>
              <w:rPr>
                <w:b/>
                <w:bCs/>
                <w:sz w:val="24"/>
                <w:szCs w:val="24"/>
                <w:u w:val="single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4FF88B74" w14:textId="77777777" w:rsidR="00B90AC5" w:rsidRPr="00B90AC5" w:rsidRDefault="00B90AC5" w:rsidP="00B90AC5">
            <w:pPr>
              <w:rPr>
                <w:sz w:val="24"/>
                <w:szCs w:val="24"/>
              </w:rPr>
            </w:pPr>
          </w:p>
          <w:p w14:paraId="0D0AB3DD" w14:textId="08D39FC3" w:rsidR="00B90AC5" w:rsidRPr="00B90AC5" w:rsidRDefault="00B90AC5" w:rsidP="00B90AC5">
            <w:pPr>
              <w:rPr>
                <w:sz w:val="24"/>
                <w:szCs w:val="24"/>
              </w:rPr>
            </w:pPr>
            <w:r w:rsidRPr="00B90AC5">
              <w:rPr>
                <w:sz w:val="24"/>
                <w:szCs w:val="24"/>
              </w:rPr>
              <w:t xml:space="preserve">Não </w:t>
            </w:r>
            <w:r w:rsidR="00851CA4">
              <w:rPr>
                <w:sz w:val="24"/>
                <w:szCs w:val="24"/>
              </w:rPr>
              <w:t>oferece</w:t>
            </w:r>
            <w:r w:rsidRPr="00B90AC5">
              <w:rPr>
                <w:sz w:val="24"/>
                <w:szCs w:val="24"/>
              </w:rPr>
              <w:t xml:space="preserve"> roupas para o público masculino</w:t>
            </w:r>
          </w:p>
          <w:p w14:paraId="6EA2ED24" w14:textId="77777777" w:rsidR="00B90AC5" w:rsidRPr="00B90AC5" w:rsidRDefault="00B90AC5" w:rsidP="00B90AC5">
            <w:pPr>
              <w:rPr>
                <w:sz w:val="24"/>
                <w:szCs w:val="24"/>
              </w:rPr>
            </w:pPr>
          </w:p>
          <w:p w14:paraId="7B705F55" w14:textId="77777777" w:rsidR="00B90AC5" w:rsidRPr="00B90AC5" w:rsidRDefault="00B90AC5" w:rsidP="00B90AC5">
            <w:pPr>
              <w:rPr>
                <w:sz w:val="24"/>
                <w:szCs w:val="24"/>
              </w:rPr>
            </w:pPr>
            <w:r w:rsidRPr="00B90AC5">
              <w:rPr>
                <w:sz w:val="24"/>
                <w:szCs w:val="24"/>
              </w:rPr>
              <w:t xml:space="preserve">Não oferece </w:t>
            </w:r>
            <w:r w:rsidRPr="00851CA4">
              <w:rPr>
                <w:sz w:val="24"/>
                <w:szCs w:val="24"/>
                <w:u w:val="single"/>
              </w:rPr>
              <w:t>serviços</w:t>
            </w:r>
            <w:r w:rsidRPr="00B90AC5">
              <w:rPr>
                <w:sz w:val="24"/>
                <w:szCs w:val="24"/>
              </w:rPr>
              <w:t xml:space="preserve"> de personalização (como ajustes ou bordados)</w:t>
            </w:r>
          </w:p>
          <w:p w14:paraId="21063764" w14:textId="77777777" w:rsidR="00B90AC5" w:rsidRPr="00B90AC5" w:rsidRDefault="00B90AC5" w:rsidP="00B90AC5">
            <w:pPr>
              <w:rPr>
                <w:sz w:val="24"/>
                <w:szCs w:val="24"/>
              </w:rPr>
            </w:pPr>
          </w:p>
          <w:p w14:paraId="3DD9ECAE" w14:textId="0687C662" w:rsidR="00B90AC5" w:rsidRPr="00F76475" w:rsidRDefault="00B90AC5" w:rsidP="001F4064">
            <w:pPr>
              <w:rPr>
                <w:sz w:val="24"/>
                <w:szCs w:val="24"/>
              </w:rPr>
            </w:pPr>
          </w:p>
        </w:tc>
      </w:tr>
    </w:tbl>
    <w:p w14:paraId="4969B506" w14:textId="36088F4D" w:rsidR="0094014C" w:rsidRDefault="0010663D" w:rsidP="00F76475">
      <w:pPr>
        <w:pStyle w:val="Legenda"/>
        <w:spacing w:before="120"/>
      </w:pPr>
      <w:bookmarkStart w:id="6" w:name="_Toc161760118"/>
      <w:r>
        <w:lastRenderedPageBreak/>
        <w:t xml:space="preserve">Figura </w:t>
      </w:r>
      <w:fldSimple w:instr=" SEQ Figura \* ARABIC ">
        <w:r>
          <w:rPr>
            <w:noProof/>
          </w:rPr>
          <w:t>2</w:t>
        </w:r>
      </w:fldSimple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7B173CB7" w:rsidR="0094014C" w:rsidRDefault="00FC78B4" w:rsidP="00FC78B4">
      <w:pPr>
        <w:pStyle w:val="Ttulo1"/>
      </w:pPr>
      <w:bookmarkStart w:id="7" w:name="_Toc158902406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68F7A937" w14:textId="7DB6F975" w:rsidR="00F76475" w:rsidRDefault="00F76475" w:rsidP="00EA0C41">
      <w:pPr>
        <w:ind w:left="708"/>
      </w:pPr>
    </w:p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9F623C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77777777" w:rsidR="005B22A9" w:rsidRPr="00F76475" w:rsidRDefault="005B22A9" w:rsidP="009F623C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</w:p>
        </w:tc>
      </w:tr>
      <w:tr w:rsidR="006E52CB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21584C5D" w14:textId="2D688B49" w:rsidR="006E52CB" w:rsidRPr="00F76475" w:rsidRDefault="00E648A9" w:rsidP="00462A40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ulheres que querem comprar roupas novas</w:t>
            </w:r>
          </w:p>
        </w:tc>
      </w:tr>
      <w:tr w:rsidR="006E52CB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47CE1423" w14:textId="64BD53FE" w:rsidR="00A63353" w:rsidRPr="00F76475" w:rsidRDefault="00A63353" w:rsidP="006E52C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a plataforma </w:t>
            </w:r>
            <w:r w:rsidR="005F1C99">
              <w:rPr>
                <w:sz w:val="24"/>
                <w:szCs w:val="24"/>
              </w:rPr>
              <w:t xml:space="preserve">virtual de vendas </w:t>
            </w:r>
          </w:p>
        </w:tc>
      </w:tr>
      <w:tr w:rsidR="006E52CB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48215D90" w:rsidR="00F56CBA" w:rsidRPr="00F76475" w:rsidRDefault="00135CD5" w:rsidP="00135C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Vendas online e presencial, </w:t>
            </w:r>
            <w:r w:rsidR="00003436">
              <w:rPr>
                <w:sz w:val="24"/>
                <w:szCs w:val="24"/>
              </w:rPr>
              <w:t>abrangendo uma área maior de clientes que poderão comprar na loja</w:t>
            </w:r>
          </w:p>
        </w:tc>
      </w:tr>
      <w:tr w:rsidR="006E52CB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59E9BC80" w:rsidR="001E5652" w:rsidRPr="00F76475" w:rsidRDefault="00170F64" w:rsidP="006E52C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smo site para loja física e virtual</w:t>
            </w:r>
          </w:p>
        </w:tc>
      </w:tr>
      <w:tr w:rsidR="006E52CB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4115B7BD" w14:textId="3BF5F394" w:rsidR="00783037" w:rsidRPr="00F76475" w:rsidRDefault="00800337" w:rsidP="00783037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umenta a visibilidade da loja</w:t>
            </w:r>
          </w:p>
        </w:tc>
      </w:tr>
    </w:tbl>
    <w:p w14:paraId="184CCAF3" w14:textId="5895AA41" w:rsidR="00AE1E85" w:rsidRDefault="00AE1E85" w:rsidP="00F76475">
      <w:pPr>
        <w:pStyle w:val="Legenda"/>
        <w:spacing w:before="120"/>
      </w:pPr>
      <w:bookmarkStart w:id="9" w:name="_Toc161760119"/>
      <w:r>
        <w:t xml:space="preserve">Figura </w:t>
      </w:r>
      <w:fldSimple w:instr=" SEQ Figura \* ARABIC ">
        <w:r>
          <w:rPr>
            <w:noProof/>
          </w:rPr>
          <w:t>3</w:t>
        </w:r>
      </w:fldSimple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9"/>
    </w:p>
    <w:p w14:paraId="50FA646D" w14:textId="0AD0307C" w:rsidR="00EA0C41" w:rsidRDefault="00EA0C41" w:rsidP="00EA0C41">
      <w:pPr>
        <w:ind w:left="708"/>
      </w:pPr>
    </w:p>
    <w:bookmarkEnd w:id="8"/>
    <w:p w14:paraId="1FA7B345" w14:textId="22BC0A72" w:rsidR="00AE1E85" w:rsidRDefault="00AE1E85" w:rsidP="00EA0C41">
      <w:pPr>
        <w:ind w:left="708"/>
      </w:pPr>
    </w:p>
    <w:p w14:paraId="69E829AE" w14:textId="77777777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38D0D20C" w14:textId="2167BF37" w:rsidR="00A61B27" w:rsidRPr="00ED008D" w:rsidRDefault="00017559" w:rsidP="00BF3A32">
      <w:pPr>
        <w:pStyle w:val="Ttulo1"/>
        <w:rPr>
          <w:u w:val="single"/>
        </w:rPr>
      </w:pPr>
      <w:bookmarkStart w:id="10" w:name="_Toc158902407"/>
      <w:r>
        <w:lastRenderedPageBreak/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65AF27DB" w14:textId="77777777" w:rsidR="00F76475" w:rsidRDefault="00F76475" w:rsidP="0077277A">
      <w:pPr>
        <w:ind w:left="360"/>
      </w:pPr>
    </w:p>
    <w:p w14:paraId="5F9AC349" w14:textId="32CD6EF5" w:rsidR="0077277A" w:rsidRDefault="00086636" w:rsidP="00E75BD6">
      <w:pPr>
        <w:ind w:left="360"/>
      </w:pPr>
      <w:r>
        <w:rPr>
          <w:noProof/>
        </w:rPr>
        <w:lastRenderedPageBreak/>
        <mc:AlternateContent>
          <mc:Choice Requires="wps">
            <w:drawing>
              <wp:inline distT="0" distB="0" distL="0" distR="0" wp14:anchorId="05226AC8" wp14:editId="2D8AC63C">
                <wp:extent cx="304800" cy="304800"/>
                <wp:effectExtent l="0" t="0" r="0" b="0"/>
                <wp:docPr id="1257742246" name="Retângulo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4F33B6B" id="Retângulo 10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  <o:lock v:ext="edit" aspectratio="t"/>
                <w10:anchorlock/>
              </v:rect>
            </w:pict>
          </mc:Fallback>
        </mc:AlternateContent>
      </w:r>
      <w:r w:rsidR="000B1CB3" w:rsidRPr="000B1CB3">
        <w:rPr>
          <w:noProof/>
        </w:rPr>
        <w:t xml:space="preserve"> </w:t>
      </w:r>
      <w:r w:rsidR="000B1CB3" w:rsidRPr="000B1CB3">
        <w:rPr>
          <w:noProof/>
        </w:rPr>
        <w:lastRenderedPageBreak/>
        <w:drawing>
          <wp:inline distT="0" distB="0" distL="0" distR="0" wp14:anchorId="7CE96DCD" wp14:editId="371F10C6">
            <wp:extent cx="8892540" cy="4998085"/>
            <wp:effectExtent l="0" t="0" r="3810" b="0"/>
            <wp:docPr id="312493670" name="Imagem 1" descr="Tabela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2493670" name="Imagem 1" descr="Tabela&#10;&#10;O conteúdo gerado por IA pode estar incorreto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8892540" cy="4998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AA8551" w14:textId="091A1D83" w:rsidR="007C2471" w:rsidRDefault="007C2471" w:rsidP="007C2471">
      <w:pPr>
        <w:keepNext/>
        <w:jc w:val="center"/>
      </w:pPr>
    </w:p>
    <w:p w14:paraId="315C80A7" w14:textId="3D465E2A" w:rsidR="007C2471" w:rsidRPr="00017559" w:rsidRDefault="007C2471" w:rsidP="007C2471">
      <w:pPr>
        <w:pStyle w:val="Legenda"/>
      </w:pPr>
      <w:bookmarkStart w:id="12" w:name="_Toc161760120"/>
      <w:proofErr w:type="spellStart"/>
      <w:r w:rsidRPr="003D5A6D">
        <w:rPr>
          <w:lang w:val="en-US"/>
        </w:rPr>
        <w:t>Figura</w:t>
      </w:r>
      <w:proofErr w:type="spellEnd"/>
      <w:r w:rsidRPr="003D5A6D">
        <w:rPr>
          <w:lang w:val="en-US"/>
        </w:rPr>
        <w:t xml:space="preserve">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10663D" w:rsidRPr="003D5A6D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017559">
        <w:rPr>
          <w:noProof/>
        </w:rPr>
        <w:t>Fonte: AGUIAR, F. 2018.</w:t>
      </w:r>
      <w:bookmarkEnd w:id="12"/>
    </w:p>
    <w:p w14:paraId="52D69286" w14:textId="0CC01059" w:rsidR="007C2471" w:rsidRPr="00017559" w:rsidRDefault="007C2471" w:rsidP="0043409E"/>
    <w:p w14:paraId="18C9E9B6" w14:textId="5AD6A5EE" w:rsidR="00F76475" w:rsidRDefault="00F76475" w:rsidP="00ED008D">
      <w:bookmarkStart w:id="13" w:name="_Toc158902408"/>
      <w:r>
        <w:t>ARTEFATO 5: R</w:t>
      </w:r>
      <w:r w:rsidRPr="003D488D">
        <w:t xml:space="preserve">elação de </w:t>
      </w:r>
      <w:proofErr w:type="spellStart"/>
      <w:r>
        <w:t>U</w:t>
      </w:r>
      <w:r w:rsidRPr="003D488D">
        <w:t>ser</w:t>
      </w:r>
      <w:proofErr w:type="spellEnd"/>
      <w:r w:rsidRPr="003D488D">
        <w:t xml:space="preserve"> </w:t>
      </w:r>
      <w:r>
        <w:t>S</w:t>
      </w:r>
      <w:r w:rsidRPr="003D488D">
        <w:t>tories</w:t>
      </w:r>
      <w:bookmarkEnd w:id="13"/>
    </w:p>
    <w:p w14:paraId="2597957D" w14:textId="67E8D86D" w:rsidR="00F76475" w:rsidRPr="00C15418" w:rsidRDefault="00F76475" w:rsidP="000A4924">
      <w:pPr>
        <w:pStyle w:val="CorpodeTexto"/>
        <w:ind w:left="426"/>
        <w:rPr>
          <w:color w:val="00B0F0"/>
        </w:rPr>
      </w:pPr>
      <w:r w:rsidRPr="00C15418">
        <w:rPr>
          <w:color w:val="00B0F0"/>
        </w:rPr>
        <w:t>.</w:t>
      </w:r>
    </w:p>
    <w:tbl>
      <w:tblPr>
        <w:tblStyle w:val="Tabelacomgrade"/>
        <w:tblW w:w="8652" w:type="dxa"/>
        <w:tblInd w:w="-5" w:type="dxa"/>
        <w:tblLook w:val="04A0" w:firstRow="1" w:lastRow="0" w:firstColumn="1" w:lastColumn="0" w:noHBand="0" w:noVBand="1"/>
      </w:tblPr>
      <w:tblGrid>
        <w:gridCol w:w="1417"/>
        <w:gridCol w:w="7229"/>
        <w:gridCol w:w="6"/>
      </w:tblGrid>
      <w:tr w:rsidR="00EF5C58" w:rsidRPr="00821815" w14:paraId="29A1DC7A" w14:textId="77777777" w:rsidTr="001D6E7E">
        <w:trPr>
          <w:trHeight w:val="380"/>
        </w:trPr>
        <w:tc>
          <w:tcPr>
            <w:tcW w:w="8652" w:type="dxa"/>
            <w:gridSpan w:val="3"/>
            <w:vAlign w:val="center"/>
          </w:tcPr>
          <w:p w14:paraId="4949A73E" w14:textId="0FB320FE" w:rsidR="006E52CB" w:rsidRPr="00745783" w:rsidRDefault="006E52CB" w:rsidP="006931E7">
            <w:pPr>
              <w:spacing w:before="60" w:after="60"/>
              <w:ind w:left="30" w:hanging="30"/>
              <w:rPr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745783"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Gerenciar </w:t>
            </w:r>
            <w:r w:rsidR="6ADC8207"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página</w:t>
            </w:r>
            <w:r w:rsidR="00745783"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principal </w:t>
            </w:r>
            <w:r w:rsidR="0031440D"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da loja</w:t>
            </w:r>
          </w:p>
        </w:tc>
      </w:tr>
      <w:tr w:rsidR="000A0692" w14:paraId="11F03E33" w14:textId="77777777" w:rsidTr="001D6E7E">
        <w:tc>
          <w:tcPr>
            <w:tcW w:w="8652" w:type="dxa"/>
            <w:gridSpan w:val="3"/>
          </w:tcPr>
          <w:p w14:paraId="4193FDD3" w14:textId="065FD901" w:rsidR="006E52CB" w:rsidRDefault="006E52CB" w:rsidP="006931E7">
            <w:pPr>
              <w:spacing w:before="60" w:after="60"/>
              <w:ind w:left="30" w:hanging="30"/>
            </w:pPr>
            <w:bookmarkStart w:id="14" w:name="_Hlk96268510"/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31440D">
              <w:t>Administrador</w:t>
            </w:r>
          </w:p>
          <w:p w14:paraId="657D68C2" w14:textId="2F6A5EAA" w:rsidR="006E52CB" w:rsidRPr="00821815" w:rsidRDefault="006E52CB" w:rsidP="006931E7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</w:t>
            </w:r>
            <w:r w:rsidR="00CD592A">
              <w:t xml:space="preserve"> </w:t>
            </w:r>
            <w:r w:rsidR="00CC2E79">
              <w:t xml:space="preserve">Gerenciar </w:t>
            </w:r>
            <w:r w:rsidR="6D7B3EDD">
              <w:t>página</w:t>
            </w:r>
            <w:r w:rsidR="00CD592A">
              <w:t xml:space="preserve"> principal da loja</w:t>
            </w:r>
          </w:p>
          <w:p w14:paraId="1728C3E7" w14:textId="058C8401" w:rsidR="006E52CB" w:rsidRDefault="006E52CB" w:rsidP="006931E7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8F1C07">
              <w:t xml:space="preserve"> Divulgar promoções</w:t>
            </w:r>
            <w:r w:rsidR="00891D2E">
              <w:t xml:space="preserve"> </w:t>
            </w:r>
            <w:r w:rsidR="008F1C07">
              <w:t>e roupas</w:t>
            </w:r>
          </w:p>
        </w:tc>
      </w:tr>
      <w:tr w:rsidR="00DF4D84" w14:paraId="6E28770E" w14:textId="77777777" w:rsidTr="001D6E7E">
        <w:trPr>
          <w:gridAfter w:val="1"/>
          <w:wAfter w:w="6" w:type="dxa"/>
        </w:trPr>
        <w:tc>
          <w:tcPr>
            <w:tcW w:w="1417" w:type="dxa"/>
          </w:tcPr>
          <w:p w14:paraId="488EF6BB" w14:textId="77777777" w:rsidR="006E52CB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F9C335C" w14:textId="77777777" w:rsidR="006E52CB" w:rsidRPr="004F21EF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166B1895" w14:textId="678250FE" w:rsidR="006E52CB" w:rsidRDefault="006E52CB" w:rsidP="006931E7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00273CDD">
              <w:t xml:space="preserve"> </w:t>
            </w:r>
            <w:r w:rsidR="00EE5A6A">
              <w:t>Existe</w:t>
            </w:r>
            <w:r w:rsidR="00675A24">
              <w:t xml:space="preserve"> um espaço para divulgação de promoções</w:t>
            </w:r>
          </w:p>
          <w:p w14:paraId="259ABC89" w14:textId="5B4BA69D" w:rsidR="006E52CB" w:rsidRPr="002063D9" w:rsidRDefault="006E52CB" w:rsidP="006931E7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 w:rsidR="000C4523">
              <w:rPr>
                <w:b/>
                <w:bCs/>
              </w:rPr>
              <w:t xml:space="preserve">: </w:t>
            </w:r>
            <w:r w:rsidR="000C4523" w:rsidRPr="00891D2E">
              <w:t>Administrador entra no seu login</w:t>
            </w:r>
          </w:p>
          <w:p w14:paraId="3C3F9449" w14:textId="22563AF2" w:rsidR="006E52CB" w:rsidRPr="001137C6" w:rsidRDefault="006E52CB" w:rsidP="006931E7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0022650A">
              <w:t xml:space="preserve"> Ele pode </w:t>
            </w:r>
            <w:r w:rsidR="00F65277">
              <w:t>divulgar promoções no banner principal da loja</w:t>
            </w:r>
            <w:r w:rsidR="007D6D8F">
              <w:t xml:space="preserve"> virtual</w:t>
            </w:r>
          </w:p>
        </w:tc>
      </w:tr>
      <w:tr w:rsidR="00DF4D84" w14:paraId="27AB1691" w14:textId="77777777" w:rsidTr="001D6E7E">
        <w:trPr>
          <w:gridAfter w:val="1"/>
          <w:wAfter w:w="6" w:type="dxa"/>
        </w:trPr>
        <w:tc>
          <w:tcPr>
            <w:tcW w:w="1417" w:type="dxa"/>
          </w:tcPr>
          <w:p w14:paraId="216C3951" w14:textId="77777777" w:rsidR="006E52CB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FDF9B30" w14:textId="77777777" w:rsidR="006E52CB" w:rsidRPr="004F21EF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50515435" w14:textId="1959EA8F" w:rsidR="006E52CB" w:rsidRDefault="006E52CB" w:rsidP="006931E7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00016C1E">
              <w:t xml:space="preserve"> </w:t>
            </w:r>
            <w:r w:rsidR="009C5886">
              <w:t>Existe</w:t>
            </w:r>
            <w:r w:rsidR="00016C1E">
              <w:t xml:space="preserve"> um espaço</w:t>
            </w:r>
            <w:r w:rsidR="00F27D5D">
              <w:t xml:space="preserve"> </w:t>
            </w:r>
            <w:r w:rsidR="00B3278F">
              <w:t xml:space="preserve">para </w:t>
            </w:r>
            <w:r w:rsidR="00950325">
              <w:t>roupas</w:t>
            </w:r>
            <w:r w:rsidR="009C7C09">
              <w:t xml:space="preserve"> mais vendidas</w:t>
            </w:r>
          </w:p>
          <w:p w14:paraId="5B1851F0" w14:textId="7F977D2F" w:rsidR="006E52CB" w:rsidRPr="002063D9" w:rsidRDefault="006E52CB" w:rsidP="006931E7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</w:t>
            </w:r>
            <w:r w:rsidR="00B800EA">
              <w:t xml:space="preserve"> administrador</w:t>
            </w:r>
            <w:r w:rsidR="00BB0DD4">
              <w:t xml:space="preserve"> entra no seu login</w:t>
            </w:r>
          </w:p>
          <w:p w14:paraId="4F0C587A" w14:textId="6286E264" w:rsidR="006E52CB" w:rsidRPr="001137C6" w:rsidRDefault="006E52CB" w:rsidP="006931E7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008B423F">
              <w:t xml:space="preserve"> ele pode </w:t>
            </w:r>
            <w:r w:rsidR="00950325">
              <w:t>fazer alterações no valor e incluir ou excluir roupas dessa aba</w:t>
            </w:r>
          </w:p>
        </w:tc>
      </w:tr>
    </w:tbl>
    <w:bookmarkEnd w:id="14"/>
    <w:p w14:paraId="464C1A34" w14:textId="17AFC8AB" w:rsidR="00F76475" w:rsidRDefault="00F76475" w:rsidP="00435A87">
      <w:pPr>
        <w:pStyle w:val="Legenda"/>
        <w:spacing w:before="120"/>
        <w:jc w:val="left"/>
        <w:rPr>
          <w:noProof/>
        </w:rPr>
      </w:pPr>
      <w:r>
        <w:t xml:space="preserve">Figura </w:t>
      </w:r>
      <w:fldSimple w:instr=" SEQ Figura \* ARABIC ">
        <w:r>
          <w:rPr>
            <w:noProof/>
          </w:rPr>
          <w:t>5</w:t>
        </w:r>
      </w:fldSimple>
      <w:r>
        <w:t xml:space="preserve"> </w:t>
      </w:r>
      <w:r w:rsidR="005F7AE4">
        <w:t>– Exemplo 1:</w:t>
      </w:r>
      <w:r>
        <w:t xml:space="preserve"> </w:t>
      </w:r>
      <w:proofErr w:type="spellStart"/>
      <w:r>
        <w:t>User</w:t>
      </w:r>
      <w:proofErr w:type="spellEnd"/>
      <w:r>
        <w:t xml:space="preserve"> Stories e Critérios de Aceite</w:t>
      </w:r>
      <w:r>
        <w:rPr>
          <w:noProof/>
        </w:rPr>
        <w:t>. Fonte: AGUIAR, F. 2018.</w:t>
      </w:r>
    </w:p>
    <w:tbl>
      <w:tblPr>
        <w:tblStyle w:val="Tabelacomgrade"/>
        <w:tblW w:w="0" w:type="auto"/>
        <w:tblLayout w:type="fixed"/>
        <w:tblLook w:val="04A0" w:firstRow="1" w:lastRow="0" w:firstColumn="1" w:lastColumn="0" w:noHBand="0" w:noVBand="1"/>
      </w:tblPr>
      <w:tblGrid>
        <w:gridCol w:w="1538"/>
        <w:gridCol w:w="7121"/>
      </w:tblGrid>
      <w:tr w:rsidR="0865B544" w14:paraId="30784B22" w14:textId="77777777" w:rsidTr="0865B544">
        <w:trPr>
          <w:trHeight w:val="375"/>
        </w:trPr>
        <w:tc>
          <w:tcPr>
            <w:tcW w:w="865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EFE2444" w14:textId="563519FF" w:rsidR="0865B544" w:rsidRDefault="0865B544" w:rsidP="0865B544">
            <w:pPr>
              <w:spacing w:before="60" w:after="60"/>
              <w:ind w:left="30" w:hanging="30"/>
              <w:rPr>
                <w:rFonts w:ascii="Calibri" w:eastAsia="Calibri" w:hAnsi="Calibri" w:cs="Calibri"/>
              </w:rPr>
            </w:pPr>
            <w:r w:rsidRPr="0865B544">
              <w:rPr>
                <w:rFonts w:ascii="Calibri" w:eastAsia="Calibri" w:hAnsi="Calibri" w:cs="Calibri"/>
                <w:b/>
                <w:bCs/>
              </w:rPr>
              <w:t xml:space="preserve">HISTÓRIA DO USUÁRIO </w:t>
            </w:r>
            <w:r w:rsidR="00687B41">
              <w:rPr>
                <w:rFonts w:ascii="Calibri" w:eastAsia="Calibri" w:hAnsi="Calibri" w:cs="Calibri"/>
                <w:b/>
                <w:bCs/>
              </w:rPr>
              <w:t>2</w:t>
            </w:r>
            <w:r w:rsidRPr="0865B544">
              <w:rPr>
                <w:rFonts w:ascii="Calibri" w:eastAsia="Calibri" w:hAnsi="Calibri" w:cs="Calibri"/>
                <w:b/>
                <w:bCs/>
              </w:rPr>
              <w:t xml:space="preserve"> - PBI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="005125A1">
              <w:rPr>
                <w:rFonts w:ascii="Calibri" w:eastAsia="Calibri" w:hAnsi="Calibri" w:cs="Calibri"/>
              </w:rPr>
              <w:t xml:space="preserve">Manter </w:t>
            </w:r>
            <w:r w:rsidRPr="0865B544">
              <w:rPr>
                <w:rFonts w:ascii="Calibri" w:eastAsia="Calibri" w:hAnsi="Calibri" w:cs="Calibri"/>
              </w:rPr>
              <w:t xml:space="preserve">cadastro </w:t>
            </w:r>
            <w:r w:rsidR="2154512B" w:rsidRPr="12B2001F">
              <w:rPr>
                <w:rFonts w:ascii="Calibri" w:eastAsia="Calibri" w:hAnsi="Calibri" w:cs="Calibri"/>
              </w:rPr>
              <w:t xml:space="preserve">de </w:t>
            </w:r>
            <w:r w:rsidR="2154512B" w:rsidRPr="2D73F8C3">
              <w:rPr>
                <w:rFonts w:ascii="Calibri" w:eastAsia="Calibri" w:hAnsi="Calibri" w:cs="Calibri"/>
              </w:rPr>
              <w:t>cliente</w:t>
            </w:r>
          </w:p>
        </w:tc>
      </w:tr>
      <w:tr w:rsidR="0865B544" w14:paraId="0DC3EAA8" w14:textId="77777777" w:rsidTr="0865B544">
        <w:trPr>
          <w:trHeight w:val="1050"/>
        </w:trPr>
        <w:tc>
          <w:tcPr>
            <w:tcW w:w="865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3C84C2B" w14:textId="5B13D5C8" w:rsidR="0865B544" w:rsidRDefault="035FE013" w:rsidP="0865B544">
            <w:pPr>
              <w:spacing w:before="60" w:after="60"/>
              <w:ind w:left="30" w:hanging="30"/>
            </w:pPr>
            <w:r w:rsidRPr="77FB5A61">
              <w:rPr>
                <w:rFonts w:ascii="Calibri" w:eastAsia="Calibri" w:hAnsi="Calibri" w:cs="Calibri"/>
                <w:b/>
                <w:bCs/>
              </w:rPr>
              <w:lastRenderedPageBreak/>
              <w:t>COMO</w:t>
            </w:r>
            <w:r w:rsidRPr="77FB5A61">
              <w:rPr>
                <w:rFonts w:ascii="Calibri" w:eastAsia="Calibri" w:hAnsi="Calibri" w:cs="Calibri"/>
              </w:rPr>
              <w:t>: Cliente</w:t>
            </w:r>
          </w:p>
          <w:p w14:paraId="35599866" w14:textId="3E27860A" w:rsidR="0865B544" w:rsidRDefault="0865B544" w:rsidP="0865B544">
            <w:pPr>
              <w:spacing w:before="60" w:after="60"/>
              <w:ind w:left="30" w:hanging="30"/>
              <w:rPr>
                <w:rFonts w:ascii="Calibri" w:eastAsia="Calibri" w:hAnsi="Calibri" w:cs="Calibri"/>
                <w:color w:val="00B0F0"/>
              </w:rPr>
            </w:pPr>
            <w:r w:rsidRPr="0865B544">
              <w:rPr>
                <w:rFonts w:ascii="Calibri" w:eastAsia="Calibri" w:hAnsi="Calibri" w:cs="Calibri"/>
                <w:b/>
                <w:bCs/>
              </w:rPr>
              <w:t>POSSO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="10DFD096" w:rsidRPr="77FB5A61">
              <w:rPr>
                <w:rFonts w:ascii="Calibri" w:eastAsia="Calibri" w:hAnsi="Calibri" w:cs="Calibri"/>
              </w:rPr>
              <w:t xml:space="preserve">Criar cadastro </w:t>
            </w:r>
            <w:r w:rsidR="10DFD096" w:rsidRPr="12B2001F">
              <w:rPr>
                <w:rFonts w:ascii="Calibri" w:eastAsia="Calibri" w:hAnsi="Calibri" w:cs="Calibri"/>
              </w:rPr>
              <w:t>de cliente</w:t>
            </w:r>
          </w:p>
          <w:p w14:paraId="39237C7E" w14:textId="0B9260C1" w:rsidR="0865B544" w:rsidRDefault="0865B544" w:rsidP="0865B544">
            <w:pPr>
              <w:spacing w:before="60" w:after="60"/>
              <w:ind w:left="30" w:hanging="30"/>
            </w:pPr>
            <w:r w:rsidRPr="0865B544">
              <w:rPr>
                <w:rFonts w:ascii="Calibri" w:eastAsia="Calibri" w:hAnsi="Calibri" w:cs="Calibri"/>
                <w:b/>
                <w:bCs/>
              </w:rPr>
              <w:t>PARA</w:t>
            </w:r>
            <w:r w:rsidRPr="0865B544">
              <w:rPr>
                <w:rFonts w:ascii="Calibri" w:eastAsia="Calibri" w:hAnsi="Calibri" w:cs="Calibri"/>
              </w:rPr>
              <w:t>: O cliente ter acesso a sua conta</w:t>
            </w:r>
          </w:p>
        </w:tc>
      </w:tr>
      <w:tr w:rsidR="0865B544" w14:paraId="19C6EB49" w14:textId="77777777" w:rsidTr="0865B544">
        <w:trPr>
          <w:trHeight w:val="2295"/>
        </w:trPr>
        <w:tc>
          <w:tcPr>
            <w:tcW w:w="153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770F5B7" w14:textId="3D8B7A32" w:rsidR="0865B544" w:rsidRDefault="0865B544" w:rsidP="0865B544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 xml:space="preserve">Critério de </w:t>
            </w:r>
          </w:p>
          <w:p w14:paraId="3C9EE896" w14:textId="0CFD7E61" w:rsidR="0865B544" w:rsidRDefault="0865B544" w:rsidP="0865B544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>Aceite 1</w:t>
            </w:r>
          </w:p>
        </w:tc>
        <w:tc>
          <w:tcPr>
            <w:tcW w:w="712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3E5A9E9" w14:textId="2EE799EA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DADO</w:t>
            </w:r>
            <w:r w:rsidRPr="0865B544">
              <w:rPr>
                <w:rFonts w:ascii="Calibri" w:eastAsia="Calibri" w:hAnsi="Calibri" w:cs="Calibri"/>
              </w:rPr>
              <w:t xml:space="preserve"> </w:t>
            </w:r>
            <w:r w:rsidRPr="0865B544">
              <w:rPr>
                <w:rFonts w:ascii="Calibri" w:eastAsia="Calibri" w:hAnsi="Calibri" w:cs="Calibri"/>
                <w:b/>
                <w:bCs/>
              </w:rPr>
              <w:t>QUE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>o usuário entra na tela de cadastro</w:t>
            </w:r>
          </w:p>
          <w:p w14:paraId="78125CF5" w14:textId="616191C0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QUANDO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>ele fornece seu CPF, CEP, nome de usuário e senha para ter uma conta no sistema</w:t>
            </w:r>
            <w:r w:rsidRPr="0865B544">
              <w:rPr>
                <w:rFonts w:ascii="Calibri" w:eastAsia="Calibri" w:hAnsi="Calibri" w:cs="Calibri"/>
                <w:b/>
                <w:bCs/>
                <w:color w:val="000000" w:themeColor="text1"/>
              </w:rPr>
              <w:t xml:space="preserve"> </w:t>
            </w:r>
          </w:p>
          <w:p w14:paraId="7DE7A5F5" w14:textId="3B5E95CD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ENTÃO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ele é redirecionado à tela principal, com sua conta já vinculada, podendo abrir </w:t>
            </w:r>
            <w:r w:rsidR="00F83F36">
              <w:rPr>
                <w:rFonts w:ascii="Calibri" w:eastAsia="Calibri" w:hAnsi="Calibri" w:cs="Calibri"/>
                <w:color w:val="000000" w:themeColor="text1"/>
              </w:rPr>
              <w:t>seu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ícone padrão de usuário</w:t>
            </w:r>
          </w:p>
        </w:tc>
      </w:tr>
      <w:tr w:rsidR="0865B544" w14:paraId="51733E8B" w14:textId="77777777" w:rsidTr="0865B544">
        <w:trPr>
          <w:trHeight w:val="2940"/>
        </w:trPr>
        <w:tc>
          <w:tcPr>
            <w:tcW w:w="153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2600A3C" w14:textId="38E2039B" w:rsidR="0865B544" w:rsidRDefault="0865B544" w:rsidP="0865B544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 xml:space="preserve">Critério de </w:t>
            </w:r>
          </w:p>
          <w:p w14:paraId="088BE735" w14:textId="4D70E763" w:rsidR="0865B544" w:rsidRDefault="0865B544" w:rsidP="0865B544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>Aceite 2</w:t>
            </w:r>
          </w:p>
        </w:tc>
        <w:tc>
          <w:tcPr>
            <w:tcW w:w="712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5254A19" w14:textId="4A44F9F9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DADO</w:t>
            </w:r>
            <w:r w:rsidRPr="0865B544">
              <w:rPr>
                <w:rFonts w:ascii="Calibri" w:eastAsia="Calibri" w:hAnsi="Calibri" w:cs="Calibri"/>
              </w:rPr>
              <w:t xml:space="preserve"> </w:t>
            </w:r>
            <w:r w:rsidRPr="0865B544">
              <w:rPr>
                <w:rFonts w:ascii="Calibri" w:eastAsia="Calibri" w:hAnsi="Calibri" w:cs="Calibri"/>
                <w:b/>
                <w:bCs/>
              </w:rPr>
              <w:t>QUE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>o usuário cadastrado acessa a tela de login</w:t>
            </w:r>
          </w:p>
          <w:p w14:paraId="4CC4CE4E" w14:textId="3F615D3E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QUANDO</w:t>
            </w:r>
            <w:r w:rsidRPr="0865B544">
              <w:rPr>
                <w:rFonts w:ascii="Calibri" w:eastAsia="Calibri" w:hAnsi="Calibri" w:cs="Calibri"/>
              </w:rPr>
              <w:t>: Ele fornece seu nome e senha</w:t>
            </w:r>
          </w:p>
          <w:p w14:paraId="278AF753" w14:textId="09A2ED24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ENTÃO</w:t>
            </w:r>
            <w:r w:rsidRPr="0865B544">
              <w:rPr>
                <w:rFonts w:ascii="Calibri" w:eastAsia="Calibri" w:hAnsi="Calibri" w:cs="Calibri"/>
              </w:rPr>
              <w:t>: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é redirecionado à tela principal, com sua conta já vinculada, podendo identificar no canto superior direito sua foto, o nome do seu perfil (administrador, vendedor ou cliente) e a sua foto de cadastro ou um ícone padrão de usuário, caso não haja foto.</w:t>
            </w:r>
            <w:r w:rsidRPr="0865B544">
              <w:rPr>
                <w:rFonts w:ascii="Calibri" w:eastAsia="Calibri" w:hAnsi="Calibri" w:cs="Calibri"/>
                <w:color w:val="00B0F0"/>
              </w:rPr>
              <w:t>.</w:t>
            </w:r>
          </w:p>
        </w:tc>
      </w:tr>
    </w:tbl>
    <w:p w14:paraId="4EF3D0D4" w14:textId="74493321" w:rsidR="085682D4" w:rsidRDefault="085682D4" w:rsidP="0865B544">
      <w:pPr>
        <w:spacing w:after="200"/>
        <w:jc w:val="center"/>
      </w:pPr>
      <w:r w:rsidRPr="0865B544">
        <w:rPr>
          <w:rFonts w:ascii="Calibri" w:eastAsia="Calibri" w:hAnsi="Calibri" w:cs="Calibri"/>
          <w:b/>
          <w:bCs/>
          <w:noProof/>
          <w:sz w:val="18"/>
          <w:szCs w:val="18"/>
        </w:rPr>
        <w:t>Figura 6 – Exemplo 2: User Stories e Critérios de Aceite. Fonte: AGUIAR, F. 2018.</w:t>
      </w:r>
    </w:p>
    <w:p w14:paraId="240E4600" w14:textId="537AC3DB" w:rsidR="781F01BB" w:rsidRDefault="781F01BB" w:rsidP="781F01BB">
      <w:pPr>
        <w:pStyle w:val="CorpodeTexto"/>
        <w:rPr>
          <w:noProof/>
        </w:rPr>
      </w:pPr>
    </w:p>
    <w:tbl>
      <w:tblPr>
        <w:tblStyle w:val="Tabelacomgrade"/>
        <w:tblpPr w:leftFromText="141" w:rightFromText="141" w:vertAnchor="text" w:tblpX="-5" w:tblpY="1"/>
        <w:tblOverlap w:val="never"/>
        <w:tblW w:w="850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192786" w14:paraId="2F9E1B5E" w14:textId="77777777" w:rsidTr="00435A87">
        <w:trPr>
          <w:trHeight w:val="38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D3061A" w14:textId="1D40CED8" w:rsidR="005F7AE4" w:rsidRDefault="005F7AE4" w:rsidP="00435A87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bookmarkStart w:id="15" w:name="_Toc158902409"/>
            <w:r>
              <w:rPr>
                <w:b/>
                <w:bCs/>
              </w:rPr>
              <w:t xml:space="preserve">HISTÓRIA DO USUÁRIO </w:t>
            </w:r>
            <w:r w:rsidR="00D3387E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PBI</w:t>
            </w:r>
            <w:r>
              <w:t xml:space="preserve">: </w:t>
            </w:r>
            <w:r w:rsidR="4D0FD359">
              <w:t>Gerenciar</w:t>
            </w:r>
            <w:r w:rsidR="2BF9239D">
              <w:t xml:space="preserve"> página “Sobre nós” </w:t>
            </w:r>
            <w:r w:rsidR="6269ED34">
              <w:t>Da loja</w:t>
            </w:r>
          </w:p>
        </w:tc>
      </w:tr>
      <w:tr w:rsidR="008A5257" w14:paraId="23596AA3" w14:textId="77777777" w:rsidTr="00435A87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8CABCE" w14:textId="087815CC" w:rsidR="005F7AE4" w:rsidRDefault="005F7AE4" w:rsidP="00435A87">
            <w:pPr>
              <w:spacing w:before="60" w:after="60"/>
              <w:ind w:left="30" w:hanging="30"/>
            </w:pPr>
            <w:r w:rsidRPr="3BDD3568">
              <w:rPr>
                <w:b/>
                <w:bCs/>
              </w:rPr>
              <w:lastRenderedPageBreak/>
              <w:t>COMO</w:t>
            </w:r>
            <w:r>
              <w:t xml:space="preserve">: </w:t>
            </w:r>
            <w:r w:rsidR="6FCC5386">
              <w:t>Administrador</w:t>
            </w:r>
            <w:r w:rsidR="239C81C8">
              <w:t xml:space="preserve"> </w:t>
            </w:r>
          </w:p>
          <w:p w14:paraId="32A7E2B1" w14:textId="0E5BCD06" w:rsidR="005F7AE4" w:rsidRDefault="005F7AE4" w:rsidP="00435A87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152A3EC0">
              <w:rPr>
                <w:b/>
                <w:bCs/>
              </w:rPr>
              <w:t>POSSO</w:t>
            </w:r>
            <w:r>
              <w:t xml:space="preserve">: </w:t>
            </w:r>
            <w:r w:rsidR="17066A5C">
              <w:t>Alterar</w:t>
            </w:r>
            <w:r w:rsidR="72DA063F">
              <w:t xml:space="preserve"> página “Sobre nós” Da loja</w:t>
            </w:r>
          </w:p>
          <w:p w14:paraId="6DB06682" w14:textId="53200274" w:rsidR="005F7AE4" w:rsidRDefault="005F7AE4" w:rsidP="00435A87">
            <w:pPr>
              <w:spacing w:before="60" w:after="60"/>
              <w:ind w:left="30" w:hanging="30"/>
            </w:pPr>
            <w:r w:rsidRPr="3BDD3568">
              <w:rPr>
                <w:b/>
                <w:bCs/>
              </w:rPr>
              <w:t>PARA</w:t>
            </w:r>
            <w:r>
              <w:t xml:space="preserve">: </w:t>
            </w:r>
            <w:r w:rsidR="28EB94E0">
              <w:t>Atualizar informações necessárias da loja</w:t>
            </w:r>
          </w:p>
        </w:tc>
      </w:tr>
      <w:tr w:rsidR="008A5257" w14:paraId="53105481" w14:textId="77777777" w:rsidTr="00435A87">
        <w:trPr>
          <w:trHeight w:val="300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5CA7C9" w14:textId="77777777" w:rsidR="005F7AE4" w:rsidRDefault="005F7AE4" w:rsidP="00435A87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 xml:space="preserve">Critério de </w:t>
            </w:r>
          </w:p>
          <w:p w14:paraId="559DA92D" w14:textId="77777777" w:rsidR="005F7AE4" w:rsidRDefault="005F7AE4" w:rsidP="00435A87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Aceite 1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70176A" w14:textId="25476551" w:rsidR="005F7AE4" w:rsidRDefault="005F7AE4" w:rsidP="00435A87">
            <w:pPr>
              <w:spacing w:before="60" w:after="60"/>
              <w:ind w:left="168"/>
            </w:pPr>
            <w:r w:rsidRPr="3BDD3568">
              <w:rPr>
                <w:b/>
                <w:bCs/>
              </w:rPr>
              <w:t>DADO</w:t>
            </w:r>
            <w:r>
              <w:t xml:space="preserve"> </w:t>
            </w:r>
            <w:r w:rsidRPr="3BDD3568">
              <w:rPr>
                <w:b/>
                <w:bCs/>
              </w:rPr>
              <w:t>QUE</w:t>
            </w:r>
            <w:r>
              <w:t xml:space="preserve">: </w:t>
            </w:r>
            <w:r w:rsidR="60F1944C">
              <w:t xml:space="preserve">O </w:t>
            </w:r>
            <w:r w:rsidR="6CFAD1FB">
              <w:t xml:space="preserve">Administrador </w:t>
            </w:r>
            <w:r w:rsidR="19757982">
              <w:t>está logado</w:t>
            </w:r>
          </w:p>
          <w:p w14:paraId="133EFED9" w14:textId="37F3612A" w:rsidR="005F7AE4" w:rsidRDefault="005F7AE4" w:rsidP="00435A87">
            <w:pPr>
              <w:spacing w:before="60" w:after="60"/>
              <w:ind w:left="168"/>
            </w:pPr>
            <w:r w:rsidRPr="175B64A0">
              <w:rPr>
                <w:b/>
                <w:bCs/>
              </w:rPr>
              <w:t>QUANDO</w:t>
            </w:r>
            <w:r>
              <w:t xml:space="preserve">: </w:t>
            </w:r>
            <w:r w:rsidR="647F6387">
              <w:t>Ele adentra a aba de “Sobre nós”</w:t>
            </w:r>
          </w:p>
          <w:p w14:paraId="72C38D4A" w14:textId="32B24ED2" w:rsidR="005F7AE4" w:rsidRDefault="005F7AE4" w:rsidP="00435A87">
            <w:pPr>
              <w:spacing w:before="60" w:after="60"/>
              <w:ind w:left="168"/>
            </w:pPr>
            <w:r w:rsidRPr="4A278BDD">
              <w:rPr>
                <w:b/>
                <w:bCs/>
              </w:rPr>
              <w:t>ENTÃO</w:t>
            </w:r>
            <w:r>
              <w:t xml:space="preserve">: </w:t>
            </w:r>
            <w:r w:rsidR="54677761">
              <w:t xml:space="preserve">Ele pode </w:t>
            </w:r>
            <w:r w:rsidR="0B74D982">
              <w:t xml:space="preserve">alterar ou </w:t>
            </w:r>
            <w:r w:rsidR="54677761">
              <w:t>atualizar a lista de funcionários da loja</w:t>
            </w:r>
          </w:p>
        </w:tc>
      </w:tr>
      <w:tr w:rsidR="008A5257" w14:paraId="1B7F8953" w14:textId="77777777" w:rsidTr="00435A87">
        <w:trPr>
          <w:trHeight w:val="300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86C62F" w14:textId="77777777" w:rsidR="005F7AE4" w:rsidRDefault="005F7AE4" w:rsidP="00435A87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 xml:space="preserve">Critério de </w:t>
            </w:r>
          </w:p>
          <w:p w14:paraId="316DD370" w14:textId="77777777" w:rsidR="005F7AE4" w:rsidRDefault="005F7AE4" w:rsidP="00435A87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Aceite 2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554BC6" w14:textId="589CA11B" w:rsidR="005F7AE4" w:rsidRDefault="005F7AE4" w:rsidP="00435A87">
            <w:pPr>
              <w:spacing w:before="60" w:after="60"/>
              <w:ind w:left="168"/>
            </w:pPr>
            <w:r w:rsidRPr="673DDFB3">
              <w:rPr>
                <w:b/>
                <w:bCs/>
              </w:rPr>
              <w:t>DADO</w:t>
            </w:r>
            <w:r>
              <w:t xml:space="preserve"> </w:t>
            </w:r>
            <w:r w:rsidRPr="673DDFB3">
              <w:rPr>
                <w:b/>
                <w:bCs/>
              </w:rPr>
              <w:t>QUE</w:t>
            </w:r>
            <w:r>
              <w:t xml:space="preserve">: </w:t>
            </w:r>
            <w:r w:rsidR="511FDB3E">
              <w:t>O administrador está logado</w:t>
            </w:r>
          </w:p>
          <w:p w14:paraId="2C48CDD6" w14:textId="6E86E35B" w:rsidR="005F7AE4" w:rsidRDefault="005F7AE4" w:rsidP="00435A87">
            <w:pPr>
              <w:spacing w:before="60" w:after="60"/>
              <w:ind w:left="168"/>
              <w:rPr>
                <w:color w:val="00B0F0"/>
              </w:rPr>
            </w:pPr>
            <w:r w:rsidRPr="673DDFB3">
              <w:rPr>
                <w:b/>
                <w:bCs/>
              </w:rPr>
              <w:t>QUANDO</w:t>
            </w:r>
            <w:r>
              <w:t xml:space="preserve">: </w:t>
            </w:r>
            <w:r w:rsidR="4D3838CD">
              <w:t>Ele adentrar a página de “Sobre Nós”</w:t>
            </w:r>
          </w:p>
          <w:p w14:paraId="0F0693AD" w14:textId="00FCCBB5" w:rsidR="005F7AE4" w:rsidRDefault="005F7AE4" w:rsidP="00435A87">
            <w:pPr>
              <w:spacing w:before="60" w:after="60"/>
              <w:ind w:left="168"/>
            </w:pPr>
            <w:r w:rsidRPr="11101B35">
              <w:rPr>
                <w:b/>
                <w:bCs/>
              </w:rPr>
              <w:t>ENTÃO</w:t>
            </w:r>
            <w:r>
              <w:t xml:space="preserve">: </w:t>
            </w:r>
            <w:r w:rsidR="51854272">
              <w:t xml:space="preserve">ele pode alterar ou atualizar a </w:t>
            </w:r>
            <w:r w:rsidR="15680DB2">
              <w:t>localização da loja</w:t>
            </w:r>
          </w:p>
          <w:p w14:paraId="000D5B98" w14:textId="3240F29F" w:rsidR="005F7AE4" w:rsidRDefault="005F7AE4" w:rsidP="00435A87">
            <w:pPr>
              <w:spacing w:before="60" w:after="60"/>
              <w:ind w:left="168"/>
            </w:pPr>
            <w:r w:rsidRPr="11101B35">
              <w:rPr>
                <w:color w:val="00B0F0"/>
              </w:rPr>
              <w:t xml:space="preserve"> </w:t>
            </w:r>
          </w:p>
        </w:tc>
      </w:tr>
    </w:tbl>
    <w:p w14:paraId="0BE066C1" w14:textId="4268285A" w:rsidR="004E002F" w:rsidRPr="004E002F" w:rsidRDefault="00435A87" w:rsidP="004E002F">
      <w:pPr>
        <w:pStyle w:val="Legenda"/>
      </w:pPr>
      <w:bookmarkStart w:id="16" w:name="_Toc161760122"/>
      <w:r>
        <w:br w:type="textWrapping" w:clear="all"/>
      </w:r>
      <w:r w:rsidR="005F7AE4">
        <w:t xml:space="preserve">Figura </w:t>
      </w:r>
      <w:fldSimple w:instr=" SEQ Figura \* ARABIC ">
        <w:r w:rsidR="005F7AE4">
          <w:rPr>
            <w:noProof/>
          </w:rPr>
          <w:t>6</w:t>
        </w:r>
      </w:fldSimple>
      <w:r w:rsidR="005F7AE4">
        <w:t xml:space="preserve"> – Exemplo 2: </w:t>
      </w:r>
      <w:proofErr w:type="spellStart"/>
      <w:r w:rsidR="005F7AE4">
        <w:t>User</w:t>
      </w:r>
      <w:proofErr w:type="spellEnd"/>
      <w:r w:rsidR="005F7AE4">
        <w:t xml:space="preserve"> Stories e Critérios de Aceite</w:t>
      </w:r>
      <w:r w:rsidR="005F7AE4">
        <w:rPr>
          <w:noProof/>
        </w:rPr>
        <w:t>. Fonte: AGUIAR, F. 2018</w:t>
      </w:r>
      <w:bookmarkEnd w:id="16"/>
    </w:p>
    <w:tbl>
      <w:tblPr>
        <w:tblStyle w:val="Tabelacomgrade"/>
        <w:tblpPr w:leftFromText="141" w:rightFromText="141" w:vertAnchor="text" w:tblpY="1"/>
        <w:tblOverlap w:val="never"/>
        <w:tblW w:w="8354" w:type="dxa"/>
        <w:tblLook w:val="04A0" w:firstRow="1" w:lastRow="0" w:firstColumn="1" w:lastColumn="0" w:noHBand="0" w:noVBand="1"/>
      </w:tblPr>
      <w:tblGrid>
        <w:gridCol w:w="1233"/>
        <w:gridCol w:w="7121"/>
      </w:tblGrid>
      <w:tr w:rsidR="00F30029" w:rsidRPr="00745783" w14:paraId="363AF1EC" w14:textId="77777777" w:rsidTr="004E002F">
        <w:trPr>
          <w:trHeight w:val="362"/>
        </w:trPr>
        <w:tc>
          <w:tcPr>
            <w:tcW w:w="8354" w:type="dxa"/>
            <w:gridSpan w:val="2"/>
            <w:vAlign w:val="center"/>
          </w:tcPr>
          <w:p w14:paraId="0F39C4AE" w14:textId="7EC0D707" w:rsidR="00F30029" w:rsidRPr="00745783" w:rsidRDefault="00F30029" w:rsidP="006937B1">
            <w:pPr>
              <w:spacing w:before="60" w:after="60"/>
              <w:ind w:left="30" w:hanging="30"/>
              <w:rPr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b/>
                <w:bCs/>
              </w:rPr>
              <w:t xml:space="preserve">HISTÓRIA DO USUÁRIO </w:t>
            </w:r>
            <w:r w:rsidR="004E002F">
              <w:rPr>
                <w:b/>
                <w:bCs/>
              </w:rPr>
              <w:t>4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 w:rsidR="004E002F">
              <w:t xml:space="preserve"> Manter</w:t>
            </w:r>
            <w:r>
              <w:t xml:space="preserve"> login do cliente e da loja</w:t>
            </w:r>
          </w:p>
        </w:tc>
      </w:tr>
      <w:tr w:rsidR="00F30029" w14:paraId="47D55A36" w14:textId="77777777" w:rsidTr="004E002F">
        <w:trPr>
          <w:trHeight w:val="995"/>
        </w:trPr>
        <w:tc>
          <w:tcPr>
            <w:tcW w:w="8354" w:type="dxa"/>
            <w:gridSpan w:val="2"/>
          </w:tcPr>
          <w:p w14:paraId="0E5FB2BE" w14:textId="77777777" w:rsidR="00F30029" w:rsidRDefault="00F30029" w:rsidP="006937B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loja e cliente</w:t>
            </w:r>
          </w:p>
          <w:p w14:paraId="0858EBDC" w14:textId="77777777" w:rsidR="00F30029" w:rsidRDefault="00F30029" w:rsidP="006937B1">
            <w:pPr>
              <w:spacing w:before="60" w:after="60"/>
              <w:ind w:left="30" w:hanging="30"/>
            </w:pPr>
            <w:r w:rsidRPr="43530750">
              <w:rPr>
                <w:b/>
                <w:bCs/>
              </w:rPr>
              <w:t>POSSO</w:t>
            </w:r>
            <w:r>
              <w:t>: Realizar login</w:t>
            </w:r>
          </w:p>
          <w:p w14:paraId="565CF950" w14:textId="77777777" w:rsidR="00F30029" w:rsidRDefault="00F30029" w:rsidP="006937B1">
            <w:pPr>
              <w:spacing w:before="60" w:after="60"/>
              <w:ind w:left="30" w:hanging="30"/>
            </w:pPr>
            <w:r w:rsidRPr="43530750">
              <w:rPr>
                <w:b/>
                <w:bCs/>
              </w:rPr>
              <w:t>PARA</w:t>
            </w:r>
            <w:r>
              <w:t>: Acessar sua conta na loja</w:t>
            </w:r>
          </w:p>
        </w:tc>
      </w:tr>
      <w:tr w:rsidR="00F30029" w:rsidRPr="001137C6" w14:paraId="54D17F4E" w14:textId="77777777" w:rsidTr="004E002F">
        <w:trPr>
          <w:trHeight w:val="1258"/>
        </w:trPr>
        <w:tc>
          <w:tcPr>
            <w:tcW w:w="1233" w:type="dxa"/>
          </w:tcPr>
          <w:p w14:paraId="5EF2B5E3" w14:textId="77777777" w:rsidR="00F30029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038B15D" w14:textId="77777777" w:rsidR="00F30029" w:rsidRPr="004F21EF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120" w:type="dxa"/>
          </w:tcPr>
          <w:p w14:paraId="39F905D7" w14:textId="77777777" w:rsidR="00F30029" w:rsidRDefault="00F30029" w:rsidP="006937B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o usuário 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2161E6C5" w14:textId="77777777" w:rsidR="00F30029" w:rsidRPr="002063D9" w:rsidRDefault="00F30029" w:rsidP="006937B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rPr>
                <w:b/>
                <w:bCs/>
              </w:rPr>
              <w:t xml:space="preserve">: </w:t>
            </w:r>
            <w:r>
              <w:t xml:space="preserve">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fornece seu CPF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e senha para </w:t>
            </w:r>
            <w:r>
              <w:rPr>
                <w:rFonts w:ascii="Calibri" w:eastAsia="Calibri" w:hAnsi="Calibri" w:cs="Calibri"/>
                <w:color w:val="000000" w:themeColor="text1"/>
              </w:rPr>
              <w:t>acessar a conta</w:t>
            </w:r>
          </w:p>
          <w:p w14:paraId="43DEC8FE" w14:textId="77777777" w:rsidR="00F30029" w:rsidRPr="001137C6" w:rsidRDefault="00F30029" w:rsidP="006937B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é redirecionado à tela principal, com sua conta já vinculada, podendo abrir </w:t>
            </w:r>
            <w:r>
              <w:rPr>
                <w:rFonts w:ascii="Calibri" w:eastAsia="Calibri" w:hAnsi="Calibri" w:cs="Calibri"/>
                <w:color w:val="000000" w:themeColor="text1"/>
              </w:rPr>
              <w:t>seu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ícone padrão de usuário</w:t>
            </w:r>
          </w:p>
        </w:tc>
      </w:tr>
      <w:tr w:rsidR="00F30029" w:rsidRPr="001137C6" w14:paraId="12BA7650" w14:textId="77777777" w:rsidTr="004E002F">
        <w:trPr>
          <w:trHeight w:val="983"/>
        </w:trPr>
        <w:tc>
          <w:tcPr>
            <w:tcW w:w="1233" w:type="dxa"/>
          </w:tcPr>
          <w:p w14:paraId="040DB4AC" w14:textId="77777777" w:rsidR="00F30029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CD8DC17" w14:textId="77777777" w:rsidR="00F30029" w:rsidRPr="004F21EF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120" w:type="dxa"/>
          </w:tcPr>
          <w:p w14:paraId="46801B46" w14:textId="77777777" w:rsidR="00F30029" w:rsidRDefault="00F30029" w:rsidP="006937B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usuário 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3BA319C2" w14:textId="77777777" w:rsidR="00F30029" w:rsidRPr="002063D9" w:rsidRDefault="00F30029" w:rsidP="006937B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fornece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apenas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>seu CPF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para </w:t>
            </w:r>
            <w:r>
              <w:rPr>
                <w:rFonts w:ascii="Calibri" w:eastAsia="Calibri" w:hAnsi="Calibri" w:cs="Calibri"/>
                <w:color w:val="000000" w:themeColor="text1"/>
              </w:rPr>
              <w:t>acessar a conta</w:t>
            </w:r>
          </w:p>
          <w:p w14:paraId="7B1FEC55" w14:textId="77777777" w:rsidR="00F30029" w:rsidRPr="001137C6" w:rsidRDefault="00F30029" w:rsidP="006937B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lastRenderedPageBreak/>
              <w:t>ENTÃO</w:t>
            </w:r>
            <w:r>
              <w:t>:  ele irá receber uma mensagem de erro pedindo para colocar senha</w:t>
            </w:r>
          </w:p>
        </w:tc>
      </w:tr>
      <w:tr w:rsidR="00F30029" w:rsidRPr="00667A7A" w14:paraId="6D1FAB64" w14:textId="77777777" w:rsidTr="004E002F">
        <w:trPr>
          <w:trHeight w:val="141"/>
        </w:trPr>
        <w:tc>
          <w:tcPr>
            <w:tcW w:w="1233" w:type="dxa"/>
          </w:tcPr>
          <w:p w14:paraId="1659913D" w14:textId="77777777" w:rsidR="00F30029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5259127" w14:textId="77777777" w:rsidR="00F30029" w:rsidRPr="00C3567C" w:rsidRDefault="00F30029" w:rsidP="006937B1">
            <w:pPr>
              <w:spacing w:before="60" w:after="60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120" w:type="dxa"/>
          </w:tcPr>
          <w:p w14:paraId="0D3E3D4B" w14:textId="77777777" w:rsidR="00F30029" w:rsidRDefault="00F30029" w:rsidP="006937B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usuário 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27C21B99" w14:textId="77777777" w:rsidR="00F30029" w:rsidRPr="002063D9" w:rsidRDefault="00F30029" w:rsidP="006937B1">
            <w:pPr>
              <w:spacing w:before="60" w:after="60"/>
              <w:ind w:left="168"/>
              <w:rPr>
                <w:rFonts w:ascii="Calibri" w:eastAsia="Calibri" w:hAnsi="Calibri" w:cs="Calibri"/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</w:t>
            </w:r>
            <w:r w:rsidRPr="3E7EFE41">
              <w:rPr>
                <w:rFonts w:ascii="Calibri" w:eastAsia="Calibri" w:hAnsi="Calibri" w:cs="Calibri"/>
                <w:color w:val="000000" w:themeColor="text1"/>
              </w:rPr>
              <w:t>fornece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apenas sua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para </w:t>
            </w:r>
            <w:r>
              <w:rPr>
                <w:rFonts w:ascii="Calibri" w:eastAsia="Calibri" w:hAnsi="Calibri" w:cs="Calibri"/>
                <w:color w:val="000000" w:themeColor="text1"/>
              </w:rPr>
              <w:t>acessar a conta</w:t>
            </w:r>
          </w:p>
          <w:p w14:paraId="5CA97CA5" w14:textId="77777777" w:rsidR="00F30029" w:rsidRPr="00667A7A" w:rsidRDefault="00F30029" w:rsidP="006937B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 ele irá receber uma mensagem de erro pedindo para colocar o </w:t>
            </w:r>
            <w:proofErr w:type="spellStart"/>
            <w:r>
              <w:t>cpf</w:t>
            </w:r>
            <w:proofErr w:type="spellEnd"/>
          </w:p>
        </w:tc>
      </w:tr>
      <w:tr w:rsidR="00F30029" w:rsidRPr="004F21EF" w14:paraId="7821A25C" w14:textId="77777777" w:rsidTr="004E002F">
        <w:trPr>
          <w:trHeight w:val="55"/>
        </w:trPr>
        <w:tc>
          <w:tcPr>
            <w:tcW w:w="1233" w:type="dxa"/>
          </w:tcPr>
          <w:p w14:paraId="72FF1948" w14:textId="77777777" w:rsidR="00F30029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F79C608" w14:textId="77777777" w:rsidR="00F30029" w:rsidRPr="00C3567C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</w:p>
        </w:tc>
        <w:tc>
          <w:tcPr>
            <w:tcW w:w="7120" w:type="dxa"/>
          </w:tcPr>
          <w:p w14:paraId="3DAF09E2" w14:textId="77777777" w:rsidR="00F30029" w:rsidRDefault="00F30029" w:rsidP="006937B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usuário 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7F1AE8EE" w14:textId="77777777" w:rsidR="00F30029" w:rsidRPr="002063D9" w:rsidRDefault="00F30029" w:rsidP="006937B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fornece </w:t>
            </w:r>
            <w:proofErr w:type="spellStart"/>
            <w:r>
              <w:rPr>
                <w:rFonts w:ascii="Calibri" w:eastAsia="Calibri" w:hAnsi="Calibri" w:cs="Calibri"/>
                <w:color w:val="000000" w:themeColor="text1"/>
              </w:rPr>
              <w:t>cpf</w:t>
            </w:r>
            <w:proofErr w:type="spellEnd"/>
            <w:r>
              <w:rPr>
                <w:rFonts w:ascii="Calibri" w:eastAsia="Calibri" w:hAnsi="Calibri" w:cs="Calibri"/>
                <w:color w:val="000000" w:themeColor="text1"/>
              </w:rPr>
              <w:t xml:space="preserve"> e senha estando incorreto seu login</w:t>
            </w:r>
          </w:p>
          <w:p w14:paraId="4666FDC1" w14:textId="77777777" w:rsidR="00F30029" w:rsidRPr="004F21EF" w:rsidRDefault="00F30029" w:rsidP="006937B1">
            <w:pPr>
              <w:spacing w:before="60" w:after="60"/>
              <w:ind w:left="168"/>
              <w:rPr>
                <w:b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 ele irá receber uma mensagem de erro dizendo </w:t>
            </w:r>
            <w:proofErr w:type="spellStart"/>
            <w:r>
              <w:t>cpf</w:t>
            </w:r>
            <w:proofErr w:type="spellEnd"/>
            <w:r>
              <w:t xml:space="preserve"> ou senha incorreta</w:t>
            </w:r>
          </w:p>
        </w:tc>
      </w:tr>
    </w:tbl>
    <w:p w14:paraId="2615EF80" w14:textId="77777777" w:rsidR="00F30029" w:rsidRDefault="00F30029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0058D07" w14:textId="77777777" w:rsidR="001D6E7E" w:rsidRDefault="001D6E7E">
      <w:pPr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Tabelacomgrade"/>
        <w:tblpPr w:leftFromText="141" w:rightFromText="141" w:vertAnchor="text" w:tblpY="1"/>
        <w:tblOverlap w:val="never"/>
        <w:tblW w:w="8359" w:type="dxa"/>
        <w:tblLook w:val="04A0" w:firstRow="1" w:lastRow="0" w:firstColumn="1" w:lastColumn="0" w:noHBand="0" w:noVBand="1"/>
      </w:tblPr>
      <w:tblGrid>
        <w:gridCol w:w="1276"/>
        <w:gridCol w:w="7083"/>
      </w:tblGrid>
      <w:tr w:rsidR="00F30029" w:rsidRPr="00745783" w14:paraId="323F9AC9" w14:textId="77777777" w:rsidTr="004E002F">
        <w:trPr>
          <w:trHeight w:val="416"/>
        </w:trPr>
        <w:tc>
          <w:tcPr>
            <w:tcW w:w="8359" w:type="dxa"/>
            <w:gridSpan w:val="2"/>
            <w:vAlign w:val="center"/>
          </w:tcPr>
          <w:p w14:paraId="6D1DFB53" w14:textId="0F9BA11D" w:rsidR="00F30029" w:rsidRPr="00745783" w:rsidRDefault="00F30029" w:rsidP="006937B1">
            <w:pPr>
              <w:spacing w:before="60" w:after="60"/>
              <w:ind w:left="30" w:hanging="30"/>
            </w:pPr>
            <w:r>
              <w:rPr>
                <w:b/>
                <w:bCs/>
              </w:rPr>
              <w:t xml:space="preserve">HISTÓRIA DO USUÁRIO </w:t>
            </w:r>
            <w:r w:rsidR="004E002F">
              <w:rPr>
                <w:b/>
                <w:bCs/>
              </w:rPr>
              <w:t>5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2191A15E">
              <w:t>Manipular função de carrinho</w:t>
            </w:r>
          </w:p>
        </w:tc>
      </w:tr>
      <w:tr w:rsidR="00F30029" w14:paraId="528853E3" w14:textId="77777777" w:rsidTr="004E002F">
        <w:tc>
          <w:tcPr>
            <w:tcW w:w="8359" w:type="dxa"/>
            <w:gridSpan w:val="2"/>
          </w:tcPr>
          <w:p w14:paraId="4D21DFC5" w14:textId="381452FF" w:rsidR="00F30029" w:rsidRDefault="00F30029" w:rsidP="006937B1">
            <w:pPr>
              <w:spacing w:before="60" w:after="60"/>
              <w:ind w:left="30" w:hanging="30"/>
            </w:pPr>
            <w:r w:rsidRPr="42987AF7">
              <w:rPr>
                <w:b/>
                <w:bCs/>
              </w:rPr>
              <w:t>COMO</w:t>
            </w:r>
            <w:r>
              <w:t xml:space="preserve">: </w:t>
            </w:r>
            <w:proofErr w:type="spellStart"/>
            <w:r w:rsidR="2B648619">
              <w:t>Cliente</w:t>
            </w:r>
            <w:r w:rsidR="004E002F">
              <w:t>zz</w:t>
            </w:r>
            <w:proofErr w:type="spellEnd"/>
          </w:p>
          <w:p w14:paraId="27925EBC" w14:textId="555273FE" w:rsidR="00F30029" w:rsidRDefault="00F30029" w:rsidP="006937B1">
            <w:pPr>
              <w:spacing w:before="60" w:after="60"/>
              <w:ind w:left="30" w:hanging="30"/>
            </w:pPr>
            <w:r w:rsidRPr="42987AF7">
              <w:rPr>
                <w:b/>
                <w:bCs/>
              </w:rPr>
              <w:t>POSSO</w:t>
            </w:r>
            <w:r>
              <w:t xml:space="preserve">: </w:t>
            </w:r>
            <w:r w:rsidR="6D5A645F">
              <w:t xml:space="preserve">manipular função do </w:t>
            </w:r>
            <w:proofErr w:type="spellStart"/>
            <w:r w:rsidR="6D5A645F">
              <w:t>carrinho</w:t>
            </w:r>
            <w:r w:rsidR="004E002F">
              <w:t>z</w:t>
            </w:r>
            <w:proofErr w:type="spellEnd"/>
          </w:p>
          <w:p w14:paraId="354927CB" w14:textId="4F1F7669" w:rsidR="00F30029" w:rsidRDefault="00F30029" w:rsidP="006937B1">
            <w:pPr>
              <w:spacing w:before="60" w:after="60"/>
              <w:ind w:left="30" w:hanging="30"/>
            </w:pPr>
            <w:r w:rsidRPr="42987AF7">
              <w:rPr>
                <w:b/>
                <w:bCs/>
              </w:rPr>
              <w:t>PARA</w:t>
            </w:r>
            <w:r>
              <w:t xml:space="preserve">: </w:t>
            </w:r>
            <w:r w:rsidR="776661CA">
              <w:t>Pagar pelo produto</w:t>
            </w:r>
          </w:p>
        </w:tc>
      </w:tr>
      <w:tr w:rsidR="00F30029" w:rsidRPr="001137C6" w14:paraId="78826BBC" w14:textId="77777777" w:rsidTr="004E002F">
        <w:tc>
          <w:tcPr>
            <w:tcW w:w="1276" w:type="dxa"/>
          </w:tcPr>
          <w:p w14:paraId="53070DB2" w14:textId="77777777" w:rsidR="00F30029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0A54486" w14:textId="77777777" w:rsidR="00F30029" w:rsidRPr="004F21EF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083" w:type="dxa"/>
          </w:tcPr>
          <w:p w14:paraId="6F42A0DE" w14:textId="5ED5549F" w:rsidR="00F30029" w:rsidRDefault="00F30029" w:rsidP="006937B1">
            <w:pPr>
              <w:spacing w:before="60" w:after="60"/>
              <w:ind w:left="168"/>
            </w:pPr>
            <w:r w:rsidRPr="42987AF7">
              <w:rPr>
                <w:b/>
                <w:bCs/>
              </w:rPr>
              <w:t>DADO</w:t>
            </w:r>
            <w:r>
              <w:t xml:space="preserve"> </w:t>
            </w:r>
            <w:r w:rsidRPr="42987AF7">
              <w:rPr>
                <w:b/>
                <w:bCs/>
              </w:rPr>
              <w:t>QUE</w:t>
            </w:r>
            <w:r>
              <w:t xml:space="preserve">: </w:t>
            </w:r>
            <w:r w:rsidR="621D3664">
              <w:t>O cliente esteja logado</w:t>
            </w:r>
          </w:p>
          <w:p w14:paraId="6A225CD5" w14:textId="2346BFAB" w:rsidR="00F30029" w:rsidRPr="002063D9" w:rsidRDefault="00F30029" w:rsidP="006937B1">
            <w:pPr>
              <w:spacing w:before="60" w:after="60"/>
              <w:ind w:left="168"/>
              <w:rPr>
                <w:rFonts w:ascii="Calibri" w:eastAsia="Calibri" w:hAnsi="Calibri" w:cs="Calibri"/>
                <w:color w:val="000000" w:themeColor="text1"/>
              </w:rPr>
            </w:pPr>
            <w:r w:rsidRPr="42987AF7">
              <w:rPr>
                <w:b/>
                <w:bCs/>
              </w:rPr>
              <w:t xml:space="preserve">QUANDO: </w:t>
            </w:r>
            <w:r>
              <w:t xml:space="preserve"> </w:t>
            </w:r>
            <w:r w:rsidRPr="42987AF7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="480D3E57" w:rsidRPr="42987AF7">
              <w:rPr>
                <w:rFonts w:ascii="Calibri" w:eastAsia="Calibri" w:hAnsi="Calibri" w:cs="Calibri"/>
                <w:color w:val="000000" w:themeColor="text1"/>
              </w:rPr>
              <w:t>adiciona produtos no seu carrinho</w:t>
            </w:r>
          </w:p>
          <w:p w14:paraId="43503EB5" w14:textId="5C60E4B8" w:rsidR="00F30029" w:rsidRPr="001137C6" w:rsidRDefault="00F30029" w:rsidP="006937B1">
            <w:pPr>
              <w:spacing w:before="60" w:after="60"/>
              <w:ind w:left="168"/>
              <w:rPr>
                <w:rFonts w:ascii="Calibri" w:eastAsia="Calibri" w:hAnsi="Calibri" w:cs="Calibri"/>
                <w:color w:val="000000" w:themeColor="text1"/>
              </w:rPr>
            </w:pPr>
            <w:r w:rsidRPr="42987AF7">
              <w:rPr>
                <w:b/>
                <w:bCs/>
              </w:rPr>
              <w:t>ENTÃO</w:t>
            </w:r>
            <w:r>
              <w:t xml:space="preserve">: </w:t>
            </w:r>
            <w:r w:rsidRPr="42987AF7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="5004E083" w:rsidRPr="42987AF7">
              <w:rPr>
                <w:rFonts w:ascii="Calibri" w:eastAsia="Calibri" w:hAnsi="Calibri" w:cs="Calibri"/>
                <w:color w:val="000000" w:themeColor="text1"/>
              </w:rPr>
              <w:t>ele pode alterar os itens do carrinho</w:t>
            </w:r>
            <w:r w:rsidR="49A22990" w:rsidRPr="20DAF703">
              <w:rPr>
                <w:rFonts w:ascii="Calibri" w:eastAsia="Calibri" w:hAnsi="Calibri" w:cs="Calibri"/>
                <w:color w:val="000000" w:themeColor="text1"/>
              </w:rPr>
              <w:t xml:space="preserve">, </w:t>
            </w:r>
            <w:r w:rsidR="49A22990" w:rsidRPr="45EB7BB8">
              <w:rPr>
                <w:rFonts w:ascii="Calibri" w:eastAsia="Calibri" w:hAnsi="Calibri" w:cs="Calibri"/>
                <w:color w:val="000000" w:themeColor="text1"/>
              </w:rPr>
              <w:t>como quantidade do mesmo produto</w:t>
            </w:r>
            <w:r w:rsidR="49A22990" w:rsidRPr="58175E29">
              <w:rPr>
                <w:rFonts w:ascii="Calibri" w:eastAsia="Calibri" w:hAnsi="Calibri" w:cs="Calibri"/>
                <w:color w:val="000000" w:themeColor="text1"/>
              </w:rPr>
              <w:t xml:space="preserve">, </w:t>
            </w:r>
            <w:r w:rsidR="49A22990" w:rsidRPr="66872A52">
              <w:rPr>
                <w:rFonts w:ascii="Calibri" w:eastAsia="Calibri" w:hAnsi="Calibri" w:cs="Calibri"/>
                <w:color w:val="000000" w:themeColor="text1"/>
              </w:rPr>
              <w:t xml:space="preserve">tamanho </w:t>
            </w:r>
            <w:r w:rsidR="49A22990" w:rsidRPr="64BE7DF7">
              <w:rPr>
                <w:rFonts w:ascii="Calibri" w:eastAsia="Calibri" w:hAnsi="Calibri" w:cs="Calibri"/>
                <w:color w:val="000000" w:themeColor="text1"/>
              </w:rPr>
              <w:t xml:space="preserve">das peças </w:t>
            </w:r>
            <w:r w:rsidR="49A22990" w:rsidRPr="4FD5FC95">
              <w:rPr>
                <w:rFonts w:ascii="Calibri" w:eastAsia="Calibri" w:hAnsi="Calibri" w:cs="Calibri"/>
                <w:color w:val="000000" w:themeColor="text1"/>
              </w:rPr>
              <w:t xml:space="preserve">e </w:t>
            </w:r>
            <w:r w:rsidR="49A22990" w:rsidRPr="03170D63">
              <w:rPr>
                <w:rFonts w:ascii="Calibri" w:eastAsia="Calibri" w:hAnsi="Calibri" w:cs="Calibri"/>
                <w:color w:val="000000" w:themeColor="text1"/>
              </w:rPr>
              <w:t xml:space="preserve">retirar produtos não </w:t>
            </w:r>
            <w:r w:rsidR="49A22990" w:rsidRPr="45388BC8">
              <w:rPr>
                <w:rFonts w:ascii="Calibri" w:eastAsia="Calibri" w:hAnsi="Calibri" w:cs="Calibri"/>
                <w:color w:val="000000" w:themeColor="text1"/>
              </w:rPr>
              <w:t>mais desejados.</w:t>
            </w:r>
          </w:p>
        </w:tc>
      </w:tr>
      <w:tr w:rsidR="00F30029" w:rsidRPr="001137C6" w14:paraId="005AEC88" w14:textId="77777777" w:rsidTr="004E002F">
        <w:tc>
          <w:tcPr>
            <w:tcW w:w="1276" w:type="dxa"/>
          </w:tcPr>
          <w:p w14:paraId="3E6BFE2A" w14:textId="77777777" w:rsidR="00F30029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0025644" w14:textId="77777777" w:rsidR="00F30029" w:rsidRPr="004F21EF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083" w:type="dxa"/>
          </w:tcPr>
          <w:p w14:paraId="04B453B6" w14:textId="42A258DF" w:rsidR="00F30029" w:rsidRDefault="00F30029" w:rsidP="006937B1">
            <w:pPr>
              <w:spacing w:before="60" w:after="60"/>
              <w:ind w:left="168"/>
              <w:rPr>
                <w:rFonts w:ascii="Calibri" w:eastAsia="Calibri" w:hAnsi="Calibri" w:cs="Calibri"/>
                <w:color w:val="000000" w:themeColor="text1"/>
              </w:rPr>
            </w:pPr>
            <w:r w:rsidRPr="792694E9">
              <w:rPr>
                <w:b/>
                <w:bCs/>
              </w:rPr>
              <w:t>DADO</w:t>
            </w:r>
            <w:r>
              <w:t xml:space="preserve"> </w:t>
            </w:r>
            <w:r w:rsidRPr="792694E9">
              <w:rPr>
                <w:b/>
                <w:bCs/>
              </w:rPr>
              <w:t>QUE</w:t>
            </w:r>
            <w:r>
              <w:t>:</w:t>
            </w:r>
            <w:r w:rsidR="00048964">
              <w:t xml:space="preserve"> O cliente esteja logado</w:t>
            </w:r>
          </w:p>
          <w:p w14:paraId="2E41ACCA" w14:textId="08EA0762" w:rsidR="00F30029" w:rsidRPr="001137C6" w:rsidRDefault="00F3002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765BAB2D">
              <w:t xml:space="preserve">Adicionar produtos ao carrinho </w:t>
            </w:r>
            <w:r w:rsidR="72DBC42B">
              <w:t>que não estão mais em estoque</w:t>
            </w:r>
          </w:p>
          <w:p w14:paraId="26A0C2B9" w14:textId="4C2AA58C" w:rsidR="00F30029" w:rsidRPr="001137C6" w:rsidRDefault="00F30029" w:rsidP="006937B1">
            <w:pPr>
              <w:spacing w:before="60" w:after="60"/>
              <w:ind w:left="168"/>
            </w:pPr>
            <w:r w:rsidRPr="1C83696A">
              <w:rPr>
                <w:b/>
                <w:bCs/>
              </w:rPr>
              <w:t>ENTÃO</w:t>
            </w:r>
            <w:r>
              <w:t>:</w:t>
            </w:r>
            <w:r w:rsidR="7C4A7D5D">
              <w:t xml:space="preserve"> O cliente é incapaz de adicionar mais produtos do mesmo item ao carrinho</w:t>
            </w:r>
          </w:p>
        </w:tc>
      </w:tr>
    </w:tbl>
    <w:p w14:paraId="336550E2" w14:textId="77777777" w:rsidR="00F30029" w:rsidRDefault="00F30029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E659773" w14:textId="77777777" w:rsidR="00F30029" w:rsidRDefault="00F30029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6F05832F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2696B58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63E71CBB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C72CEB4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4348166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6C09BF68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71AE75D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670CD38C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4A5AACD8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58B7F8B6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57E5E0E9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267E0E4D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48C1C382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6D4BD0C2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2F90F1C9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03E9BF62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2A082165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4F59D7C" w14:textId="77777777" w:rsidR="00F30029" w:rsidRDefault="00F30029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3AB83D4" w14:textId="77777777" w:rsidR="001F1F64" w:rsidRDefault="001F1F64" w:rsidP="00FA629D">
      <w:pPr>
        <w:pStyle w:val="Ttulo1"/>
      </w:pPr>
    </w:p>
    <w:p w14:paraId="6180C566" w14:textId="77777777" w:rsidR="001D6E7E" w:rsidRDefault="001D6E7E" w:rsidP="001D6E7E"/>
    <w:p w14:paraId="58AF72C8" w14:textId="77777777" w:rsidR="001D6E7E" w:rsidRPr="001D6E7E" w:rsidRDefault="001D6E7E" w:rsidP="001D6E7E"/>
    <w:p w14:paraId="10B46963" w14:textId="34BBD5EA" w:rsidR="00FA629D" w:rsidRDefault="00FA629D" w:rsidP="00FA629D">
      <w:pPr>
        <w:pStyle w:val="Ttulo1"/>
      </w:pPr>
      <w:r>
        <w:t xml:space="preserve">ARTEFATO 6: </w:t>
      </w:r>
      <w:r w:rsidR="00723C3B">
        <w:t>Modelo Relacional</w:t>
      </w:r>
      <w:bookmarkEnd w:id="15"/>
    </w:p>
    <w:p w14:paraId="743BA78B" w14:textId="77777777" w:rsidR="00FA629D" w:rsidRDefault="00FA629D" w:rsidP="00FA629D"/>
    <w:p w14:paraId="670B52D0" w14:textId="45639C7F" w:rsidR="00851CA4" w:rsidRDefault="004E002F" w:rsidP="00FA629D">
      <w:r w:rsidRPr="004E002F">
        <w:rPr>
          <w:noProof/>
        </w:rPr>
        <w:lastRenderedPageBreak/>
        <w:drawing>
          <wp:inline distT="0" distB="0" distL="0" distR="0" wp14:anchorId="197780B7" wp14:editId="2D642A52">
            <wp:extent cx="8892540" cy="5019040"/>
            <wp:effectExtent l="0" t="0" r="3810" b="0"/>
            <wp:docPr id="1943366870" name="Imagem 1" descr="Uma imagem contendo Gráfico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3366870" name="Imagem 1" descr="Uma imagem contendo Gráfico&#10;&#10;O conteúdo gerado por IA pode estar incorreto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8892540" cy="5019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639AE3" w14:textId="77777777" w:rsidR="00851CA4" w:rsidRDefault="00851CA4" w:rsidP="00FA629D"/>
    <w:p w14:paraId="16DE0AE3" w14:textId="12D12EAB" w:rsidR="00851CA4" w:rsidRDefault="004E002F" w:rsidP="00FA629D">
      <w:r w:rsidRPr="004E002F">
        <w:rPr>
          <w:noProof/>
        </w:rPr>
        <w:drawing>
          <wp:inline distT="0" distB="0" distL="0" distR="0" wp14:anchorId="14E888A7" wp14:editId="6D756311">
            <wp:extent cx="8892540" cy="3917950"/>
            <wp:effectExtent l="0" t="0" r="3810" b="6350"/>
            <wp:docPr id="882541229" name="Imagem 10" descr="Mapa de cidade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2541229" name="Imagem 10" descr="Mapa de cidade&#10;&#10;O conteúdo gerado por IA pode estar incorreto.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2540" cy="3917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A64CA5" w14:textId="68440344" w:rsidR="00851CA4" w:rsidRDefault="00343ADA" w:rsidP="00FA629D">
      <w:r w:rsidRPr="00343ADA">
        <w:lastRenderedPageBreak/>
        <w:drawing>
          <wp:inline distT="0" distB="0" distL="0" distR="0" wp14:anchorId="143E254B" wp14:editId="2F295CB4">
            <wp:extent cx="2945765" cy="5400040"/>
            <wp:effectExtent l="0" t="0" r="6985" b="0"/>
            <wp:docPr id="1061161359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1161359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945765" cy="5400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63786A" w14:textId="0A0F4404" w:rsidR="00343ADA" w:rsidRDefault="00343ADA" w:rsidP="00FA629D">
      <w:r w:rsidRPr="00851CA4">
        <w:rPr>
          <w:noProof/>
        </w:rPr>
        <w:lastRenderedPageBreak/>
        <w:drawing>
          <wp:inline distT="0" distB="0" distL="0" distR="0" wp14:anchorId="06B10833" wp14:editId="50944F96">
            <wp:extent cx="8747760" cy="2080260"/>
            <wp:effectExtent l="0" t="0" r="0" b="0"/>
            <wp:docPr id="1161873851" name="Imagem 8" descr="Uma imagem contendo Texto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1873851" name="Imagem 8" descr="Uma imagem contendo Texto&#10;&#10;O conteúdo gerado por IA pode estar incorreto.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47760" cy="2080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6E6308" w14:textId="5F01304C" w:rsidR="00851CA4" w:rsidRDefault="00851CA4" w:rsidP="00FA629D"/>
    <w:p w14:paraId="01E481D0" w14:textId="68BC5EF4" w:rsidR="00FA629D" w:rsidRDefault="00FA629D" w:rsidP="0089163D">
      <w:pPr>
        <w:pStyle w:val="Legenda"/>
        <w:spacing w:before="120"/>
      </w:pPr>
      <w:bookmarkStart w:id="17" w:name="_Toc96267031"/>
      <w:bookmarkStart w:id="18" w:name="_Toc161760123"/>
      <w:r>
        <w:t xml:space="preserve">Figura </w:t>
      </w:r>
      <w:fldSimple w:instr=" SEQ Figura \* ARABIC ">
        <w:r w:rsidR="005F7AE4">
          <w:rPr>
            <w:noProof/>
          </w:rPr>
          <w:t>7</w:t>
        </w:r>
      </w:fldSimple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 w:rsidR="00723C3B">
        <w:t>Modelo Relacional</w:t>
      </w:r>
      <w:r>
        <w:t xml:space="preserve"> </w:t>
      </w:r>
      <w:r w:rsidR="00723C3B">
        <w:t>gerado por</w:t>
      </w:r>
      <w:r>
        <w:t xml:space="preserve"> engenharia reversa (MySQL Workbench).</w:t>
      </w:r>
      <w:bookmarkEnd w:id="17"/>
      <w:bookmarkEnd w:id="18"/>
    </w:p>
    <w:p w14:paraId="1A47CEC0" w14:textId="77777777" w:rsidR="00FA629D" w:rsidRDefault="00FA629D"/>
    <w:p w14:paraId="7A9E5E34" w14:textId="77777777" w:rsidR="00FA629D" w:rsidRDefault="00FA629D"/>
    <w:p w14:paraId="6C90E08F" w14:textId="50FF5289" w:rsidR="00FA629D" w:rsidRDefault="00FA629D" w:rsidP="00FA629D">
      <w:pPr>
        <w:pStyle w:val="Ttulo1"/>
      </w:pPr>
      <w:bookmarkStart w:id="19" w:name="_Toc158902410"/>
      <w:r>
        <w:t>ARTEFATO</w:t>
      </w:r>
      <w:r w:rsidR="004F0339">
        <w:t xml:space="preserve"> </w:t>
      </w:r>
      <w:r w:rsidR="0090282B">
        <w:t>7</w:t>
      </w:r>
      <w:r w:rsidR="004F0339">
        <w:t>:</w:t>
      </w:r>
      <w:r>
        <w:t xml:space="preserve"> Diagrama de Classes</w:t>
      </w:r>
      <w:bookmarkEnd w:id="19"/>
    </w:p>
    <w:p w14:paraId="4447498D" w14:textId="77777777" w:rsidR="00694EB1" w:rsidRDefault="00694EB1"/>
    <w:p w14:paraId="195BF4D0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 xml:space="preserve">O Diagrama de Classes da UML representa a estrutura e relações entre as classes de um produto de software orientado a objetos. </w:t>
      </w:r>
    </w:p>
    <w:p w14:paraId="7F145FF4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14:paraId="3C8DEED8" w14:textId="6D0986D9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Esta seção é opcional apenas se o produto de software for orientado a objetos. </w:t>
      </w:r>
    </w:p>
    <w:p w14:paraId="358C773A" w14:textId="47837BAE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A equipe deve combinar com a banca de professores todos os artefatos de especificação.</w:t>
      </w:r>
    </w:p>
    <w:p w14:paraId="68C6BD37" w14:textId="179937B6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lastRenderedPageBreak/>
        <w:t>A figura a seguir apresenta uma instância exemplo, como padrão para entrega.</w:t>
      </w: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7E636E" w14:paraId="315D3861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1E795FCF" w14:textId="77777777" w:rsidR="007E636E" w:rsidRDefault="007E636E" w:rsidP="004D72F9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7E636E" w14:paraId="1381C049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0D6A7233" w14:textId="77777777" w:rsidR="0089163D" w:rsidRDefault="0089163D" w:rsidP="007E636E">
            <w:pPr>
              <w:jc w:val="center"/>
              <w:rPr>
                <w:b/>
                <w:bCs/>
              </w:rPr>
            </w:pPr>
          </w:p>
          <w:p w14:paraId="21C8C2DA" w14:textId="77777777" w:rsidR="007E636E" w:rsidRDefault="007E636E" w:rsidP="007E636E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2FDC8065" wp14:editId="5F4DCC4D">
                  <wp:extent cx="4245567" cy="4921440"/>
                  <wp:effectExtent l="0" t="0" r="3175" b="0"/>
                  <wp:docPr id="50" name="Imagem 50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m 50" descr="Diagrama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9631" b="5955"/>
                          <a:stretch/>
                        </pic:blipFill>
                        <pic:spPr bwMode="auto">
                          <a:xfrm>
                            <a:off x="0" y="0"/>
                            <a:ext cx="4262053" cy="494055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noFill/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0EF9DB3" w14:textId="47ABB843" w:rsidR="0089163D" w:rsidRPr="004F0339" w:rsidRDefault="0089163D" w:rsidP="007E636E">
            <w:pPr>
              <w:jc w:val="center"/>
              <w:rPr>
                <w:b/>
                <w:bCs/>
              </w:rPr>
            </w:pPr>
          </w:p>
        </w:tc>
      </w:tr>
    </w:tbl>
    <w:p w14:paraId="1EDEBFC7" w14:textId="0F713D8C" w:rsidR="00197E9C" w:rsidRDefault="00197E9C" w:rsidP="007E636E">
      <w:pPr>
        <w:pStyle w:val="Legenda"/>
        <w:spacing w:before="120"/>
      </w:pPr>
      <w:bookmarkStart w:id="20" w:name="_Toc96277162"/>
      <w:bookmarkStart w:id="21" w:name="_Toc161760124"/>
      <w:r>
        <w:lastRenderedPageBreak/>
        <w:t xml:space="preserve">Figura </w:t>
      </w:r>
      <w:fldSimple w:instr=" SEQ Figura \* ARABIC ">
        <w:r w:rsidR="005F7AE4">
          <w:rPr>
            <w:noProof/>
          </w:rPr>
          <w:t>8</w:t>
        </w:r>
      </w:fldSimple>
      <w:r>
        <w:t xml:space="preserve"> </w:t>
      </w:r>
      <w:r w:rsidR="000628C4">
        <w:t>–</w:t>
      </w:r>
      <w:r>
        <w:t xml:space="preserve"> Exemplo</w:t>
      </w:r>
      <w:r w:rsidR="000628C4">
        <w:t>:</w:t>
      </w:r>
      <w:r>
        <w:t xml:space="preserve"> </w:t>
      </w:r>
      <w:r w:rsidR="000628C4">
        <w:t>D</w:t>
      </w:r>
      <w:r>
        <w:t xml:space="preserve">iagrama de </w:t>
      </w:r>
      <w:r w:rsidR="000628C4">
        <w:t>C</w:t>
      </w:r>
      <w:r>
        <w:t>lasses.</w:t>
      </w:r>
      <w:bookmarkEnd w:id="20"/>
      <w:bookmarkEnd w:id="21"/>
    </w:p>
    <w:p w14:paraId="4F753F37" w14:textId="77777777" w:rsidR="0090282B" w:rsidRPr="0090282B" w:rsidRDefault="0090282B" w:rsidP="0090282B">
      <w:pPr>
        <w:pStyle w:val="CorpodeTexto"/>
      </w:pPr>
    </w:p>
    <w:p w14:paraId="05754B9D" w14:textId="3846745B" w:rsidR="0090282B" w:rsidRDefault="0090282B" w:rsidP="0090282B">
      <w:pPr>
        <w:pStyle w:val="Ttulo1"/>
      </w:pPr>
      <w:bookmarkStart w:id="22" w:name="_Toc158902411"/>
      <w:r>
        <w:t xml:space="preserve">ARTEFATO 8: </w:t>
      </w:r>
      <w:r w:rsidR="00A11E09">
        <w:t>Diagrama de Atividades</w:t>
      </w:r>
      <w:bookmarkEnd w:id="22"/>
      <w:r>
        <w:t xml:space="preserve"> </w:t>
      </w:r>
    </w:p>
    <w:p w14:paraId="2D27027E" w14:textId="4C976D98" w:rsidR="00C253D8" w:rsidRDefault="00C253D8" w:rsidP="00C253D8"/>
    <w:p w14:paraId="6854478B" w14:textId="4D51BB75" w:rsidR="00C253D8" w:rsidRDefault="00A11E09" w:rsidP="00A11E09">
      <w:r w:rsidRPr="00A11E09">
        <w:rPr>
          <w:color w:val="00B0F0"/>
        </w:rPr>
        <w:t>Incluir D</w:t>
      </w:r>
      <w:r w:rsidR="00C253D8" w:rsidRPr="00A11E09">
        <w:rPr>
          <w:color w:val="00B0F0"/>
        </w:rPr>
        <w:t>iagrama de Atividades (da disciplina de Criação de Modelos Computacionais)</w:t>
      </w:r>
    </w:p>
    <w:p w14:paraId="61DCDF9A" w14:textId="77777777" w:rsidR="003602CF" w:rsidRDefault="003602CF" w:rsidP="003602CF">
      <w:pPr>
        <w:pStyle w:val="PargrafodaLista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C253D8" w14:paraId="79382557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172172A7" w14:textId="27E96F47" w:rsidR="00C253D8" w:rsidRDefault="00C253D8" w:rsidP="003602CF">
            <w:r w:rsidRPr="003602CF">
              <w:rPr>
                <w:b/>
                <w:bCs/>
              </w:rPr>
              <w:t xml:space="preserve">ARTEFATO </w:t>
            </w:r>
            <w:r w:rsidR="003602CF">
              <w:rPr>
                <w:b/>
                <w:bCs/>
              </w:rPr>
              <w:t>8.1</w:t>
            </w:r>
            <w:r w:rsidRPr="003602CF">
              <w:rPr>
                <w:b/>
                <w:bCs/>
              </w:rPr>
              <w:t xml:space="preserve">: </w:t>
            </w:r>
            <w:r>
              <w:t xml:space="preserve">Diagrama de </w:t>
            </w:r>
            <w:r w:rsidR="003602CF">
              <w:t>Atividades</w:t>
            </w:r>
          </w:p>
        </w:tc>
      </w:tr>
      <w:tr w:rsidR="00C253D8" w14:paraId="0371DD77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79FD6F0A" w14:textId="77777777" w:rsidR="00C253D8" w:rsidRDefault="00C253D8" w:rsidP="008005E5">
            <w:pPr>
              <w:jc w:val="center"/>
              <w:rPr>
                <w:b/>
                <w:bCs/>
              </w:rPr>
            </w:pPr>
          </w:p>
          <w:p w14:paraId="0A99DD54" w14:textId="76B508D0" w:rsidR="00C253D8" w:rsidRDefault="00024D58" w:rsidP="008005E5">
            <w:pPr>
              <w:jc w:val="center"/>
              <w:rPr>
                <w:b/>
                <w:bCs/>
              </w:rPr>
            </w:pPr>
            <w:r w:rsidRPr="00024D58">
              <w:rPr>
                <w:b/>
                <w:bCs/>
                <w:noProof/>
              </w:rPr>
              <w:lastRenderedPageBreak/>
              <w:drawing>
                <wp:inline distT="0" distB="0" distL="0" distR="0" wp14:anchorId="5CAE2FD8" wp14:editId="677C6024">
                  <wp:extent cx="4088118" cy="4015408"/>
                  <wp:effectExtent l="0" t="0" r="8255" b="4445"/>
                  <wp:docPr id="7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8">
                                    <a14:imgEffect>
                                      <a14:saturation sat="2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7185" cy="40243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BCC9B62" w14:textId="77777777" w:rsidR="00C253D8" w:rsidRPr="004F0339" w:rsidRDefault="00C253D8" w:rsidP="008005E5">
            <w:pPr>
              <w:jc w:val="center"/>
              <w:rPr>
                <w:b/>
                <w:bCs/>
              </w:rPr>
            </w:pPr>
          </w:p>
        </w:tc>
      </w:tr>
    </w:tbl>
    <w:p w14:paraId="4249D00F" w14:textId="6E11B480" w:rsidR="00C253D8" w:rsidRDefault="00C253D8" w:rsidP="00C253D8">
      <w:pPr>
        <w:pStyle w:val="Legenda"/>
        <w:spacing w:before="120"/>
      </w:pPr>
      <w:bookmarkStart w:id="23" w:name="_Toc161760125"/>
      <w:r>
        <w:lastRenderedPageBreak/>
        <w:t xml:space="preserve">Figura </w:t>
      </w:r>
      <w:fldSimple w:instr=" SEQ Figura \* ARABIC ">
        <w:r w:rsidR="005F7AE4">
          <w:rPr>
            <w:noProof/>
          </w:rPr>
          <w:t>9</w:t>
        </w:r>
      </w:fldSimple>
      <w:r>
        <w:t xml:space="preserve"> – Exemplo: Diagrama </w:t>
      </w:r>
      <w:r w:rsidR="003602CF">
        <w:t>de Atividades</w:t>
      </w:r>
      <w:r>
        <w:t>.</w:t>
      </w:r>
      <w:bookmarkEnd w:id="23"/>
    </w:p>
    <w:p w14:paraId="59A27029" w14:textId="77777777" w:rsidR="00A11E09" w:rsidRDefault="00A11E09" w:rsidP="006043D6">
      <w:pPr>
        <w:pStyle w:val="Ttulo1"/>
      </w:pPr>
    </w:p>
    <w:p w14:paraId="2147D090" w14:textId="77777777" w:rsidR="00A11E09" w:rsidRDefault="00A11E09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2CDBA37C" w14:textId="47B5B75A" w:rsidR="000677B2" w:rsidRDefault="006043D6" w:rsidP="006043D6">
      <w:pPr>
        <w:pStyle w:val="Ttulo1"/>
      </w:pPr>
      <w:bookmarkStart w:id="24" w:name="_Toc158902412"/>
      <w:r>
        <w:lastRenderedPageBreak/>
        <w:t>REFERÊNCIA BIBLIOGRÁFICAS</w:t>
      </w:r>
      <w:bookmarkEnd w:id="24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</w:t>
      </w:r>
      <w:proofErr w:type="spellStart"/>
      <w:r w:rsidRPr="00492EB3">
        <w:rPr>
          <w:b/>
          <w:bCs/>
        </w:rPr>
        <w:t>building</w:t>
      </w:r>
      <w:proofErr w:type="spellEnd"/>
      <w:r w:rsidRPr="00492EB3">
        <w:rPr>
          <w:b/>
          <w:bCs/>
        </w:rPr>
        <w:t xml:space="preserve">: concepção de um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efetivo</w:t>
      </w:r>
      <w:r>
        <w:t xml:space="preserve">. 2018. Disponível em: </w:t>
      </w:r>
      <w:hyperlink r:id="rId19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proofErr w:type="spellStart"/>
      <w:r w:rsidRPr="00726D7E">
        <w:rPr>
          <w:b/>
          <w:bCs/>
        </w:rPr>
        <w:t>PBB_Canvas</w:t>
      </w:r>
      <w:proofErr w:type="spellEnd"/>
      <w:r w:rsidRPr="00726D7E">
        <w:rPr>
          <w:b/>
          <w:bCs/>
        </w:rPr>
        <w:t xml:space="preserve"> </w:t>
      </w:r>
      <w:proofErr w:type="spellStart"/>
      <w:r w:rsidRPr="00726D7E">
        <w:rPr>
          <w:b/>
          <w:bCs/>
        </w:rPr>
        <w:t>Template</w:t>
      </w:r>
      <w:proofErr w:type="spellEnd"/>
      <w:r>
        <w:t xml:space="preserve">. </w:t>
      </w:r>
      <w:r w:rsidR="00726D7E">
        <w:t xml:space="preserve">2018. </w:t>
      </w:r>
      <w:r>
        <w:t xml:space="preserve">Disponível em: </w:t>
      </w:r>
      <w:hyperlink r:id="rId20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21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 w:rsidSect="00EA251E">
      <w:headerReference w:type="default" r:id="rId22"/>
      <w:footerReference w:type="default" r:id="rId23"/>
      <w:pgSz w:w="16838" w:h="11906" w:orient="landscape"/>
      <w:pgMar w:top="1701" w:right="1417" w:bottom="170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06400E" w14:textId="77777777" w:rsidR="00E72C59" w:rsidRDefault="00E72C59" w:rsidP="004E16B3">
      <w:pPr>
        <w:spacing w:after="0" w:line="240" w:lineRule="auto"/>
      </w:pPr>
      <w:r>
        <w:separator/>
      </w:r>
    </w:p>
  </w:endnote>
  <w:endnote w:type="continuationSeparator" w:id="0">
    <w:p w14:paraId="5F08E766" w14:textId="77777777" w:rsidR="00E72C59" w:rsidRDefault="00E72C59" w:rsidP="004E16B3">
      <w:pPr>
        <w:spacing w:after="0" w:line="240" w:lineRule="auto"/>
      </w:pPr>
      <w:r>
        <w:continuationSeparator/>
      </w:r>
    </w:p>
  </w:endnote>
  <w:endnote w:type="continuationNotice" w:id="1">
    <w:p w14:paraId="2CDBE644" w14:textId="77777777" w:rsidR="00E72C59" w:rsidRDefault="00E72C5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9888EB" w14:textId="3B9D0A91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r w:rsidR="00960ED8" w:rsidRPr="001C3091">
      <w:rPr>
        <w:color w:val="00B0F0"/>
      </w:rPr>
      <w:t>Nome do Produto de Software</w:t>
    </w:r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D17F71" w14:textId="77777777" w:rsidR="00E72C59" w:rsidRDefault="00E72C59" w:rsidP="004E16B3">
      <w:pPr>
        <w:spacing w:after="0" w:line="240" w:lineRule="auto"/>
      </w:pPr>
      <w:r>
        <w:separator/>
      </w:r>
    </w:p>
  </w:footnote>
  <w:footnote w:type="continuationSeparator" w:id="0">
    <w:p w14:paraId="7ABDCE65" w14:textId="77777777" w:rsidR="00E72C59" w:rsidRDefault="00E72C59" w:rsidP="004E16B3">
      <w:pPr>
        <w:spacing w:after="0" w:line="240" w:lineRule="auto"/>
      </w:pPr>
      <w:r>
        <w:continuationSeparator/>
      </w:r>
    </w:p>
  </w:footnote>
  <w:footnote w:type="continuationNotice" w:id="1">
    <w:p w14:paraId="52AD2514" w14:textId="77777777" w:rsidR="00E72C59" w:rsidRDefault="00E72C5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BD42D0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658D2900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A11E09">
            <w:rPr>
              <w:sz w:val="18"/>
              <w:szCs w:val="18"/>
            </w:rPr>
            <w:t>4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83820153">
    <w:abstractNumId w:val="13"/>
  </w:num>
  <w:num w:numId="2" w16cid:durableId="2078625988">
    <w:abstractNumId w:val="5"/>
  </w:num>
  <w:num w:numId="3" w16cid:durableId="808475758">
    <w:abstractNumId w:val="16"/>
  </w:num>
  <w:num w:numId="4" w16cid:durableId="904489272">
    <w:abstractNumId w:val="12"/>
  </w:num>
  <w:num w:numId="5" w16cid:durableId="1756046248">
    <w:abstractNumId w:val="9"/>
  </w:num>
  <w:num w:numId="6" w16cid:durableId="2090886969">
    <w:abstractNumId w:val="11"/>
  </w:num>
  <w:num w:numId="7" w16cid:durableId="2078816206">
    <w:abstractNumId w:val="3"/>
  </w:num>
  <w:num w:numId="8" w16cid:durableId="1028986548">
    <w:abstractNumId w:val="0"/>
  </w:num>
  <w:num w:numId="9" w16cid:durableId="12729333">
    <w:abstractNumId w:val="2"/>
  </w:num>
  <w:num w:numId="10" w16cid:durableId="952441920">
    <w:abstractNumId w:val="7"/>
  </w:num>
  <w:num w:numId="11" w16cid:durableId="1598713502">
    <w:abstractNumId w:val="11"/>
    <w:lvlOverride w:ilvl="0">
      <w:startOverride w:val="1"/>
    </w:lvlOverride>
  </w:num>
  <w:num w:numId="12" w16cid:durableId="813302205">
    <w:abstractNumId w:val="14"/>
  </w:num>
  <w:num w:numId="13" w16cid:durableId="47149074">
    <w:abstractNumId w:val="6"/>
  </w:num>
  <w:num w:numId="14" w16cid:durableId="1533415496">
    <w:abstractNumId w:val="8"/>
  </w:num>
  <w:num w:numId="15" w16cid:durableId="356273095">
    <w:abstractNumId w:val="10"/>
  </w:num>
  <w:num w:numId="16" w16cid:durableId="63570639">
    <w:abstractNumId w:val="15"/>
  </w:num>
  <w:num w:numId="17" w16cid:durableId="373577827">
    <w:abstractNumId w:val="4"/>
  </w:num>
  <w:num w:numId="18" w16cid:durableId="6843305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1E0E"/>
    <w:rsid w:val="000027C1"/>
    <w:rsid w:val="00003436"/>
    <w:rsid w:val="000049B5"/>
    <w:rsid w:val="00005993"/>
    <w:rsid w:val="000067C2"/>
    <w:rsid w:val="00011622"/>
    <w:rsid w:val="00012D2F"/>
    <w:rsid w:val="00015240"/>
    <w:rsid w:val="0001665C"/>
    <w:rsid w:val="00016C1E"/>
    <w:rsid w:val="00017559"/>
    <w:rsid w:val="000212D0"/>
    <w:rsid w:val="00022F8E"/>
    <w:rsid w:val="000249C8"/>
    <w:rsid w:val="00024D58"/>
    <w:rsid w:val="000256BF"/>
    <w:rsid w:val="000270A2"/>
    <w:rsid w:val="00031ACA"/>
    <w:rsid w:val="000331F7"/>
    <w:rsid w:val="00035FB0"/>
    <w:rsid w:val="000365E6"/>
    <w:rsid w:val="00042E8A"/>
    <w:rsid w:val="00043C90"/>
    <w:rsid w:val="00046419"/>
    <w:rsid w:val="00047BB3"/>
    <w:rsid w:val="00048964"/>
    <w:rsid w:val="00050B6B"/>
    <w:rsid w:val="000524BC"/>
    <w:rsid w:val="000528F3"/>
    <w:rsid w:val="00054D4D"/>
    <w:rsid w:val="00057A82"/>
    <w:rsid w:val="00060634"/>
    <w:rsid w:val="00062313"/>
    <w:rsid w:val="000628C4"/>
    <w:rsid w:val="00063E75"/>
    <w:rsid w:val="00066B23"/>
    <w:rsid w:val="000677B2"/>
    <w:rsid w:val="00071A4C"/>
    <w:rsid w:val="00074377"/>
    <w:rsid w:val="000751F6"/>
    <w:rsid w:val="00075420"/>
    <w:rsid w:val="0007548F"/>
    <w:rsid w:val="00075DBD"/>
    <w:rsid w:val="000769BD"/>
    <w:rsid w:val="00077C9E"/>
    <w:rsid w:val="00080C6D"/>
    <w:rsid w:val="0008510E"/>
    <w:rsid w:val="00086636"/>
    <w:rsid w:val="00086D77"/>
    <w:rsid w:val="000901E5"/>
    <w:rsid w:val="00090F1A"/>
    <w:rsid w:val="00091F2A"/>
    <w:rsid w:val="000932F6"/>
    <w:rsid w:val="000933CB"/>
    <w:rsid w:val="0009553B"/>
    <w:rsid w:val="0009604C"/>
    <w:rsid w:val="00096665"/>
    <w:rsid w:val="00096F9A"/>
    <w:rsid w:val="00097E6B"/>
    <w:rsid w:val="000A0692"/>
    <w:rsid w:val="000A0B62"/>
    <w:rsid w:val="000A3C6E"/>
    <w:rsid w:val="000A3E76"/>
    <w:rsid w:val="000A4924"/>
    <w:rsid w:val="000A4E28"/>
    <w:rsid w:val="000A5025"/>
    <w:rsid w:val="000A5C41"/>
    <w:rsid w:val="000B0605"/>
    <w:rsid w:val="000B1CB3"/>
    <w:rsid w:val="000B45BC"/>
    <w:rsid w:val="000B4C88"/>
    <w:rsid w:val="000B5F21"/>
    <w:rsid w:val="000B68F2"/>
    <w:rsid w:val="000C0162"/>
    <w:rsid w:val="000C0F34"/>
    <w:rsid w:val="000C174D"/>
    <w:rsid w:val="000C1B68"/>
    <w:rsid w:val="000C2135"/>
    <w:rsid w:val="000C428F"/>
    <w:rsid w:val="000C4523"/>
    <w:rsid w:val="000C51A3"/>
    <w:rsid w:val="000C5201"/>
    <w:rsid w:val="000C566E"/>
    <w:rsid w:val="000C6C18"/>
    <w:rsid w:val="000C6D6B"/>
    <w:rsid w:val="000D1D13"/>
    <w:rsid w:val="000D1F96"/>
    <w:rsid w:val="000D2A6C"/>
    <w:rsid w:val="000D5057"/>
    <w:rsid w:val="000D7BF4"/>
    <w:rsid w:val="000E092A"/>
    <w:rsid w:val="000E1564"/>
    <w:rsid w:val="000E1ECD"/>
    <w:rsid w:val="000E5D48"/>
    <w:rsid w:val="000E72E3"/>
    <w:rsid w:val="000F2C3B"/>
    <w:rsid w:val="000F5123"/>
    <w:rsid w:val="000F74BA"/>
    <w:rsid w:val="000F79E6"/>
    <w:rsid w:val="000F7E40"/>
    <w:rsid w:val="00101418"/>
    <w:rsid w:val="00101C13"/>
    <w:rsid w:val="00102509"/>
    <w:rsid w:val="00103BA7"/>
    <w:rsid w:val="00103E40"/>
    <w:rsid w:val="00104C50"/>
    <w:rsid w:val="00105FED"/>
    <w:rsid w:val="0010633A"/>
    <w:rsid w:val="0010663D"/>
    <w:rsid w:val="001071F9"/>
    <w:rsid w:val="00107DCE"/>
    <w:rsid w:val="00113137"/>
    <w:rsid w:val="00117DAE"/>
    <w:rsid w:val="00120778"/>
    <w:rsid w:val="00120E89"/>
    <w:rsid w:val="0012207E"/>
    <w:rsid w:val="0012254E"/>
    <w:rsid w:val="00122944"/>
    <w:rsid w:val="0012339B"/>
    <w:rsid w:val="00123AB0"/>
    <w:rsid w:val="00123CC9"/>
    <w:rsid w:val="00126DD9"/>
    <w:rsid w:val="00130C93"/>
    <w:rsid w:val="00131185"/>
    <w:rsid w:val="00131D1A"/>
    <w:rsid w:val="00133387"/>
    <w:rsid w:val="00135B94"/>
    <w:rsid w:val="00135CD5"/>
    <w:rsid w:val="00135DEC"/>
    <w:rsid w:val="001367D7"/>
    <w:rsid w:val="00137E2D"/>
    <w:rsid w:val="00143472"/>
    <w:rsid w:val="001444C2"/>
    <w:rsid w:val="0015323E"/>
    <w:rsid w:val="0016095C"/>
    <w:rsid w:val="00161177"/>
    <w:rsid w:val="0016231B"/>
    <w:rsid w:val="00162D1F"/>
    <w:rsid w:val="00162EC1"/>
    <w:rsid w:val="00162EF3"/>
    <w:rsid w:val="001634EC"/>
    <w:rsid w:val="00164EF0"/>
    <w:rsid w:val="00165C71"/>
    <w:rsid w:val="00166D95"/>
    <w:rsid w:val="001700DD"/>
    <w:rsid w:val="0017048B"/>
    <w:rsid w:val="00170F64"/>
    <w:rsid w:val="0017123A"/>
    <w:rsid w:val="001761A4"/>
    <w:rsid w:val="0017625C"/>
    <w:rsid w:val="0017785D"/>
    <w:rsid w:val="00177FA5"/>
    <w:rsid w:val="0018125B"/>
    <w:rsid w:val="00184B3C"/>
    <w:rsid w:val="0018633D"/>
    <w:rsid w:val="0019028F"/>
    <w:rsid w:val="0019043B"/>
    <w:rsid w:val="00190DAE"/>
    <w:rsid w:val="00192786"/>
    <w:rsid w:val="00193D3F"/>
    <w:rsid w:val="00194DB5"/>
    <w:rsid w:val="00196B20"/>
    <w:rsid w:val="00197E9C"/>
    <w:rsid w:val="001A1160"/>
    <w:rsid w:val="001A1807"/>
    <w:rsid w:val="001A1CBA"/>
    <w:rsid w:val="001A3DFA"/>
    <w:rsid w:val="001A4B24"/>
    <w:rsid w:val="001A5DF8"/>
    <w:rsid w:val="001B059E"/>
    <w:rsid w:val="001B0A7D"/>
    <w:rsid w:val="001B24C1"/>
    <w:rsid w:val="001B27EF"/>
    <w:rsid w:val="001B49D2"/>
    <w:rsid w:val="001B5C6C"/>
    <w:rsid w:val="001B6674"/>
    <w:rsid w:val="001C01D5"/>
    <w:rsid w:val="001C05A9"/>
    <w:rsid w:val="001C14FB"/>
    <w:rsid w:val="001C1860"/>
    <w:rsid w:val="001C1A49"/>
    <w:rsid w:val="001C3091"/>
    <w:rsid w:val="001C64AA"/>
    <w:rsid w:val="001C6E6D"/>
    <w:rsid w:val="001C702C"/>
    <w:rsid w:val="001C70EF"/>
    <w:rsid w:val="001D1B3D"/>
    <w:rsid w:val="001D1FBA"/>
    <w:rsid w:val="001D69D2"/>
    <w:rsid w:val="001D6E7E"/>
    <w:rsid w:val="001D74AF"/>
    <w:rsid w:val="001E2DB4"/>
    <w:rsid w:val="001E31EC"/>
    <w:rsid w:val="001E40B6"/>
    <w:rsid w:val="001E5652"/>
    <w:rsid w:val="001F0832"/>
    <w:rsid w:val="001F1F64"/>
    <w:rsid w:val="001F27B6"/>
    <w:rsid w:val="001F2F0E"/>
    <w:rsid w:val="001F3C81"/>
    <w:rsid w:val="001F3FEC"/>
    <w:rsid w:val="001F4064"/>
    <w:rsid w:val="001F5208"/>
    <w:rsid w:val="001F6D2E"/>
    <w:rsid w:val="00200A6C"/>
    <w:rsid w:val="00201693"/>
    <w:rsid w:val="002060CD"/>
    <w:rsid w:val="00210243"/>
    <w:rsid w:val="00210B29"/>
    <w:rsid w:val="002134C5"/>
    <w:rsid w:val="00213BB5"/>
    <w:rsid w:val="0021507A"/>
    <w:rsid w:val="00217038"/>
    <w:rsid w:val="002170FD"/>
    <w:rsid w:val="0021748F"/>
    <w:rsid w:val="00220A6B"/>
    <w:rsid w:val="00220C71"/>
    <w:rsid w:val="00220DE7"/>
    <w:rsid w:val="00223421"/>
    <w:rsid w:val="0022342A"/>
    <w:rsid w:val="0022561C"/>
    <w:rsid w:val="0022650A"/>
    <w:rsid w:val="00233CD7"/>
    <w:rsid w:val="00234A16"/>
    <w:rsid w:val="00234AAF"/>
    <w:rsid w:val="00234E6D"/>
    <w:rsid w:val="00235794"/>
    <w:rsid w:val="00236B3D"/>
    <w:rsid w:val="00240144"/>
    <w:rsid w:val="0024055C"/>
    <w:rsid w:val="0024515C"/>
    <w:rsid w:val="00250597"/>
    <w:rsid w:val="0025182A"/>
    <w:rsid w:val="00252EAD"/>
    <w:rsid w:val="00254551"/>
    <w:rsid w:val="00254F4E"/>
    <w:rsid w:val="00260C5B"/>
    <w:rsid w:val="0026105D"/>
    <w:rsid w:val="00264FE7"/>
    <w:rsid w:val="002655C9"/>
    <w:rsid w:val="00266EA4"/>
    <w:rsid w:val="00267A72"/>
    <w:rsid w:val="002705B2"/>
    <w:rsid w:val="00270D54"/>
    <w:rsid w:val="0027184D"/>
    <w:rsid w:val="00273CDD"/>
    <w:rsid w:val="00274A71"/>
    <w:rsid w:val="00276545"/>
    <w:rsid w:val="00280652"/>
    <w:rsid w:val="002848DE"/>
    <w:rsid w:val="00285F4D"/>
    <w:rsid w:val="002863C6"/>
    <w:rsid w:val="00287F6C"/>
    <w:rsid w:val="0029031F"/>
    <w:rsid w:val="00291820"/>
    <w:rsid w:val="0029427A"/>
    <w:rsid w:val="00295EF0"/>
    <w:rsid w:val="0029738A"/>
    <w:rsid w:val="002A0FC2"/>
    <w:rsid w:val="002A3A85"/>
    <w:rsid w:val="002A67F7"/>
    <w:rsid w:val="002B116E"/>
    <w:rsid w:val="002B49C5"/>
    <w:rsid w:val="002B7F8F"/>
    <w:rsid w:val="002C274D"/>
    <w:rsid w:val="002C5C6C"/>
    <w:rsid w:val="002C645B"/>
    <w:rsid w:val="002D44A1"/>
    <w:rsid w:val="002D49A9"/>
    <w:rsid w:val="002D4ACF"/>
    <w:rsid w:val="002D4C76"/>
    <w:rsid w:val="002D5192"/>
    <w:rsid w:val="002D5245"/>
    <w:rsid w:val="002D5C85"/>
    <w:rsid w:val="002D7BBF"/>
    <w:rsid w:val="002E2B9B"/>
    <w:rsid w:val="002E2FB0"/>
    <w:rsid w:val="002E404E"/>
    <w:rsid w:val="002E7626"/>
    <w:rsid w:val="002F13AA"/>
    <w:rsid w:val="002F7CBF"/>
    <w:rsid w:val="00300DB5"/>
    <w:rsid w:val="00300E03"/>
    <w:rsid w:val="00301300"/>
    <w:rsid w:val="003028B6"/>
    <w:rsid w:val="00303EAD"/>
    <w:rsid w:val="00305828"/>
    <w:rsid w:val="00313325"/>
    <w:rsid w:val="0031411D"/>
    <w:rsid w:val="0031440D"/>
    <w:rsid w:val="0031687D"/>
    <w:rsid w:val="003231E5"/>
    <w:rsid w:val="003243F0"/>
    <w:rsid w:val="00326025"/>
    <w:rsid w:val="00331792"/>
    <w:rsid w:val="00332014"/>
    <w:rsid w:val="00332C06"/>
    <w:rsid w:val="00336A75"/>
    <w:rsid w:val="00343ADA"/>
    <w:rsid w:val="0034407E"/>
    <w:rsid w:val="0034451F"/>
    <w:rsid w:val="00352150"/>
    <w:rsid w:val="00353046"/>
    <w:rsid w:val="00353155"/>
    <w:rsid w:val="0035434A"/>
    <w:rsid w:val="003547E6"/>
    <w:rsid w:val="0035758C"/>
    <w:rsid w:val="00357D30"/>
    <w:rsid w:val="0036017D"/>
    <w:rsid w:val="003602CF"/>
    <w:rsid w:val="0036070D"/>
    <w:rsid w:val="0036141A"/>
    <w:rsid w:val="003748A0"/>
    <w:rsid w:val="003820D2"/>
    <w:rsid w:val="00384DB1"/>
    <w:rsid w:val="00385CD8"/>
    <w:rsid w:val="0038653B"/>
    <w:rsid w:val="00387647"/>
    <w:rsid w:val="003925B3"/>
    <w:rsid w:val="00393DD1"/>
    <w:rsid w:val="0039540C"/>
    <w:rsid w:val="003975C7"/>
    <w:rsid w:val="003A0B20"/>
    <w:rsid w:val="003A1FE1"/>
    <w:rsid w:val="003A38BB"/>
    <w:rsid w:val="003A43A3"/>
    <w:rsid w:val="003A4DD3"/>
    <w:rsid w:val="003A542D"/>
    <w:rsid w:val="003A54A0"/>
    <w:rsid w:val="003A680A"/>
    <w:rsid w:val="003B1F8B"/>
    <w:rsid w:val="003B230E"/>
    <w:rsid w:val="003B5613"/>
    <w:rsid w:val="003B6343"/>
    <w:rsid w:val="003C09D1"/>
    <w:rsid w:val="003D5A6D"/>
    <w:rsid w:val="003D5D1C"/>
    <w:rsid w:val="003E1998"/>
    <w:rsid w:val="003E25BE"/>
    <w:rsid w:val="003E6A77"/>
    <w:rsid w:val="003E7000"/>
    <w:rsid w:val="003F12BE"/>
    <w:rsid w:val="003F24E7"/>
    <w:rsid w:val="003F565D"/>
    <w:rsid w:val="003F5FD5"/>
    <w:rsid w:val="003F68BD"/>
    <w:rsid w:val="003F712A"/>
    <w:rsid w:val="003F7F9A"/>
    <w:rsid w:val="0040086B"/>
    <w:rsid w:val="00400A52"/>
    <w:rsid w:val="004019EF"/>
    <w:rsid w:val="004070BE"/>
    <w:rsid w:val="004076D8"/>
    <w:rsid w:val="00410D2E"/>
    <w:rsid w:val="0041440C"/>
    <w:rsid w:val="00416310"/>
    <w:rsid w:val="00420905"/>
    <w:rsid w:val="004238BD"/>
    <w:rsid w:val="00423ABE"/>
    <w:rsid w:val="00423FBA"/>
    <w:rsid w:val="00424FE2"/>
    <w:rsid w:val="00425C12"/>
    <w:rsid w:val="00426F0D"/>
    <w:rsid w:val="0043069E"/>
    <w:rsid w:val="00433DB1"/>
    <w:rsid w:val="0043409E"/>
    <w:rsid w:val="004350ED"/>
    <w:rsid w:val="00435A87"/>
    <w:rsid w:val="004363D0"/>
    <w:rsid w:val="0044029A"/>
    <w:rsid w:val="00443D4B"/>
    <w:rsid w:val="0044407B"/>
    <w:rsid w:val="00444378"/>
    <w:rsid w:val="00445B00"/>
    <w:rsid w:val="004472E3"/>
    <w:rsid w:val="00455551"/>
    <w:rsid w:val="00456F7F"/>
    <w:rsid w:val="00462A40"/>
    <w:rsid w:val="00463049"/>
    <w:rsid w:val="00463529"/>
    <w:rsid w:val="00465E48"/>
    <w:rsid w:val="00472784"/>
    <w:rsid w:val="00473664"/>
    <w:rsid w:val="00474BA2"/>
    <w:rsid w:val="004768F0"/>
    <w:rsid w:val="0048302D"/>
    <w:rsid w:val="00486B2D"/>
    <w:rsid w:val="00486E82"/>
    <w:rsid w:val="00491280"/>
    <w:rsid w:val="00492EB3"/>
    <w:rsid w:val="00494AFB"/>
    <w:rsid w:val="004A13B1"/>
    <w:rsid w:val="004A1944"/>
    <w:rsid w:val="004A1AF6"/>
    <w:rsid w:val="004A3198"/>
    <w:rsid w:val="004A38A6"/>
    <w:rsid w:val="004A5025"/>
    <w:rsid w:val="004B0DE3"/>
    <w:rsid w:val="004B0FAF"/>
    <w:rsid w:val="004B246F"/>
    <w:rsid w:val="004B2AD9"/>
    <w:rsid w:val="004B4322"/>
    <w:rsid w:val="004B4444"/>
    <w:rsid w:val="004B4AC9"/>
    <w:rsid w:val="004B508F"/>
    <w:rsid w:val="004B50CF"/>
    <w:rsid w:val="004B6B0B"/>
    <w:rsid w:val="004C062D"/>
    <w:rsid w:val="004C3502"/>
    <w:rsid w:val="004C54CB"/>
    <w:rsid w:val="004C7304"/>
    <w:rsid w:val="004D2EBC"/>
    <w:rsid w:val="004E002F"/>
    <w:rsid w:val="004E16B3"/>
    <w:rsid w:val="004E2E2C"/>
    <w:rsid w:val="004E7EF1"/>
    <w:rsid w:val="004F0339"/>
    <w:rsid w:val="004F0A94"/>
    <w:rsid w:val="004F7EF6"/>
    <w:rsid w:val="00501B45"/>
    <w:rsid w:val="0050333E"/>
    <w:rsid w:val="005037CE"/>
    <w:rsid w:val="00507445"/>
    <w:rsid w:val="005112D1"/>
    <w:rsid w:val="005125A1"/>
    <w:rsid w:val="00514CFA"/>
    <w:rsid w:val="0051517D"/>
    <w:rsid w:val="00516769"/>
    <w:rsid w:val="005173C2"/>
    <w:rsid w:val="00517DFA"/>
    <w:rsid w:val="00523AC3"/>
    <w:rsid w:val="005244FE"/>
    <w:rsid w:val="00524CB2"/>
    <w:rsid w:val="0052602A"/>
    <w:rsid w:val="00527E51"/>
    <w:rsid w:val="00531060"/>
    <w:rsid w:val="00534E22"/>
    <w:rsid w:val="005355E1"/>
    <w:rsid w:val="0053560A"/>
    <w:rsid w:val="00536AF0"/>
    <w:rsid w:val="00540AD9"/>
    <w:rsid w:val="005422F8"/>
    <w:rsid w:val="00544C10"/>
    <w:rsid w:val="00547CF3"/>
    <w:rsid w:val="00552319"/>
    <w:rsid w:val="00553A08"/>
    <w:rsid w:val="005558CF"/>
    <w:rsid w:val="005606B9"/>
    <w:rsid w:val="00560C20"/>
    <w:rsid w:val="00561CCF"/>
    <w:rsid w:val="00562D27"/>
    <w:rsid w:val="0056498F"/>
    <w:rsid w:val="00570758"/>
    <w:rsid w:val="00573274"/>
    <w:rsid w:val="00575BB4"/>
    <w:rsid w:val="00576E82"/>
    <w:rsid w:val="0057722B"/>
    <w:rsid w:val="00581DD7"/>
    <w:rsid w:val="005821EE"/>
    <w:rsid w:val="00583710"/>
    <w:rsid w:val="0058523A"/>
    <w:rsid w:val="00587CAD"/>
    <w:rsid w:val="00596916"/>
    <w:rsid w:val="005973FB"/>
    <w:rsid w:val="00597B75"/>
    <w:rsid w:val="00597D0B"/>
    <w:rsid w:val="005A0BE0"/>
    <w:rsid w:val="005A1A89"/>
    <w:rsid w:val="005A45E3"/>
    <w:rsid w:val="005A5F05"/>
    <w:rsid w:val="005A64E6"/>
    <w:rsid w:val="005A7445"/>
    <w:rsid w:val="005B020A"/>
    <w:rsid w:val="005B22A9"/>
    <w:rsid w:val="005B3C1C"/>
    <w:rsid w:val="005B4C2C"/>
    <w:rsid w:val="005C35AE"/>
    <w:rsid w:val="005C53D7"/>
    <w:rsid w:val="005C672B"/>
    <w:rsid w:val="005C7708"/>
    <w:rsid w:val="005D1A23"/>
    <w:rsid w:val="005D329A"/>
    <w:rsid w:val="005D794A"/>
    <w:rsid w:val="005D7D71"/>
    <w:rsid w:val="005E1B46"/>
    <w:rsid w:val="005E1CDB"/>
    <w:rsid w:val="005E3DCA"/>
    <w:rsid w:val="005E74B1"/>
    <w:rsid w:val="005E7FA0"/>
    <w:rsid w:val="005F0039"/>
    <w:rsid w:val="005F1C99"/>
    <w:rsid w:val="005F31B9"/>
    <w:rsid w:val="005F5914"/>
    <w:rsid w:val="005F5DA5"/>
    <w:rsid w:val="005F5E1F"/>
    <w:rsid w:val="005F613E"/>
    <w:rsid w:val="005F6602"/>
    <w:rsid w:val="005F7AE4"/>
    <w:rsid w:val="006001A0"/>
    <w:rsid w:val="00600834"/>
    <w:rsid w:val="00601777"/>
    <w:rsid w:val="006019C0"/>
    <w:rsid w:val="006043D6"/>
    <w:rsid w:val="00604495"/>
    <w:rsid w:val="0060650C"/>
    <w:rsid w:val="006074FB"/>
    <w:rsid w:val="0061072D"/>
    <w:rsid w:val="006115FD"/>
    <w:rsid w:val="00614BEB"/>
    <w:rsid w:val="0061551E"/>
    <w:rsid w:val="00617507"/>
    <w:rsid w:val="006177D1"/>
    <w:rsid w:val="00621AD0"/>
    <w:rsid w:val="0062300D"/>
    <w:rsid w:val="00623B91"/>
    <w:rsid w:val="00624CA5"/>
    <w:rsid w:val="0062565D"/>
    <w:rsid w:val="00626002"/>
    <w:rsid w:val="00626F54"/>
    <w:rsid w:val="00630F23"/>
    <w:rsid w:val="00631A5A"/>
    <w:rsid w:val="006336B0"/>
    <w:rsid w:val="0063463C"/>
    <w:rsid w:val="00635879"/>
    <w:rsid w:val="0063607B"/>
    <w:rsid w:val="00636A9D"/>
    <w:rsid w:val="00640C5A"/>
    <w:rsid w:val="00640FA3"/>
    <w:rsid w:val="00642728"/>
    <w:rsid w:val="00642885"/>
    <w:rsid w:val="006431B1"/>
    <w:rsid w:val="00643D11"/>
    <w:rsid w:val="006516A8"/>
    <w:rsid w:val="00652592"/>
    <w:rsid w:val="00654416"/>
    <w:rsid w:val="006566C8"/>
    <w:rsid w:val="006572D4"/>
    <w:rsid w:val="00657790"/>
    <w:rsid w:val="006624DB"/>
    <w:rsid w:val="006677EB"/>
    <w:rsid w:val="00667A7A"/>
    <w:rsid w:val="00667B32"/>
    <w:rsid w:val="00667C41"/>
    <w:rsid w:val="00667F07"/>
    <w:rsid w:val="006714CF"/>
    <w:rsid w:val="006725E4"/>
    <w:rsid w:val="00673DCD"/>
    <w:rsid w:val="006744B9"/>
    <w:rsid w:val="0067539A"/>
    <w:rsid w:val="00675A24"/>
    <w:rsid w:val="00675D0C"/>
    <w:rsid w:val="0067642D"/>
    <w:rsid w:val="0068056C"/>
    <w:rsid w:val="006817AA"/>
    <w:rsid w:val="006824B0"/>
    <w:rsid w:val="00682F27"/>
    <w:rsid w:val="00683337"/>
    <w:rsid w:val="00684AEB"/>
    <w:rsid w:val="006854F1"/>
    <w:rsid w:val="00687B41"/>
    <w:rsid w:val="006937A5"/>
    <w:rsid w:val="00694EB1"/>
    <w:rsid w:val="00695F55"/>
    <w:rsid w:val="006A221D"/>
    <w:rsid w:val="006A3101"/>
    <w:rsid w:val="006A4A2A"/>
    <w:rsid w:val="006A4FD5"/>
    <w:rsid w:val="006A5725"/>
    <w:rsid w:val="006A7818"/>
    <w:rsid w:val="006B5EA0"/>
    <w:rsid w:val="006B62CF"/>
    <w:rsid w:val="006C31C4"/>
    <w:rsid w:val="006C4945"/>
    <w:rsid w:val="006C574D"/>
    <w:rsid w:val="006C6790"/>
    <w:rsid w:val="006C6B39"/>
    <w:rsid w:val="006C7020"/>
    <w:rsid w:val="006C7D5C"/>
    <w:rsid w:val="006D190A"/>
    <w:rsid w:val="006D217D"/>
    <w:rsid w:val="006D78E7"/>
    <w:rsid w:val="006E04E7"/>
    <w:rsid w:val="006E35A9"/>
    <w:rsid w:val="006E414F"/>
    <w:rsid w:val="006E52CB"/>
    <w:rsid w:val="006E71F8"/>
    <w:rsid w:val="006E7BC3"/>
    <w:rsid w:val="006F1296"/>
    <w:rsid w:val="006F3BE0"/>
    <w:rsid w:val="006F420B"/>
    <w:rsid w:val="006F438F"/>
    <w:rsid w:val="006F4CFA"/>
    <w:rsid w:val="006F5C6B"/>
    <w:rsid w:val="006F5E4C"/>
    <w:rsid w:val="006F6957"/>
    <w:rsid w:val="00701451"/>
    <w:rsid w:val="00703786"/>
    <w:rsid w:val="00705A6B"/>
    <w:rsid w:val="00710F3C"/>
    <w:rsid w:val="007134DC"/>
    <w:rsid w:val="007139CD"/>
    <w:rsid w:val="00714DB9"/>
    <w:rsid w:val="00715C27"/>
    <w:rsid w:val="00715FDD"/>
    <w:rsid w:val="00716179"/>
    <w:rsid w:val="0071674B"/>
    <w:rsid w:val="00716A03"/>
    <w:rsid w:val="00716BC7"/>
    <w:rsid w:val="007179DB"/>
    <w:rsid w:val="00717D18"/>
    <w:rsid w:val="007210C7"/>
    <w:rsid w:val="0072147B"/>
    <w:rsid w:val="00723C3B"/>
    <w:rsid w:val="007253B8"/>
    <w:rsid w:val="007253D6"/>
    <w:rsid w:val="0072622B"/>
    <w:rsid w:val="007262FD"/>
    <w:rsid w:val="00726D7E"/>
    <w:rsid w:val="00727A93"/>
    <w:rsid w:val="00730AB7"/>
    <w:rsid w:val="0073280A"/>
    <w:rsid w:val="00735040"/>
    <w:rsid w:val="00735AA1"/>
    <w:rsid w:val="00737374"/>
    <w:rsid w:val="00742E2A"/>
    <w:rsid w:val="00745783"/>
    <w:rsid w:val="00745C7F"/>
    <w:rsid w:val="00745E31"/>
    <w:rsid w:val="00747F67"/>
    <w:rsid w:val="00750636"/>
    <w:rsid w:val="007535AF"/>
    <w:rsid w:val="00754B69"/>
    <w:rsid w:val="00757EDD"/>
    <w:rsid w:val="0076060B"/>
    <w:rsid w:val="007620CE"/>
    <w:rsid w:val="00762297"/>
    <w:rsid w:val="00766F35"/>
    <w:rsid w:val="00767DB2"/>
    <w:rsid w:val="00771986"/>
    <w:rsid w:val="0077277A"/>
    <w:rsid w:val="00774EAD"/>
    <w:rsid w:val="00783037"/>
    <w:rsid w:val="007904FA"/>
    <w:rsid w:val="0079078E"/>
    <w:rsid w:val="00791E67"/>
    <w:rsid w:val="00792E90"/>
    <w:rsid w:val="00793116"/>
    <w:rsid w:val="00795EB1"/>
    <w:rsid w:val="007A0A8C"/>
    <w:rsid w:val="007A18CE"/>
    <w:rsid w:val="007A191D"/>
    <w:rsid w:val="007A2F09"/>
    <w:rsid w:val="007A3913"/>
    <w:rsid w:val="007A5112"/>
    <w:rsid w:val="007A7A0B"/>
    <w:rsid w:val="007B1DE6"/>
    <w:rsid w:val="007B4766"/>
    <w:rsid w:val="007B4AED"/>
    <w:rsid w:val="007B50A1"/>
    <w:rsid w:val="007B6465"/>
    <w:rsid w:val="007B7111"/>
    <w:rsid w:val="007B75AB"/>
    <w:rsid w:val="007C2471"/>
    <w:rsid w:val="007C3290"/>
    <w:rsid w:val="007C6D0D"/>
    <w:rsid w:val="007C6E03"/>
    <w:rsid w:val="007D0147"/>
    <w:rsid w:val="007D021B"/>
    <w:rsid w:val="007D1E51"/>
    <w:rsid w:val="007D2404"/>
    <w:rsid w:val="007D3546"/>
    <w:rsid w:val="007D3CBB"/>
    <w:rsid w:val="007D655C"/>
    <w:rsid w:val="007D6D8F"/>
    <w:rsid w:val="007D6EE3"/>
    <w:rsid w:val="007E0BA1"/>
    <w:rsid w:val="007E10BE"/>
    <w:rsid w:val="007E228F"/>
    <w:rsid w:val="007E2392"/>
    <w:rsid w:val="007E2751"/>
    <w:rsid w:val="007E286B"/>
    <w:rsid w:val="007E2A69"/>
    <w:rsid w:val="007E2C5A"/>
    <w:rsid w:val="007E3642"/>
    <w:rsid w:val="007E636E"/>
    <w:rsid w:val="007E6BAC"/>
    <w:rsid w:val="007E6E56"/>
    <w:rsid w:val="007F2B25"/>
    <w:rsid w:val="007F397C"/>
    <w:rsid w:val="007F4CC6"/>
    <w:rsid w:val="007F65B7"/>
    <w:rsid w:val="007F77A0"/>
    <w:rsid w:val="007F7D65"/>
    <w:rsid w:val="00800337"/>
    <w:rsid w:val="00805333"/>
    <w:rsid w:val="00806659"/>
    <w:rsid w:val="0080746E"/>
    <w:rsid w:val="00810CF0"/>
    <w:rsid w:val="008117D6"/>
    <w:rsid w:val="008125C1"/>
    <w:rsid w:val="008129B3"/>
    <w:rsid w:val="008172AD"/>
    <w:rsid w:val="0081793A"/>
    <w:rsid w:val="00817F8D"/>
    <w:rsid w:val="00820B55"/>
    <w:rsid w:val="008210C5"/>
    <w:rsid w:val="008223B6"/>
    <w:rsid w:val="00824CF0"/>
    <w:rsid w:val="00825878"/>
    <w:rsid w:val="00827602"/>
    <w:rsid w:val="008341CC"/>
    <w:rsid w:val="00835093"/>
    <w:rsid w:val="0084074F"/>
    <w:rsid w:val="0084352E"/>
    <w:rsid w:val="00845552"/>
    <w:rsid w:val="00851CA4"/>
    <w:rsid w:val="0085515C"/>
    <w:rsid w:val="00857C09"/>
    <w:rsid w:val="008608C5"/>
    <w:rsid w:val="00860E27"/>
    <w:rsid w:val="00860EEA"/>
    <w:rsid w:val="00861DEB"/>
    <w:rsid w:val="00862BC7"/>
    <w:rsid w:val="00864935"/>
    <w:rsid w:val="00864C04"/>
    <w:rsid w:val="008653A0"/>
    <w:rsid w:val="008653F0"/>
    <w:rsid w:val="008678EC"/>
    <w:rsid w:val="00867F50"/>
    <w:rsid w:val="008749A8"/>
    <w:rsid w:val="00876DC1"/>
    <w:rsid w:val="00877EEC"/>
    <w:rsid w:val="00880A41"/>
    <w:rsid w:val="00881654"/>
    <w:rsid w:val="00881A54"/>
    <w:rsid w:val="00884A23"/>
    <w:rsid w:val="0088697F"/>
    <w:rsid w:val="00887A0B"/>
    <w:rsid w:val="008905F0"/>
    <w:rsid w:val="0089163D"/>
    <w:rsid w:val="00891D2E"/>
    <w:rsid w:val="00892C1E"/>
    <w:rsid w:val="00893196"/>
    <w:rsid w:val="00897B80"/>
    <w:rsid w:val="00897DCE"/>
    <w:rsid w:val="008A0963"/>
    <w:rsid w:val="008A0AE0"/>
    <w:rsid w:val="008A4931"/>
    <w:rsid w:val="008A5257"/>
    <w:rsid w:val="008A6297"/>
    <w:rsid w:val="008A72D1"/>
    <w:rsid w:val="008B423F"/>
    <w:rsid w:val="008B4255"/>
    <w:rsid w:val="008B4E93"/>
    <w:rsid w:val="008B6640"/>
    <w:rsid w:val="008B6FE5"/>
    <w:rsid w:val="008C16B1"/>
    <w:rsid w:val="008C31A6"/>
    <w:rsid w:val="008C4218"/>
    <w:rsid w:val="008C7BB3"/>
    <w:rsid w:val="008D0F28"/>
    <w:rsid w:val="008D3724"/>
    <w:rsid w:val="008D61E7"/>
    <w:rsid w:val="008D6CBB"/>
    <w:rsid w:val="008D782E"/>
    <w:rsid w:val="008E128E"/>
    <w:rsid w:val="008E196E"/>
    <w:rsid w:val="008E1A9B"/>
    <w:rsid w:val="008E2C4E"/>
    <w:rsid w:val="008E362B"/>
    <w:rsid w:val="008E3CD3"/>
    <w:rsid w:val="008E5A0C"/>
    <w:rsid w:val="008F0A7F"/>
    <w:rsid w:val="008F1C07"/>
    <w:rsid w:val="008F28C8"/>
    <w:rsid w:val="008F4CD5"/>
    <w:rsid w:val="008F5399"/>
    <w:rsid w:val="008F64A0"/>
    <w:rsid w:val="008F7312"/>
    <w:rsid w:val="008F76E6"/>
    <w:rsid w:val="0090282B"/>
    <w:rsid w:val="0090457E"/>
    <w:rsid w:val="00905DAD"/>
    <w:rsid w:val="00906362"/>
    <w:rsid w:val="00906597"/>
    <w:rsid w:val="0091084F"/>
    <w:rsid w:val="00912B33"/>
    <w:rsid w:val="00914B1C"/>
    <w:rsid w:val="00914C4C"/>
    <w:rsid w:val="009164CF"/>
    <w:rsid w:val="00917CE5"/>
    <w:rsid w:val="009278BD"/>
    <w:rsid w:val="00931B42"/>
    <w:rsid w:val="009342ED"/>
    <w:rsid w:val="00934AC7"/>
    <w:rsid w:val="00936BF5"/>
    <w:rsid w:val="00937C59"/>
    <w:rsid w:val="009400A8"/>
    <w:rsid w:val="0094014C"/>
    <w:rsid w:val="0094337E"/>
    <w:rsid w:val="00943F44"/>
    <w:rsid w:val="00944274"/>
    <w:rsid w:val="00944B0F"/>
    <w:rsid w:val="00946069"/>
    <w:rsid w:val="009479D6"/>
    <w:rsid w:val="00950325"/>
    <w:rsid w:val="00952169"/>
    <w:rsid w:val="009521C3"/>
    <w:rsid w:val="00955302"/>
    <w:rsid w:val="00957DC5"/>
    <w:rsid w:val="009604C1"/>
    <w:rsid w:val="00960ED8"/>
    <w:rsid w:val="009625DF"/>
    <w:rsid w:val="009632F1"/>
    <w:rsid w:val="009673B3"/>
    <w:rsid w:val="009722F7"/>
    <w:rsid w:val="009765D4"/>
    <w:rsid w:val="009775C8"/>
    <w:rsid w:val="009819F0"/>
    <w:rsid w:val="00981C87"/>
    <w:rsid w:val="00984A66"/>
    <w:rsid w:val="00984FD5"/>
    <w:rsid w:val="0098583B"/>
    <w:rsid w:val="00986FEB"/>
    <w:rsid w:val="0099063A"/>
    <w:rsid w:val="009914B5"/>
    <w:rsid w:val="00991C7A"/>
    <w:rsid w:val="00992439"/>
    <w:rsid w:val="0099286D"/>
    <w:rsid w:val="00992877"/>
    <w:rsid w:val="009931CF"/>
    <w:rsid w:val="00993354"/>
    <w:rsid w:val="00993C7A"/>
    <w:rsid w:val="0099490D"/>
    <w:rsid w:val="009961F6"/>
    <w:rsid w:val="009962AE"/>
    <w:rsid w:val="009962DE"/>
    <w:rsid w:val="00996582"/>
    <w:rsid w:val="009A1D27"/>
    <w:rsid w:val="009A2E9E"/>
    <w:rsid w:val="009A3ED1"/>
    <w:rsid w:val="009A4CC3"/>
    <w:rsid w:val="009A6074"/>
    <w:rsid w:val="009A7CBA"/>
    <w:rsid w:val="009B18B0"/>
    <w:rsid w:val="009B5522"/>
    <w:rsid w:val="009B5654"/>
    <w:rsid w:val="009B5AFB"/>
    <w:rsid w:val="009B61DE"/>
    <w:rsid w:val="009B6511"/>
    <w:rsid w:val="009B7290"/>
    <w:rsid w:val="009B75D5"/>
    <w:rsid w:val="009B7F2D"/>
    <w:rsid w:val="009C2DAD"/>
    <w:rsid w:val="009C4E52"/>
    <w:rsid w:val="009C5886"/>
    <w:rsid w:val="009C66A7"/>
    <w:rsid w:val="009C7C09"/>
    <w:rsid w:val="009C7CC6"/>
    <w:rsid w:val="009D0DFC"/>
    <w:rsid w:val="009D1335"/>
    <w:rsid w:val="009D6A66"/>
    <w:rsid w:val="009D6F97"/>
    <w:rsid w:val="009D7FD7"/>
    <w:rsid w:val="009E031F"/>
    <w:rsid w:val="009E3F3D"/>
    <w:rsid w:val="009E59F7"/>
    <w:rsid w:val="009F01AB"/>
    <w:rsid w:val="009F1475"/>
    <w:rsid w:val="009F2217"/>
    <w:rsid w:val="009F2AB8"/>
    <w:rsid w:val="009F6CE4"/>
    <w:rsid w:val="00A01C11"/>
    <w:rsid w:val="00A03D35"/>
    <w:rsid w:val="00A050C2"/>
    <w:rsid w:val="00A0536F"/>
    <w:rsid w:val="00A055BF"/>
    <w:rsid w:val="00A05DE2"/>
    <w:rsid w:val="00A11E09"/>
    <w:rsid w:val="00A15D6D"/>
    <w:rsid w:val="00A16460"/>
    <w:rsid w:val="00A16563"/>
    <w:rsid w:val="00A21069"/>
    <w:rsid w:val="00A234A5"/>
    <w:rsid w:val="00A24F0D"/>
    <w:rsid w:val="00A26CC5"/>
    <w:rsid w:val="00A30D15"/>
    <w:rsid w:val="00A315B5"/>
    <w:rsid w:val="00A329D8"/>
    <w:rsid w:val="00A32C7C"/>
    <w:rsid w:val="00A34342"/>
    <w:rsid w:val="00A345A1"/>
    <w:rsid w:val="00A34C4A"/>
    <w:rsid w:val="00A3767E"/>
    <w:rsid w:val="00A427CB"/>
    <w:rsid w:val="00A45ED0"/>
    <w:rsid w:val="00A47897"/>
    <w:rsid w:val="00A504F9"/>
    <w:rsid w:val="00A50813"/>
    <w:rsid w:val="00A510AE"/>
    <w:rsid w:val="00A5196A"/>
    <w:rsid w:val="00A554E7"/>
    <w:rsid w:val="00A61B27"/>
    <w:rsid w:val="00A63353"/>
    <w:rsid w:val="00A64A1A"/>
    <w:rsid w:val="00A669EE"/>
    <w:rsid w:val="00A710F1"/>
    <w:rsid w:val="00A716A2"/>
    <w:rsid w:val="00A71D85"/>
    <w:rsid w:val="00A7225D"/>
    <w:rsid w:val="00A753E8"/>
    <w:rsid w:val="00A75685"/>
    <w:rsid w:val="00A75D17"/>
    <w:rsid w:val="00A76D91"/>
    <w:rsid w:val="00A77BFD"/>
    <w:rsid w:val="00A81E89"/>
    <w:rsid w:val="00A820D5"/>
    <w:rsid w:val="00A829AC"/>
    <w:rsid w:val="00A843ED"/>
    <w:rsid w:val="00A87CEE"/>
    <w:rsid w:val="00A901EE"/>
    <w:rsid w:val="00A90C15"/>
    <w:rsid w:val="00A91BD1"/>
    <w:rsid w:val="00A93B13"/>
    <w:rsid w:val="00A93EAF"/>
    <w:rsid w:val="00A93F4D"/>
    <w:rsid w:val="00A971C5"/>
    <w:rsid w:val="00AA2CB8"/>
    <w:rsid w:val="00AA53DB"/>
    <w:rsid w:val="00AA750D"/>
    <w:rsid w:val="00AA7972"/>
    <w:rsid w:val="00AA79F5"/>
    <w:rsid w:val="00AB27D3"/>
    <w:rsid w:val="00AB593D"/>
    <w:rsid w:val="00AB5D70"/>
    <w:rsid w:val="00AB6C54"/>
    <w:rsid w:val="00AB6D48"/>
    <w:rsid w:val="00AB72B3"/>
    <w:rsid w:val="00AB7ED9"/>
    <w:rsid w:val="00AC08EB"/>
    <w:rsid w:val="00AC13A7"/>
    <w:rsid w:val="00AC33D5"/>
    <w:rsid w:val="00AC46F7"/>
    <w:rsid w:val="00AC62BD"/>
    <w:rsid w:val="00AC69E4"/>
    <w:rsid w:val="00AC6B03"/>
    <w:rsid w:val="00AC7E94"/>
    <w:rsid w:val="00AD1FAD"/>
    <w:rsid w:val="00AD34A1"/>
    <w:rsid w:val="00AD4EA4"/>
    <w:rsid w:val="00AD6F7A"/>
    <w:rsid w:val="00AE0746"/>
    <w:rsid w:val="00AE1E85"/>
    <w:rsid w:val="00AE2BF2"/>
    <w:rsid w:val="00AE43D6"/>
    <w:rsid w:val="00AE5143"/>
    <w:rsid w:val="00AE7BB5"/>
    <w:rsid w:val="00AF12BC"/>
    <w:rsid w:val="00AF1E52"/>
    <w:rsid w:val="00AF273F"/>
    <w:rsid w:val="00AF3FF0"/>
    <w:rsid w:val="00AF55A1"/>
    <w:rsid w:val="00AF7F2F"/>
    <w:rsid w:val="00B0045A"/>
    <w:rsid w:val="00B01884"/>
    <w:rsid w:val="00B07207"/>
    <w:rsid w:val="00B07FF2"/>
    <w:rsid w:val="00B10935"/>
    <w:rsid w:val="00B10D6D"/>
    <w:rsid w:val="00B1219C"/>
    <w:rsid w:val="00B12DC7"/>
    <w:rsid w:val="00B14E59"/>
    <w:rsid w:val="00B15166"/>
    <w:rsid w:val="00B1597A"/>
    <w:rsid w:val="00B1E43B"/>
    <w:rsid w:val="00B2057D"/>
    <w:rsid w:val="00B211D9"/>
    <w:rsid w:val="00B211EC"/>
    <w:rsid w:val="00B2168C"/>
    <w:rsid w:val="00B2190E"/>
    <w:rsid w:val="00B23328"/>
    <w:rsid w:val="00B2394F"/>
    <w:rsid w:val="00B24225"/>
    <w:rsid w:val="00B24F2E"/>
    <w:rsid w:val="00B257D8"/>
    <w:rsid w:val="00B27985"/>
    <w:rsid w:val="00B31179"/>
    <w:rsid w:val="00B3197A"/>
    <w:rsid w:val="00B319F7"/>
    <w:rsid w:val="00B31B2E"/>
    <w:rsid w:val="00B3278F"/>
    <w:rsid w:val="00B333BD"/>
    <w:rsid w:val="00B3374E"/>
    <w:rsid w:val="00B33BAA"/>
    <w:rsid w:val="00B36FA0"/>
    <w:rsid w:val="00B37D65"/>
    <w:rsid w:val="00B42350"/>
    <w:rsid w:val="00B440B1"/>
    <w:rsid w:val="00B513BC"/>
    <w:rsid w:val="00B51A90"/>
    <w:rsid w:val="00B53E88"/>
    <w:rsid w:val="00B54283"/>
    <w:rsid w:val="00B55F8B"/>
    <w:rsid w:val="00B600C2"/>
    <w:rsid w:val="00B60EDB"/>
    <w:rsid w:val="00B63F42"/>
    <w:rsid w:val="00B653F2"/>
    <w:rsid w:val="00B65853"/>
    <w:rsid w:val="00B65B55"/>
    <w:rsid w:val="00B67C80"/>
    <w:rsid w:val="00B71A6E"/>
    <w:rsid w:val="00B722D6"/>
    <w:rsid w:val="00B74528"/>
    <w:rsid w:val="00B74972"/>
    <w:rsid w:val="00B77F28"/>
    <w:rsid w:val="00B800EA"/>
    <w:rsid w:val="00B82B0E"/>
    <w:rsid w:val="00B831C1"/>
    <w:rsid w:val="00B849AF"/>
    <w:rsid w:val="00B85DE5"/>
    <w:rsid w:val="00B8628B"/>
    <w:rsid w:val="00B86986"/>
    <w:rsid w:val="00B872F3"/>
    <w:rsid w:val="00B90AC5"/>
    <w:rsid w:val="00B911E9"/>
    <w:rsid w:val="00B91E3E"/>
    <w:rsid w:val="00B94EB1"/>
    <w:rsid w:val="00B959AD"/>
    <w:rsid w:val="00B97AF9"/>
    <w:rsid w:val="00BA1ABA"/>
    <w:rsid w:val="00BA239D"/>
    <w:rsid w:val="00BA3B44"/>
    <w:rsid w:val="00BB0DD4"/>
    <w:rsid w:val="00BB5082"/>
    <w:rsid w:val="00BC281B"/>
    <w:rsid w:val="00BC4998"/>
    <w:rsid w:val="00BC63B6"/>
    <w:rsid w:val="00BC75CB"/>
    <w:rsid w:val="00BC778D"/>
    <w:rsid w:val="00BD1EDA"/>
    <w:rsid w:val="00BD3265"/>
    <w:rsid w:val="00BD3B98"/>
    <w:rsid w:val="00BD49BF"/>
    <w:rsid w:val="00BE270B"/>
    <w:rsid w:val="00BE60B4"/>
    <w:rsid w:val="00BE6FB3"/>
    <w:rsid w:val="00BF0589"/>
    <w:rsid w:val="00BF1185"/>
    <w:rsid w:val="00BF19D4"/>
    <w:rsid w:val="00BF2B3F"/>
    <w:rsid w:val="00BF3A32"/>
    <w:rsid w:val="00BF57ED"/>
    <w:rsid w:val="00BF68B4"/>
    <w:rsid w:val="00C00C21"/>
    <w:rsid w:val="00C02A02"/>
    <w:rsid w:val="00C03D0E"/>
    <w:rsid w:val="00C06F67"/>
    <w:rsid w:val="00C07257"/>
    <w:rsid w:val="00C104C4"/>
    <w:rsid w:val="00C11B23"/>
    <w:rsid w:val="00C122B4"/>
    <w:rsid w:val="00C1315C"/>
    <w:rsid w:val="00C1339D"/>
    <w:rsid w:val="00C15418"/>
    <w:rsid w:val="00C22245"/>
    <w:rsid w:val="00C23948"/>
    <w:rsid w:val="00C239CB"/>
    <w:rsid w:val="00C23ABB"/>
    <w:rsid w:val="00C253D8"/>
    <w:rsid w:val="00C25A75"/>
    <w:rsid w:val="00C2726B"/>
    <w:rsid w:val="00C272A8"/>
    <w:rsid w:val="00C34A9C"/>
    <w:rsid w:val="00C34D40"/>
    <w:rsid w:val="00C40C2D"/>
    <w:rsid w:val="00C42C7C"/>
    <w:rsid w:val="00C44832"/>
    <w:rsid w:val="00C44CB2"/>
    <w:rsid w:val="00C50050"/>
    <w:rsid w:val="00C512E9"/>
    <w:rsid w:val="00C516D0"/>
    <w:rsid w:val="00C52D0A"/>
    <w:rsid w:val="00C54568"/>
    <w:rsid w:val="00C576F0"/>
    <w:rsid w:val="00C61149"/>
    <w:rsid w:val="00C633DB"/>
    <w:rsid w:val="00C63E9E"/>
    <w:rsid w:val="00C64025"/>
    <w:rsid w:val="00C66AC3"/>
    <w:rsid w:val="00C67C98"/>
    <w:rsid w:val="00C708EC"/>
    <w:rsid w:val="00C74156"/>
    <w:rsid w:val="00C75DFC"/>
    <w:rsid w:val="00C76EAF"/>
    <w:rsid w:val="00C76FF2"/>
    <w:rsid w:val="00C77E61"/>
    <w:rsid w:val="00C8019E"/>
    <w:rsid w:val="00C80E94"/>
    <w:rsid w:val="00C8297A"/>
    <w:rsid w:val="00C82C8E"/>
    <w:rsid w:val="00C84A37"/>
    <w:rsid w:val="00C87C99"/>
    <w:rsid w:val="00C90979"/>
    <w:rsid w:val="00C92291"/>
    <w:rsid w:val="00C93943"/>
    <w:rsid w:val="00C93E38"/>
    <w:rsid w:val="00C94050"/>
    <w:rsid w:val="00C95BD0"/>
    <w:rsid w:val="00C97171"/>
    <w:rsid w:val="00C97C25"/>
    <w:rsid w:val="00C97F24"/>
    <w:rsid w:val="00CA0821"/>
    <w:rsid w:val="00CA2424"/>
    <w:rsid w:val="00CA4330"/>
    <w:rsid w:val="00CA43F0"/>
    <w:rsid w:val="00CA5C4B"/>
    <w:rsid w:val="00CA67B1"/>
    <w:rsid w:val="00CB062A"/>
    <w:rsid w:val="00CB0CEA"/>
    <w:rsid w:val="00CB3205"/>
    <w:rsid w:val="00CB3C52"/>
    <w:rsid w:val="00CB5CD1"/>
    <w:rsid w:val="00CB6A8F"/>
    <w:rsid w:val="00CC0194"/>
    <w:rsid w:val="00CC2203"/>
    <w:rsid w:val="00CC2E79"/>
    <w:rsid w:val="00CC3C5F"/>
    <w:rsid w:val="00CC5DB1"/>
    <w:rsid w:val="00CC77EB"/>
    <w:rsid w:val="00CD2504"/>
    <w:rsid w:val="00CD477A"/>
    <w:rsid w:val="00CD4B2E"/>
    <w:rsid w:val="00CD5106"/>
    <w:rsid w:val="00CD5114"/>
    <w:rsid w:val="00CD592A"/>
    <w:rsid w:val="00CD7877"/>
    <w:rsid w:val="00CE0A57"/>
    <w:rsid w:val="00CE3856"/>
    <w:rsid w:val="00CE47F8"/>
    <w:rsid w:val="00CE4AE3"/>
    <w:rsid w:val="00CE58D2"/>
    <w:rsid w:val="00CE7AA7"/>
    <w:rsid w:val="00CF2616"/>
    <w:rsid w:val="00CF72BB"/>
    <w:rsid w:val="00CF7F3D"/>
    <w:rsid w:val="00D01D97"/>
    <w:rsid w:val="00D03BFE"/>
    <w:rsid w:val="00D04440"/>
    <w:rsid w:val="00D07169"/>
    <w:rsid w:val="00D1094E"/>
    <w:rsid w:val="00D10A76"/>
    <w:rsid w:val="00D162EB"/>
    <w:rsid w:val="00D168DE"/>
    <w:rsid w:val="00D17A43"/>
    <w:rsid w:val="00D223D7"/>
    <w:rsid w:val="00D230BC"/>
    <w:rsid w:val="00D3387E"/>
    <w:rsid w:val="00D40635"/>
    <w:rsid w:val="00D41AAE"/>
    <w:rsid w:val="00D42F40"/>
    <w:rsid w:val="00D51BBC"/>
    <w:rsid w:val="00D603D9"/>
    <w:rsid w:val="00D619B1"/>
    <w:rsid w:val="00D64854"/>
    <w:rsid w:val="00D6548C"/>
    <w:rsid w:val="00D7004A"/>
    <w:rsid w:val="00D73202"/>
    <w:rsid w:val="00D75FBF"/>
    <w:rsid w:val="00D77019"/>
    <w:rsid w:val="00D77D27"/>
    <w:rsid w:val="00D819FD"/>
    <w:rsid w:val="00D81EBD"/>
    <w:rsid w:val="00D83FB6"/>
    <w:rsid w:val="00D87720"/>
    <w:rsid w:val="00D8773A"/>
    <w:rsid w:val="00D90399"/>
    <w:rsid w:val="00D91C78"/>
    <w:rsid w:val="00D92180"/>
    <w:rsid w:val="00D925FD"/>
    <w:rsid w:val="00D933DE"/>
    <w:rsid w:val="00D935CE"/>
    <w:rsid w:val="00D9383C"/>
    <w:rsid w:val="00D93DCC"/>
    <w:rsid w:val="00D94284"/>
    <w:rsid w:val="00D95BCE"/>
    <w:rsid w:val="00D96BE0"/>
    <w:rsid w:val="00DA48AF"/>
    <w:rsid w:val="00DB02E9"/>
    <w:rsid w:val="00DB05C9"/>
    <w:rsid w:val="00DB1354"/>
    <w:rsid w:val="00DB15D4"/>
    <w:rsid w:val="00DB163F"/>
    <w:rsid w:val="00DB1ADC"/>
    <w:rsid w:val="00DB377F"/>
    <w:rsid w:val="00DB42F5"/>
    <w:rsid w:val="00DB73ED"/>
    <w:rsid w:val="00DB7E7A"/>
    <w:rsid w:val="00DC10F2"/>
    <w:rsid w:val="00DC314F"/>
    <w:rsid w:val="00DC36C6"/>
    <w:rsid w:val="00DC519E"/>
    <w:rsid w:val="00DC6059"/>
    <w:rsid w:val="00DC7314"/>
    <w:rsid w:val="00DC7451"/>
    <w:rsid w:val="00DD13EB"/>
    <w:rsid w:val="00DD2A78"/>
    <w:rsid w:val="00DD2EE6"/>
    <w:rsid w:val="00DD4B1F"/>
    <w:rsid w:val="00DD53CB"/>
    <w:rsid w:val="00DD5962"/>
    <w:rsid w:val="00DD61E8"/>
    <w:rsid w:val="00DD6E72"/>
    <w:rsid w:val="00DE0282"/>
    <w:rsid w:val="00DE120B"/>
    <w:rsid w:val="00DE3237"/>
    <w:rsid w:val="00DE5F1A"/>
    <w:rsid w:val="00DE67CD"/>
    <w:rsid w:val="00DE6973"/>
    <w:rsid w:val="00DF09D8"/>
    <w:rsid w:val="00DF0BBE"/>
    <w:rsid w:val="00DF2027"/>
    <w:rsid w:val="00DF41E6"/>
    <w:rsid w:val="00DF4AEC"/>
    <w:rsid w:val="00DF4D84"/>
    <w:rsid w:val="00E02A90"/>
    <w:rsid w:val="00E02AD4"/>
    <w:rsid w:val="00E151DE"/>
    <w:rsid w:val="00E17420"/>
    <w:rsid w:val="00E209A6"/>
    <w:rsid w:val="00E212A3"/>
    <w:rsid w:val="00E22413"/>
    <w:rsid w:val="00E23D05"/>
    <w:rsid w:val="00E242DA"/>
    <w:rsid w:val="00E25BFC"/>
    <w:rsid w:val="00E25FEA"/>
    <w:rsid w:val="00E27159"/>
    <w:rsid w:val="00E30E15"/>
    <w:rsid w:val="00E315CF"/>
    <w:rsid w:val="00E317CD"/>
    <w:rsid w:val="00E335FE"/>
    <w:rsid w:val="00E33FA0"/>
    <w:rsid w:val="00E35CAA"/>
    <w:rsid w:val="00E4083A"/>
    <w:rsid w:val="00E42FCE"/>
    <w:rsid w:val="00E44F6F"/>
    <w:rsid w:val="00E45EC5"/>
    <w:rsid w:val="00E45F43"/>
    <w:rsid w:val="00E46DFC"/>
    <w:rsid w:val="00E47060"/>
    <w:rsid w:val="00E47ADB"/>
    <w:rsid w:val="00E510D5"/>
    <w:rsid w:val="00E51774"/>
    <w:rsid w:val="00E533AE"/>
    <w:rsid w:val="00E55F6F"/>
    <w:rsid w:val="00E62508"/>
    <w:rsid w:val="00E62696"/>
    <w:rsid w:val="00E635EF"/>
    <w:rsid w:val="00E648A9"/>
    <w:rsid w:val="00E65275"/>
    <w:rsid w:val="00E659EC"/>
    <w:rsid w:val="00E6636E"/>
    <w:rsid w:val="00E7024D"/>
    <w:rsid w:val="00E72C59"/>
    <w:rsid w:val="00E75BD6"/>
    <w:rsid w:val="00E84693"/>
    <w:rsid w:val="00E85826"/>
    <w:rsid w:val="00E87898"/>
    <w:rsid w:val="00E91E20"/>
    <w:rsid w:val="00E961EB"/>
    <w:rsid w:val="00E96B29"/>
    <w:rsid w:val="00E972D7"/>
    <w:rsid w:val="00EA0C41"/>
    <w:rsid w:val="00EA0FC1"/>
    <w:rsid w:val="00EA1063"/>
    <w:rsid w:val="00EA15E0"/>
    <w:rsid w:val="00EA19DD"/>
    <w:rsid w:val="00EA251E"/>
    <w:rsid w:val="00EA2914"/>
    <w:rsid w:val="00EA37C0"/>
    <w:rsid w:val="00EA3F20"/>
    <w:rsid w:val="00EA5C38"/>
    <w:rsid w:val="00EA688C"/>
    <w:rsid w:val="00EA765B"/>
    <w:rsid w:val="00EA7A7B"/>
    <w:rsid w:val="00EB07F9"/>
    <w:rsid w:val="00EB467A"/>
    <w:rsid w:val="00EB6161"/>
    <w:rsid w:val="00EB73D1"/>
    <w:rsid w:val="00EC0499"/>
    <w:rsid w:val="00EC074A"/>
    <w:rsid w:val="00EC11E1"/>
    <w:rsid w:val="00EC34A0"/>
    <w:rsid w:val="00EC5625"/>
    <w:rsid w:val="00EC5B38"/>
    <w:rsid w:val="00EC6F87"/>
    <w:rsid w:val="00ED008D"/>
    <w:rsid w:val="00ED0C08"/>
    <w:rsid w:val="00ED1380"/>
    <w:rsid w:val="00ED2685"/>
    <w:rsid w:val="00ED5F62"/>
    <w:rsid w:val="00EE1D51"/>
    <w:rsid w:val="00EE410D"/>
    <w:rsid w:val="00EE5A6A"/>
    <w:rsid w:val="00EE63BD"/>
    <w:rsid w:val="00EE6B54"/>
    <w:rsid w:val="00EE799C"/>
    <w:rsid w:val="00EF07E8"/>
    <w:rsid w:val="00EF089E"/>
    <w:rsid w:val="00EF0F37"/>
    <w:rsid w:val="00EF4BDE"/>
    <w:rsid w:val="00EF5C58"/>
    <w:rsid w:val="00F003FB"/>
    <w:rsid w:val="00F02E52"/>
    <w:rsid w:val="00F02ECF"/>
    <w:rsid w:val="00F04676"/>
    <w:rsid w:val="00F048B1"/>
    <w:rsid w:val="00F1058C"/>
    <w:rsid w:val="00F160A3"/>
    <w:rsid w:val="00F161D3"/>
    <w:rsid w:val="00F16603"/>
    <w:rsid w:val="00F1797C"/>
    <w:rsid w:val="00F20AC6"/>
    <w:rsid w:val="00F2286D"/>
    <w:rsid w:val="00F244C7"/>
    <w:rsid w:val="00F2539D"/>
    <w:rsid w:val="00F27D5D"/>
    <w:rsid w:val="00F30029"/>
    <w:rsid w:val="00F30EA8"/>
    <w:rsid w:val="00F31A48"/>
    <w:rsid w:val="00F33469"/>
    <w:rsid w:val="00F33532"/>
    <w:rsid w:val="00F33AF6"/>
    <w:rsid w:val="00F35179"/>
    <w:rsid w:val="00F352FC"/>
    <w:rsid w:val="00F363DE"/>
    <w:rsid w:val="00F433DA"/>
    <w:rsid w:val="00F44ECB"/>
    <w:rsid w:val="00F45F3D"/>
    <w:rsid w:val="00F467B3"/>
    <w:rsid w:val="00F467D9"/>
    <w:rsid w:val="00F505D5"/>
    <w:rsid w:val="00F51ED2"/>
    <w:rsid w:val="00F54947"/>
    <w:rsid w:val="00F55B49"/>
    <w:rsid w:val="00F56CBA"/>
    <w:rsid w:val="00F62E01"/>
    <w:rsid w:val="00F65277"/>
    <w:rsid w:val="00F7036C"/>
    <w:rsid w:val="00F7469A"/>
    <w:rsid w:val="00F75333"/>
    <w:rsid w:val="00F756F2"/>
    <w:rsid w:val="00F761DF"/>
    <w:rsid w:val="00F76475"/>
    <w:rsid w:val="00F773F1"/>
    <w:rsid w:val="00F81027"/>
    <w:rsid w:val="00F82F22"/>
    <w:rsid w:val="00F835FE"/>
    <w:rsid w:val="00F83E99"/>
    <w:rsid w:val="00F83F36"/>
    <w:rsid w:val="00F84493"/>
    <w:rsid w:val="00F84CCD"/>
    <w:rsid w:val="00F8533D"/>
    <w:rsid w:val="00F85DF8"/>
    <w:rsid w:val="00F909B0"/>
    <w:rsid w:val="00F91EE6"/>
    <w:rsid w:val="00F9770B"/>
    <w:rsid w:val="00F97AC0"/>
    <w:rsid w:val="00FA0385"/>
    <w:rsid w:val="00FA0628"/>
    <w:rsid w:val="00FA3855"/>
    <w:rsid w:val="00FA629D"/>
    <w:rsid w:val="00FA63D7"/>
    <w:rsid w:val="00FB0634"/>
    <w:rsid w:val="00FB0684"/>
    <w:rsid w:val="00FB0F62"/>
    <w:rsid w:val="00FB1ABF"/>
    <w:rsid w:val="00FB5343"/>
    <w:rsid w:val="00FC18AD"/>
    <w:rsid w:val="00FC5669"/>
    <w:rsid w:val="00FC78B4"/>
    <w:rsid w:val="00FD0B44"/>
    <w:rsid w:val="00FD281E"/>
    <w:rsid w:val="00FD6189"/>
    <w:rsid w:val="00FE03E6"/>
    <w:rsid w:val="00FE5184"/>
    <w:rsid w:val="00FE5EF8"/>
    <w:rsid w:val="00FF0AAC"/>
    <w:rsid w:val="00FF133B"/>
    <w:rsid w:val="00FF3081"/>
    <w:rsid w:val="00FF30C9"/>
    <w:rsid w:val="00FF38FB"/>
    <w:rsid w:val="00FF3F66"/>
    <w:rsid w:val="03170D63"/>
    <w:rsid w:val="035FE013"/>
    <w:rsid w:val="03FDA233"/>
    <w:rsid w:val="0469F4AB"/>
    <w:rsid w:val="06AF1506"/>
    <w:rsid w:val="07D36069"/>
    <w:rsid w:val="0809A23B"/>
    <w:rsid w:val="081AE1DB"/>
    <w:rsid w:val="085682D4"/>
    <w:rsid w:val="0865B544"/>
    <w:rsid w:val="086A4D93"/>
    <w:rsid w:val="0AA7C4E8"/>
    <w:rsid w:val="0B74D982"/>
    <w:rsid w:val="0C9F6E7E"/>
    <w:rsid w:val="0D50E20B"/>
    <w:rsid w:val="0FB02311"/>
    <w:rsid w:val="10AF8BF7"/>
    <w:rsid w:val="10DFD096"/>
    <w:rsid w:val="11101B35"/>
    <w:rsid w:val="12B2001F"/>
    <w:rsid w:val="152A3EC0"/>
    <w:rsid w:val="15680DB2"/>
    <w:rsid w:val="17066A5C"/>
    <w:rsid w:val="170F2F66"/>
    <w:rsid w:val="175B64A0"/>
    <w:rsid w:val="17D61644"/>
    <w:rsid w:val="19737FA9"/>
    <w:rsid w:val="19757982"/>
    <w:rsid w:val="19CDEDA6"/>
    <w:rsid w:val="19E736E3"/>
    <w:rsid w:val="1B2F1D66"/>
    <w:rsid w:val="1C83696A"/>
    <w:rsid w:val="1C941D91"/>
    <w:rsid w:val="1CFE9EA7"/>
    <w:rsid w:val="1E105854"/>
    <w:rsid w:val="1E36B82A"/>
    <w:rsid w:val="1E7442A9"/>
    <w:rsid w:val="1F08AA45"/>
    <w:rsid w:val="1F197E17"/>
    <w:rsid w:val="1F96C802"/>
    <w:rsid w:val="1FE02FDD"/>
    <w:rsid w:val="1FEF217B"/>
    <w:rsid w:val="205DAF61"/>
    <w:rsid w:val="206040B9"/>
    <w:rsid w:val="207CC56F"/>
    <w:rsid w:val="20DAF703"/>
    <w:rsid w:val="21476FE0"/>
    <w:rsid w:val="2151BF38"/>
    <w:rsid w:val="2154512B"/>
    <w:rsid w:val="2154BA88"/>
    <w:rsid w:val="2191A15E"/>
    <w:rsid w:val="2194473F"/>
    <w:rsid w:val="21B50076"/>
    <w:rsid w:val="21FF9471"/>
    <w:rsid w:val="22306F46"/>
    <w:rsid w:val="224B2759"/>
    <w:rsid w:val="239C81C8"/>
    <w:rsid w:val="24344478"/>
    <w:rsid w:val="24A15422"/>
    <w:rsid w:val="251EEF97"/>
    <w:rsid w:val="25FF727D"/>
    <w:rsid w:val="2694E1BA"/>
    <w:rsid w:val="26B6EAD9"/>
    <w:rsid w:val="2724B03F"/>
    <w:rsid w:val="2829BFE0"/>
    <w:rsid w:val="2886EC5D"/>
    <w:rsid w:val="28D8E142"/>
    <w:rsid w:val="28E8F382"/>
    <w:rsid w:val="28EB94E0"/>
    <w:rsid w:val="2AB51942"/>
    <w:rsid w:val="2B116A00"/>
    <w:rsid w:val="2B28E9C8"/>
    <w:rsid w:val="2B648619"/>
    <w:rsid w:val="2BF431BA"/>
    <w:rsid w:val="2BF9239D"/>
    <w:rsid w:val="2CC25CE2"/>
    <w:rsid w:val="2D73F8C3"/>
    <w:rsid w:val="2DB58516"/>
    <w:rsid w:val="2F270201"/>
    <w:rsid w:val="2F28D0F6"/>
    <w:rsid w:val="3183C27B"/>
    <w:rsid w:val="31AD8689"/>
    <w:rsid w:val="31E6AB55"/>
    <w:rsid w:val="320F616E"/>
    <w:rsid w:val="3220CF1B"/>
    <w:rsid w:val="33B34D43"/>
    <w:rsid w:val="34459933"/>
    <w:rsid w:val="344ECF4D"/>
    <w:rsid w:val="349451C1"/>
    <w:rsid w:val="35AAC863"/>
    <w:rsid w:val="3691850F"/>
    <w:rsid w:val="37AD639F"/>
    <w:rsid w:val="381331B9"/>
    <w:rsid w:val="386EB724"/>
    <w:rsid w:val="39A6165F"/>
    <w:rsid w:val="3A44A147"/>
    <w:rsid w:val="3A595C09"/>
    <w:rsid w:val="3ADA9A48"/>
    <w:rsid w:val="3AE80239"/>
    <w:rsid w:val="3BDD3568"/>
    <w:rsid w:val="3C8B3664"/>
    <w:rsid w:val="3C93E266"/>
    <w:rsid w:val="3D364E38"/>
    <w:rsid w:val="3D7882CC"/>
    <w:rsid w:val="3E55661A"/>
    <w:rsid w:val="3E7EFE41"/>
    <w:rsid w:val="3EA6DCEE"/>
    <w:rsid w:val="3F4F10AA"/>
    <w:rsid w:val="3FBB4245"/>
    <w:rsid w:val="3FDCE7A3"/>
    <w:rsid w:val="401B2BD9"/>
    <w:rsid w:val="40F3DA72"/>
    <w:rsid w:val="40FF6146"/>
    <w:rsid w:val="4117CD0E"/>
    <w:rsid w:val="416B6CF3"/>
    <w:rsid w:val="42987AF7"/>
    <w:rsid w:val="42A472EA"/>
    <w:rsid w:val="4313BFE6"/>
    <w:rsid w:val="43530750"/>
    <w:rsid w:val="44142B08"/>
    <w:rsid w:val="4457C826"/>
    <w:rsid w:val="45388BC8"/>
    <w:rsid w:val="456C95C9"/>
    <w:rsid w:val="45C55C1C"/>
    <w:rsid w:val="45EB7BB8"/>
    <w:rsid w:val="4632D2D3"/>
    <w:rsid w:val="47815981"/>
    <w:rsid w:val="480D3E57"/>
    <w:rsid w:val="48912AA3"/>
    <w:rsid w:val="48CCCB7C"/>
    <w:rsid w:val="4999DF47"/>
    <w:rsid w:val="49A22990"/>
    <w:rsid w:val="4A278BDD"/>
    <w:rsid w:val="4A537BE2"/>
    <w:rsid w:val="4A7547E5"/>
    <w:rsid w:val="4BCDECD9"/>
    <w:rsid w:val="4BDE5D5B"/>
    <w:rsid w:val="4C06D046"/>
    <w:rsid w:val="4D0FD359"/>
    <w:rsid w:val="4D3838CD"/>
    <w:rsid w:val="4E688882"/>
    <w:rsid w:val="4ED96DBE"/>
    <w:rsid w:val="4FA25AA7"/>
    <w:rsid w:val="4FD5FC95"/>
    <w:rsid w:val="4FFD9B45"/>
    <w:rsid w:val="5004E083"/>
    <w:rsid w:val="505E1580"/>
    <w:rsid w:val="511FDB3E"/>
    <w:rsid w:val="51854272"/>
    <w:rsid w:val="5319EDAC"/>
    <w:rsid w:val="533B4817"/>
    <w:rsid w:val="535DD32C"/>
    <w:rsid w:val="5396DFEA"/>
    <w:rsid w:val="5458117E"/>
    <w:rsid w:val="54677761"/>
    <w:rsid w:val="54DD90BE"/>
    <w:rsid w:val="55D74D67"/>
    <w:rsid w:val="56880448"/>
    <w:rsid w:val="569E73BF"/>
    <w:rsid w:val="570FB0BC"/>
    <w:rsid w:val="57CF60E3"/>
    <w:rsid w:val="58175E29"/>
    <w:rsid w:val="5830BCAF"/>
    <w:rsid w:val="58A0326C"/>
    <w:rsid w:val="5A712C25"/>
    <w:rsid w:val="5B428995"/>
    <w:rsid w:val="5B5ED0FA"/>
    <w:rsid w:val="5C22ACA7"/>
    <w:rsid w:val="5CA8AFAC"/>
    <w:rsid w:val="5CEF6629"/>
    <w:rsid w:val="5D113B86"/>
    <w:rsid w:val="5E4737E2"/>
    <w:rsid w:val="5EEFA8BF"/>
    <w:rsid w:val="5F2315FA"/>
    <w:rsid w:val="5F681300"/>
    <w:rsid w:val="609AFD54"/>
    <w:rsid w:val="60F1944C"/>
    <w:rsid w:val="6107E022"/>
    <w:rsid w:val="612B50AC"/>
    <w:rsid w:val="614433CD"/>
    <w:rsid w:val="619B03D9"/>
    <w:rsid w:val="621D3664"/>
    <w:rsid w:val="6269ED34"/>
    <w:rsid w:val="647F6387"/>
    <w:rsid w:val="6493A40E"/>
    <w:rsid w:val="64BE7DF7"/>
    <w:rsid w:val="64E5775A"/>
    <w:rsid w:val="65642527"/>
    <w:rsid w:val="65714E80"/>
    <w:rsid w:val="66158D8C"/>
    <w:rsid w:val="6670BC4C"/>
    <w:rsid w:val="66872A52"/>
    <w:rsid w:val="673DDFB3"/>
    <w:rsid w:val="6818AC8E"/>
    <w:rsid w:val="69D91A75"/>
    <w:rsid w:val="6A70A966"/>
    <w:rsid w:val="6ADC8207"/>
    <w:rsid w:val="6B3B4EF1"/>
    <w:rsid w:val="6B4D7B1F"/>
    <w:rsid w:val="6CFAD1FB"/>
    <w:rsid w:val="6D4F43D8"/>
    <w:rsid w:val="6D5A645F"/>
    <w:rsid w:val="6D778C33"/>
    <w:rsid w:val="6D7B3EDD"/>
    <w:rsid w:val="6FCC5386"/>
    <w:rsid w:val="70D4256F"/>
    <w:rsid w:val="70FDBD4A"/>
    <w:rsid w:val="713C54D7"/>
    <w:rsid w:val="7286F8F3"/>
    <w:rsid w:val="72C0E5DD"/>
    <w:rsid w:val="72DA063F"/>
    <w:rsid w:val="72DBC42B"/>
    <w:rsid w:val="7397D6F4"/>
    <w:rsid w:val="759DA571"/>
    <w:rsid w:val="765BAB2D"/>
    <w:rsid w:val="76CC842E"/>
    <w:rsid w:val="76EEBF4C"/>
    <w:rsid w:val="776661CA"/>
    <w:rsid w:val="77D83AB5"/>
    <w:rsid w:val="77FB5A61"/>
    <w:rsid w:val="781F01BB"/>
    <w:rsid w:val="792694E9"/>
    <w:rsid w:val="7A532FE5"/>
    <w:rsid w:val="7AE501C0"/>
    <w:rsid w:val="7B4C36EB"/>
    <w:rsid w:val="7BC562B1"/>
    <w:rsid w:val="7C19818C"/>
    <w:rsid w:val="7C4A7D5D"/>
    <w:rsid w:val="7CFAE1EF"/>
    <w:rsid w:val="7D7F2D91"/>
    <w:rsid w:val="7E0E8E8A"/>
    <w:rsid w:val="7E6A4AA3"/>
    <w:rsid w:val="7E7E0B4B"/>
    <w:rsid w:val="7F2C98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6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microsoft.com/office/2007/relationships/hdphoto" Target="media/hdphoto1.wdp"/><Relationship Id="rId3" Type="http://schemas.openxmlformats.org/officeDocument/2006/relationships/customXml" Target="../customXml/item3.xml"/><Relationship Id="rId21" Type="http://schemas.openxmlformats.org/officeDocument/2006/relationships/hyperlink" Target="https://scrumguides.org/docs/scrumguide/v2020/2020-Scrum-Guide-Portuguese-European.pdf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http://www.productbacklogbuilding.com/canvas/PBB_Canvas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s://speakerdeck.com/fabiogr/product-backlog-building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5f20aa7-1e4d-4c04-a7e8-e1ef37c006d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A7CFCFA818644284C0BB3430EE6876" ma:contentTypeVersion="8" ma:contentTypeDescription="Create a new document." ma:contentTypeScope="" ma:versionID="5395549411c7ac37905d7165f1d1f4ad">
  <xsd:schema xmlns:xsd="http://www.w3.org/2001/XMLSchema" xmlns:xs="http://www.w3.org/2001/XMLSchema" xmlns:p="http://schemas.microsoft.com/office/2006/metadata/properties" xmlns:ns3="c5f20aa7-1e4d-4c04-a7e8-e1ef37c006d3" xmlns:ns4="e27976de-098e-42eb-8c49-cbcb2f823579" targetNamespace="http://schemas.microsoft.com/office/2006/metadata/properties" ma:root="true" ma:fieldsID="0cb84cc4a2a08504fb1353a094392272" ns3:_="" ns4:_="">
    <xsd:import namespace="c5f20aa7-1e4d-4c04-a7e8-e1ef37c006d3"/>
    <xsd:import namespace="e27976de-098e-42eb-8c49-cbcb2f82357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f20aa7-1e4d-4c04-a7e8-e1ef37c006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5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7976de-098e-42eb-8c49-cbcb2f82357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c5f20aa7-1e4d-4c04-a7e8-e1ef37c006d3"/>
  </ds:schemaRefs>
</ds:datastoreItem>
</file>

<file path=customXml/itemProps2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83CE280-7B29-4942-8F81-ACD0D643E8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f20aa7-1e4d-4c04-a7e8-e1ef37c006d3"/>
    <ds:schemaRef ds:uri="e27976de-098e-42eb-8c49-cbcb2f8235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6</Pages>
  <Words>1460</Words>
  <Characters>7888</Characters>
  <Application>Microsoft Office Word</Application>
  <DocSecurity>0</DocSecurity>
  <Lines>65</Lines>
  <Paragraphs>1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rtefatos - Template</vt:lpstr>
    </vt:vector>
  </TitlesOfParts>
  <Company/>
  <LinksUpToDate>false</LinksUpToDate>
  <CharactersWithSpaces>9330</CharactersWithSpaces>
  <SharedDoc>false</SharedDoc>
  <HLinks>
    <vt:vector size="126" baseType="variant">
      <vt:variant>
        <vt:i4>2228351</vt:i4>
      </vt:variant>
      <vt:variant>
        <vt:i4>147</vt:i4>
      </vt:variant>
      <vt:variant>
        <vt:i4>0</vt:i4>
      </vt:variant>
      <vt:variant>
        <vt:i4>5</vt:i4>
      </vt:variant>
      <vt:variant>
        <vt:lpwstr>https://scrumguides.org/docs/scrumguide/v2020/2020-Scrum-Guide-Portuguese-European.pdf</vt:lpwstr>
      </vt:variant>
      <vt:variant>
        <vt:lpwstr/>
      </vt:variant>
      <vt:variant>
        <vt:i4>7274588</vt:i4>
      </vt:variant>
      <vt:variant>
        <vt:i4>144</vt:i4>
      </vt:variant>
      <vt:variant>
        <vt:i4>0</vt:i4>
      </vt:variant>
      <vt:variant>
        <vt:i4>5</vt:i4>
      </vt:variant>
      <vt:variant>
        <vt:lpwstr>http://www.productbacklogbuilding.com/canvas/PBB_Canvas.pdf</vt:lpwstr>
      </vt:variant>
      <vt:variant>
        <vt:lpwstr/>
      </vt:variant>
      <vt:variant>
        <vt:i4>4915267</vt:i4>
      </vt:variant>
      <vt:variant>
        <vt:i4>141</vt:i4>
      </vt:variant>
      <vt:variant>
        <vt:i4>0</vt:i4>
      </vt:variant>
      <vt:variant>
        <vt:i4>5</vt:i4>
      </vt:variant>
      <vt:variant>
        <vt:lpwstr>https://speakerdeck.com/fabiogr/product-backlog-building</vt:lpwstr>
      </vt:variant>
      <vt:variant>
        <vt:lpwstr/>
      </vt:variant>
      <vt:variant>
        <vt:i4>1310775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161760125</vt:lpwstr>
      </vt:variant>
      <vt:variant>
        <vt:i4>1310775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161760124</vt:lpwstr>
      </vt:variant>
      <vt:variant>
        <vt:i4>1310775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161760123</vt:lpwstr>
      </vt:variant>
      <vt:variant>
        <vt:i4>1310775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161760122</vt:lpwstr>
      </vt:variant>
      <vt:variant>
        <vt:i4>1310775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161760121</vt:lpwstr>
      </vt:variant>
      <vt:variant>
        <vt:i4>1310775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161760120</vt:lpwstr>
      </vt:variant>
      <vt:variant>
        <vt:i4>1507383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61760119</vt:lpwstr>
      </vt:variant>
      <vt:variant>
        <vt:i4>1507383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61760118</vt:lpwstr>
      </vt:variant>
      <vt:variant>
        <vt:i4>1507383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61760117</vt:lpwstr>
      </vt:variant>
      <vt:variant>
        <vt:i4>157292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58902412</vt:lpwstr>
      </vt:variant>
      <vt:variant>
        <vt:i4>157292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58902411</vt:lpwstr>
      </vt:variant>
      <vt:variant>
        <vt:i4>157292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58902410</vt:lpwstr>
      </vt:variant>
      <vt:variant>
        <vt:i4>163846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58902409</vt:lpwstr>
      </vt:variant>
      <vt:variant>
        <vt:i4>163846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58902408</vt:lpwstr>
      </vt:variant>
      <vt:variant>
        <vt:i4>163846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58902407</vt:lpwstr>
      </vt:variant>
      <vt:variant>
        <vt:i4>163846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58902406</vt:lpwstr>
      </vt:variant>
      <vt:variant>
        <vt:i4>163846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58902405</vt:lpwstr>
      </vt:variant>
      <vt:variant>
        <vt:i4>163846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5890240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Cristina Vercosa Perez Barrios de Souza</dc:creator>
  <cp:keywords/>
  <dc:description/>
  <cp:lastModifiedBy>Leonardo Cajuela Grattao</cp:lastModifiedBy>
  <cp:revision>2</cp:revision>
  <dcterms:created xsi:type="dcterms:W3CDTF">2025-04-04T15:28:00Z</dcterms:created>
  <dcterms:modified xsi:type="dcterms:W3CDTF">2025-04-04T1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A7CFCFA818644284C0BB3430EE6876</vt:lpwstr>
  </property>
</Properties>
</file>